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w:t>
      </w:r>
      <w:proofErr w:type="gramStart"/>
      <w:r w:rsidR="00D23457">
        <w:rPr>
          <w:i/>
          <w:iCs/>
        </w:rPr>
        <w:t>other ?</w:t>
      </w:r>
      <w:proofErr w:type="gramEnd"/>
      <w:r w:rsidR="00D23457">
        <w:rPr>
          <w:i/>
          <w:iCs/>
        </w:rPr>
        <w:t>)</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17C45D5D" w:rsidR="003664CE" w:rsidRPr="000D6F06" w:rsidRDefault="000D6F06" w:rsidP="000D6F06">
      <w:pPr>
        <w:spacing w:after="0" w:line="360" w:lineRule="auto"/>
        <w:jc w:val="center"/>
        <w:rPr>
          <w:b/>
          <w:bCs/>
          <w:rPrChange w:id="0" w:author="Geiger, Steve" w:date="2022-05-23T09:39:00Z">
            <w:rPr/>
          </w:rPrChange>
        </w:rPr>
        <w:pPrChange w:id="1" w:author="Geiger, Steve" w:date="2022-05-23T09:39:00Z">
          <w:pPr>
            <w:spacing w:after="0" w:line="360" w:lineRule="auto"/>
          </w:pPr>
        </w:pPrChange>
      </w:pPr>
      <w:r w:rsidRPr="000D6F06">
        <w:rPr>
          <w:b/>
          <w:bCs/>
          <w:i/>
          <w:iCs/>
          <w:rPrChange w:id="2" w:author="Geiger, Steve" w:date="2022-05-23T09:39:00Z">
            <w:rPr>
              <w:i/>
              <w:iCs/>
            </w:rPr>
          </w:rPrChange>
        </w:rPr>
        <w:t>ABSTRACT</w:t>
      </w:r>
    </w:p>
    <w:p w14:paraId="237A7CEE" w14:textId="77777777" w:rsidR="003664CE" w:rsidRDefault="003664CE" w:rsidP="0089381E">
      <w:pPr>
        <w:spacing w:after="0" w:line="360" w:lineRule="auto"/>
      </w:pPr>
    </w:p>
    <w:p w14:paraId="661E6E81" w14:textId="744B191C" w:rsidR="000D6F06" w:rsidRPr="000D6F06" w:rsidRDefault="000D6F06" w:rsidP="000D6F06">
      <w:pPr>
        <w:spacing w:after="0" w:line="360" w:lineRule="auto"/>
        <w:jc w:val="center"/>
        <w:rPr>
          <w:ins w:id="3" w:author="Geiger, Steve" w:date="2022-05-23T09:39:00Z"/>
          <w:b/>
          <w:bCs/>
          <w:rPrChange w:id="4" w:author="Geiger, Steve" w:date="2022-05-23T09:39:00Z">
            <w:rPr>
              <w:ins w:id="5" w:author="Geiger, Steve" w:date="2022-05-23T09:39:00Z"/>
            </w:rPr>
          </w:rPrChange>
        </w:rPr>
        <w:pPrChange w:id="6" w:author="Geiger, Steve" w:date="2022-05-23T09:39:00Z">
          <w:pPr>
            <w:spacing w:after="0" w:line="360" w:lineRule="auto"/>
          </w:pPr>
        </w:pPrChange>
      </w:pPr>
      <w:r w:rsidRPr="000D6F06">
        <w:rPr>
          <w:b/>
          <w:bCs/>
          <w:i/>
          <w:iCs/>
          <w:rPrChange w:id="7" w:author="Geiger, Steve" w:date="2022-05-23T09:39:00Z">
            <w:rPr>
              <w:i/>
              <w:iCs/>
            </w:rPr>
          </w:rPrChange>
        </w:rPr>
        <w:t>INTRODUCTION</w:t>
      </w:r>
      <w:r w:rsidRPr="000D6F06">
        <w:rPr>
          <w:b/>
          <w:bCs/>
          <w:rPrChange w:id="8" w:author="Geiger, Steve" w:date="2022-05-23T09:39:00Z">
            <w:rPr/>
          </w:rPrChange>
        </w:rPr>
        <w:t xml:space="preserve"> </w:t>
      </w:r>
      <w:del w:id="9" w:author="Geiger, Steve" w:date="2022-05-23T09:39:00Z">
        <w:r w:rsidRPr="000D6F06" w:rsidDel="000D6F06">
          <w:rPr>
            <w:b/>
            <w:bCs/>
            <w:rPrChange w:id="10" w:author="Geiger, Steve" w:date="2022-05-23T09:39:00Z">
              <w:rPr/>
            </w:rPrChange>
          </w:rPr>
          <w:delText>-</w:delText>
        </w:r>
      </w:del>
      <w:ins w:id="11" w:author="Geiger, Steve" w:date="2022-05-23T09:39:00Z">
        <w:r w:rsidRPr="000D6F06">
          <w:rPr>
            <w:b/>
            <w:bCs/>
            <w:rPrChange w:id="12" w:author="Geiger, Steve" w:date="2022-05-23T09:39:00Z">
              <w:rPr/>
            </w:rPrChange>
          </w:rPr>
          <w:t>–</w:t>
        </w:r>
      </w:ins>
    </w:p>
    <w:p w14:paraId="7C545CEA" w14:textId="4D51D3D7" w:rsidR="009D442A" w:rsidRDefault="000142BB" w:rsidP="000D6F06">
      <w:pPr>
        <w:spacing w:after="0" w:line="360" w:lineRule="auto"/>
        <w:ind w:firstLine="720"/>
        <w:pPrChange w:id="13" w:author="Geiger, Steve" w:date="2022-05-23T09:39:00Z">
          <w:pPr>
            <w:spacing w:after="0" w:line="360" w:lineRule="auto"/>
          </w:pPr>
        </w:pPrChange>
      </w:pPr>
      <w:del w:id="14" w:author="Geiger, Steve" w:date="2022-05-23T09:39:00Z">
        <w:r w:rsidRPr="000142BB" w:rsidDel="000D6F06">
          <w:delText xml:space="preserve"> </w:delText>
        </w:r>
      </w:del>
      <w:r w:rsidR="006D6B61">
        <w:t>Eastern oyster populations in the northern Gulf of Mexico are depressed from historic levels</w:t>
      </w:r>
      <w:r w:rsidR="0079387B">
        <w:t xml:space="preserve"> for reasons that are poorly understood</w:t>
      </w:r>
      <w:commentRangeStart w:id="15"/>
      <w:r w:rsidR="0079387B">
        <w:t xml:space="preserve">. Since 2010, </w:t>
      </w:r>
      <w:del w:id="16" w:author="Geiger, Steve" w:date="2022-05-23T09:42:00Z">
        <w:r w:rsidR="0079387B" w:rsidDel="001050C7">
          <w:delText xml:space="preserve">the </w:delText>
        </w:r>
      </w:del>
      <w:ins w:id="17" w:author="Geiger, Steve" w:date="2022-05-23T09:42:00Z">
        <w:r w:rsidR="001050C7">
          <w:t xml:space="preserve">all of the </w:t>
        </w:r>
        <w:proofErr w:type="gramStart"/>
        <w:r w:rsidR="001050C7">
          <w:t>Gu</w:t>
        </w:r>
        <w:r w:rsidR="003D66B0">
          <w:t xml:space="preserve">lf </w:t>
        </w:r>
        <w:r w:rsidR="001050C7">
          <w:t xml:space="preserve"> </w:t>
        </w:r>
      </w:ins>
      <w:r w:rsidR="0079387B">
        <w:t>states</w:t>
      </w:r>
      <w:proofErr w:type="gramEnd"/>
      <w:r w:rsidR="0079387B">
        <w:t xml:space="preserve"> </w:t>
      </w:r>
      <w:del w:id="18" w:author="Geiger, Steve" w:date="2022-05-23T09:42:00Z">
        <w:r w:rsidR="0079387B" w:rsidDel="003D66B0">
          <w:delText>of</w:delText>
        </w:r>
        <w:r w:rsidR="006D6B61" w:rsidDel="003D66B0">
          <w:delText xml:space="preserve"> Florida, Alabama, Mississippi, Louisiana, and Texas</w:delText>
        </w:r>
        <w:r w:rsidR="0079387B" w:rsidDel="003D66B0">
          <w:delText xml:space="preserve"> </w:delText>
        </w:r>
      </w:del>
      <w:r w:rsidR="0079387B">
        <w:t xml:space="preserve">have </w:t>
      </w:r>
      <w:del w:id="19" w:author="Geiger, Steve" w:date="2022-05-23T09:42:00Z">
        <w:r w:rsidR="0079387B" w:rsidDel="003D66B0">
          <w:delText xml:space="preserve">all </w:delText>
        </w:r>
      </w:del>
      <w:r w:rsidR="0079387B">
        <w:t xml:space="preserve">declared state or federal level </w:t>
      </w:r>
      <w:r w:rsidR="00F952AC">
        <w:t xml:space="preserve">oyster </w:t>
      </w:r>
      <w:r w:rsidR="0079387B">
        <w:t>fishery disasters</w:t>
      </w:r>
      <w:ins w:id="20" w:author="Geiger, Steve" w:date="2022-05-23T09:42:00Z">
        <w:r w:rsidR="003D66B0">
          <w:t xml:space="preserve">.  </w:t>
        </w:r>
      </w:ins>
      <w:ins w:id="21" w:author="Geiger, Steve" w:date="2022-05-23T09:43:00Z">
        <w:r w:rsidR="003D66B0">
          <w:t>Texas …</w:t>
        </w:r>
        <w:proofErr w:type="gramStart"/>
        <w:r w:rsidR="003D66B0">
          <w:t xml:space="preserve">cause  </w:t>
        </w:r>
        <w:r w:rsidR="00B452A8">
          <w:t>(</w:t>
        </w:r>
        <w:proofErr w:type="gramEnd"/>
        <w:r w:rsidR="00B452A8">
          <w:t xml:space="preserve">ref) .  Louisiana … cause, (ref).  </w:t>
        </w:r>
      </w:ins>
      <w:del w:id="22" w:author="Geiger, Steve" w:date="2022-05-23T09:42:00Z">
        <w:r w:rsidR="0079387B" w:rsidDel="003D66B0">
          <w:delText xml:space="preserve"> </w:delText>
        </w:r>
      </w:del>
      <w:commentRangeEnd w:id="15"/>
      <w:r w:rsidR="00D7367F">
        <w:rPr>
          <w:rStyle w:val="CommentReference"/>
        </w:rPr>
        <w:commentReference w:id="15"/>
      </w:r>
      <w:del w:id="23" w:author="Geiger, Steve" w:date="2022-05-23T09:44:00Z">
        <w:r w:rsidR="0070216B" w:rsidDel="00B452A8">
          <w:delText xml:space="preserve">citing reasons including </w:delText>
        </w:r>
        <w:r w:rsidR="0079387B" w:rsidDel="00B452A8">
          <w:delText>prolonged drought, intense rain events, or freshwater releases from water management structures (refs)</w:delText>
        </w:r>
        <w:r w:rsidR="00982007" w:rsidDel="00B452A8">
          <w:delText xml:space="preserve"> </w:delText>
        </w:r>
      </w:del>
      <w:del w:id="24" w:author="Geiger, Steve" w:date="2022-05-23T09:43:00Z">
        <w:r w:rsidR="00982007" w:rsidDel="00B452A8">
          <w:delText xml:space="preserve">and </w:delText>
        </w:r>
      </w:del>
      <w:r w:rsidR="00982007">
        <w:t xml:space="preserve">Florida </w:t>
      </w:r>
      <w:del w:id="25" w:author="Geiger, Steve" w:date="2022-05-23T09:43:00Z">
        <w:r w:rsidR="00982007" w:rsidDel="00B452A8">
          <w:delText xml:space="preserve">has </w:delText>
        </w:r>
      </w:del>
      <w:r w:rsidR="00982007">
        <w:t>engaged in litigation at the US Supreme Court level over oyster population collapse in Apalachicola Bay (ref).</w:t>
      </w:r>
      <w:r>
        <w:t xml:space="preserve">  </w:t>
      </w:r>
      <w:commentRangeStart w:id="26"/>
      <w:r>
        <w:t xml:space="preserve">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commentRangeEnd w:id="26"/>
      <w:r w:rsidR="001435DA">
        <w:rPr>
          <w:rStyle w:val="CommentReference"/>
        </w:rPr>
        <w:commentReference w:id="26"/>
      </w:r>
      <w:r w:rsidR="0079387B">
        <w:t xml:space="preserve">  Oyster populations in the Gulf of Mexico were also damaged by the sinking of the </w:t>
      </w:r>
      <w:r w:rsidR="0079387B">
        <w:rPr>
          <w:i/>
          <w:iCs/>
        </w:rPr>
        <w:t xml:space="preserve">Deepwater </w:t>
      </w:r>
      <w:commentRangeStart w:id="27"/>
      <w:r w:rsidR="0079387B">
        <w:rPr>
          <w:i/>
          <w:iCs/>
        </w:rPr>
        <w:t>Horizon</w:t>
      </w:r>
      <w:commentRangeEnd w:id="27"/>
      <w:r w:rsidR="00C02D67">
        <w:rPr>
          <w:rStyle w:val="CommentReference"/>
        </w:rPr>
        <w:commentReference w:id="27"/>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77F0F5CE"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w:t>
      </w:r>
      <w:del w:id="28" w:author="Geiger, Steve" w:date="2022-05-23T11:02:00Z">
        <w:r w:rsidR="00A84DB8" w:rsidDel="00D24471">
          <w:delText>(</w:delText>
        </w:r>
      </w:del>
      <w:ins w:id="29" w:author="Geiger, Steve" w:date="2022-05-23T11:02:00Z">
        <w:r w:rsidR="00D24471">
          <w:t xml:space="preserve">because </w:t>
        </w:r>
      </w:ins>
      <w:r w:rsidR="00A84DB8">
        <w:t>harvest removes shell stock</w:t>
      </w:r>
      <w:ins w:id="30" w:author="Geiger, Steve" w:date="2022-05-23T11:02:00Z">
        <w:r w:rsidR="00D24471">
          <w:t xml:space="preserve"> (</w:t>
        </w:r>
      </w:ins>
      <w:del w:id="31" w:author="Geiger, Steve" w:date="2022-05-23T11:02:00Z">
        <w:r w:rsidR="00A84DB8" w:rsidDel="00D24471">
          <w:delText xml:space="preserve">, </w:delText>
        </w:r>
      </w:del>
      <w:r w:rsidR="00A84DB8">
        <w:t>Pine et al. 2015)</w:t>
      </w:r>
      <w:r w:rsidR="0070216B">
        <w:t xml:space="preserve">. </w:t>
      </w:r>
      <w:ins w:id="32" w:author="Geiger, Steve" w:date="2022-05-23T11:03:00Z">
        <w:r w:rsidR="00D60FA6">
          <w:t>Naturally produced s</w:t>
        </w:r>
      </w:ins>
      <w:ins w:id="33" w:author="Geiger, Steve" w:date="2022-05-23T11:02:00Z">
        <w:r w:rsidR="00D24471">
          <w:t xml:space="preserve">hell </w:t>
        </w:r>
      </w:ins>
      <w:ins w:id="34" w:author="Geiger, Steve" w:date="2022-05-23T11:03:00Z">
        <w:r w:rsidR="006D7A93">
          <w:t xml:space="preserve">also </w:t>
        </w:r>
      </w:ins>
      <w:ins w:id="35" w:author="Geiger, Steve" w:date="2022-05-23T11:02:00Z">
        <w:r w:rsidR="00D24471">
          <w:t>degrades over time</w:t>
        </w:r>
      </w:ins>
      <w:ins w:id="36" w:author="Geiger, Steve" w:date="2022-05-23T11:03:00Z">
        <w:r w:rsidR="006D7A93">
          <w:t xml:space="preserve"> </w:t>
        </w:r>
      </w:ins>
      <w:ins w:id="37" w:author="Geiger, Steve" w:date="2022-05-23T11:04:00Z">
        <w:r w:rsidR="006D7A93">
          <w:t>and</w:t>
        </w:r>
      </w:ins>
      <w:ins w:id="38" w:author="Geiger, Steve" w:date="2022-05-23T11:03:00Z">
        <w:r w:rsidR="00D60FA6">
          <w:t xml:space="preserve"> shell may be displaced form the reef during culling</w:t>
        </w:r>
      </w:ins>
      <w:ins w:id="39" w:author="Geiger, Steve" w:date="2022-05-23T11:04:00Z">
        <w:r w:rsidR="006D7A93">
          <w:t xml:space="preserve"> when the harvester’s boat drifts away from the harvest reef</w:t>
        </w:r>
      </w:ins>
      <w:ins w:id="40" w:author="Geiger, Steve" w:date="2022-05-23T11:03:00Z">
        <w:r w:rsidR="006D7A93">
          <w:t xml:space="preserve">. </w:t>
        </w:r>
      </w:ins>
      <w:r w:rsidR="0070216B">
        <w:t xml:space="preserve"> </w:t>
      </w:r>
      <w:del w:id="41" w:author="Geiger, Steve" w:date="2022-05-23T11:04:00Z">
        <w:r w:rsidR="0070216B" w:rsidDel="006D7A93">
          <w:delText>This is done</w:delText>
        </w:r>
        <w:r w:rsidR="009D442A" w:rsidDel="006D7A93">
          <w:delText xml:space="preserve"> by</w:delText>
        </w:r>
      </w:del>
      <w:ins w:id="42" w:author="Geiger, Steve" w:date="2022-05-23T11:04:00Z">
        <w:r w:rsidR="006D7A93">
          <w:t>Restoration</w:t>
        </w:r>
      </w:ins>
      <w:r w:rsidR="009D442A">
        <w:t xml:space="preserve"> provid</w:t>
      </w:r>
      <w:del w:id="43" w:author="Geiger, Steve" w:date="2022-05-23T11:04:00Z">
        <w:r w:rsidR="009D442A" w:rsidDel="006D7A93">
          <w:delText>i</w:delText>
        </w:r>
      </w:del>
      <w:del w:id="44" w:author="Geiger, Steve" w:date="2022-05-23T11:05:00Z">
        <w:r w:rsidR="009D442A" w:rsidDel="006D7A93">
          <w:delText>ng</w:delText>
        </w:r>
      </w:del>
      <w:ins w:id="45" w:author="Geiger, Steve" w:date="2022-05-23T11:05:00Z">
        <w:r w:rsidR="006D7A93">
          <w:t>es</w:t>
        </w:r>
      </w:ins>
      <w:r w:rsidR="005A3CBE">
        <w:t xml:space="preserve"> material</w:t>
      </w:r>
      <w:r w:rsidR="0070216B">
        <w:t xml:space="preserve"> from outside of the system of </w:t>
      </w:r>
      <w:del w:id="46" w:author="Geiger, Steve" w:date="2022-05-23T11:03:00Z">
        <w:r w:rsidR="0070216B" w:rsidDel="00D60FA6">
          <w:delText>management interest</w:delText>
        </w:r>
        <w:r w:rsidR="005A3CBE" w:rsidDel="00D60FA6">
          <w:delText xml:space="preserve"> to replace degraded</w:delText>
        </w:r>
        <w:r w:rsidR="005F53CF" w:rsidDel="00D60FA6">
          <w:delText xml:space="preserve"> (</w:delText>
        </w:r>
        <w:r w:rsidR="0070216B" w:rsidDel="00D60FA6">
          <w:delText xml:space="preserve">but </w:delText>
        </w:r>
        <w:r w:rsidR="005F53CF" w:rsidDel="00D60FA6">
          <w:delText>nat</w:delText>
        </w:r>
        <w:r w:rsidR="0070216B" w:rsidDel="00D60FA6">
          <w:delText>ively created</w:delText>
        </w:r>
        <w:r w:rsidR="005F53CF" w:rsidDel="00D60FA6">
          <w:delText>)</w:delText>
        </w:r>
        <w:r w:rsidR="005A3CBE" w:rsidDel="00D60FA6">
          <w:delText xml:space="preserve">, </w:delText>
        </w:r>
      </w:del>
      <w:del w:id="47" w:author="Geiger, Steve" w:date="2022-05-23T11:04:00Z">
        <w:r w:rsidR="005A3CBE" w:rsidDel="006D7A93">
          <w:delText>displaced (from culling during harvest) or removed (from harvest)</w:delText>
        </w:r>
      </w:del>
      <w:del w:id="48" w:author="Geiger, Steve" w:date="2022-05-23T11:05:00Z">
        <w:r w:rsidR="005A3CBE" w:rsidDel="006D7A93">
          <w:delText xml:space="preserve"> cultch</w:delText>
        </w:r>
      </w:del>
      <w:r w:rsidR="009D442A">
        <w:t xml:space="preserve"> </w:t>
      </w:r>
      <w:ins w:id="49" w:author="Geiger, Steve" w:date="2022-05-23T11:05:00Z">
        <w:r w:rsidR="006D7A93">
          <w:t xml:space="preserve">and is </w:t>
        </w:r>
        <w:r w:rsidR="004D1C85">
          <w:t xml:space="preserve">intended </w:t>
        </w:r>
      </w:ins>
      <w:r w:rsidR="009D442A">
        <w:t>to mimic</w:t>
      </w:r>
      <w:r w:rsidR="00F952AC">
        <w:t xml:space="preserve"> natural oyster cultch</w:t>
      </w:r>
      <w:del w:id="50" w:author="Geiger, Steve" w:date="2022-05-23T11:05:00Z">
        <w:r w:rsidR="00A84DB8" w:rsidDel="004D1C85">
          <w:delText>;</w:delText>
        </w:r>
        <w:r w:rsidR="00F952AC" w:rsidDel="004D1C85">
          <w:delText xml:space="preserve"> </w:delText>
        </w:r>
      </w:del>
      <w:ins w:id="51" w:author="Geiger, Steve" w:date="2022-05-23T11:05:00Z">
        <w:r w:rsidR="004D1C85">
          <w:t>,</w:t>
        </w:r>
        <w:r w:rsidR="004D1C85">
          <w:t xml:space="preserve"> </w:t>
        </w:r>
      </w:ins>
      <w:r w:rsidR="00F952AC">
        <w:t>a complex matrix of living and dead</w:t>
      </w:r>
      <w:r w:rsidR="00982007">
        <w:t xml:space="preserve"> material where oyster larvae settle and grow</w:t>
      </w:r>
      <w:ins w:id="52" w:author="Geiger, Steve" w:date="2022-05-23T11:05:00Z">
        <w:r w:rsidR="004D1C85">
          <w:t xml:space="preserve">, </w:t>
        </w:r>
        <w:r w:rsidR="004D1C85">
          <w:lastRenderedPageBreak/>
          <w:t>but may not have comparabl</w:t>
        </w:r>
      </w:ins>
      <w:ins w:id="53" w:author="Geiger, Steve" w:date="2022-05-23T11:06:00Z">
        <w:r w:rsidR="004D1C85">
          <w:t>e characteristics (REF?)</w:t>
        </w:r>
      </w:ins>
      <w:r w:rsidR="00982007">
        <w:t>.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662CC3CA" w:rsidR="00DE5BDD" w:rsidRDefault="00523BDE" w:rsidP="00DE5BDD">
      <w:pPr>
        <w:spacing w:after="0" w:line="360" w:lineRule="auto"/>
      </w:pPr>
      <w:r w:rsidRPr="004D1C85">
        <w:rPr>
          <w:b/>
          <w:bCs/>
          <w:u w:val="single"/>
          <w:rPrChange w:id="54" w:author="Geiger, Steve" w:date="2022-05-23T11:06:00Z">
            <w:rPr>
              <w:u w:val="single"/>
            </w:rPr>
          </w:rPrChange>
        </w:rPr>
        <w:t>Site description</w:t>
      </w:r>
      <w:r w:rsidR="00DE5BDD" w:rsidRPr="000142BB">
        <w:t xml:space="preserve"> </w:t>
      </w:r>
      <w:r w:rsidR="00A0523A">
        <w:t>–</w:t>
      </w:r>
      <w:r w:rsidR="00DE5BDD" w:rsidRPr="000142BB">
        <w:t xml:space="preserve"> </w:t>
      </w:r>
      <w:del w:id="55" w:author="Geiger, Steve" w:date="2022-05-23T11:07:00Z">
        <w:r w:rsidR="00A0523A" w:rsidDel="0087752D">
          <w:delText>We assessed trends in o</w:delText>
        </w:r>
      </w:del>
      <w:ins w:id="56" w:author="Geiger, Steve" w:date="2022-05-23T11:07:00Z">
        <w:r w:rsidR="0087752D">
          <w:t>O</w:t>
        </w:r>
      </w:ins>
      <w:r w:rsidR="00A0523A">
        <w:t>yster population</w:t>
      </w:r>
      <w:ins w:id="57" w:author="Geiger, Steve" w:date="2022-05-23T11:08:00Z">
        <w:r w:rsidR="0087752D">
          <w:t xml:space="preserve"> trend</w:t>
        </w:r>
      </w:ins>
      <w:r w:rsidR="00A0523A">
        <w:t xml:space="preserve">s </w:t>
      </w:r>
      <w:ins w:id="58" w:author="Geiger, Steve" w:date="2022-05-23T11:08:00Z">
        <w:r w:rsidR="0087752D">
          <w:t xml:space="preserve">were assessed </w:t>
        </w:r>
      </w:ins>
      <w:r w:rsidR="00A0523A">
        <w:t>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w:t>
      </w:r>
      <w:del w:id="59" w:author="Geiger, Steve" w:date="2022-05-23T11:22:00Z">
        <w:r w:rsidR="001F102B" w:rsidDel="00342AA2">
          <w:delText xml:space="preserve">XYZ </w:delText>
        </w:r>
      </w:del>
      <w:proofErr w:type="gramStart"/>
      <w:ins w:id="60" w:author="Geiger, Steve" w:date="2022-05-23T11:22:00Z">
        <w:r w:rsidR="00342AA2">
          <w:t>43</w:t>
        </w:r>
      </w:ins>
      <w:ins w:id="61" w:author="Geiger, Steve" w:date="2022-05-23T11:23:00Z">
        <w:r w:rsidR="00342AA2">
          <w:t xml:space="preserve">7,000 </w:t>
        </w:r>
      </w:ins>
      <w:ins w:id="62" w:author="Geiger, Steve" w:date="2022-05-23T11:22:00Z">
        <w:r w:rsidR="00342AA2">
          <w:t xml:space="preserve"> </w:t>
        </w:r>
      </w:ins>
      <w:r w:rsidR="001F102B">
        <w:t>acres</w:t>
      </w:r>
      <w:proofErr w:type="gramEnd"/>
      <w:ins w:id="63" w:author="Geiger, Steve" w:date="2022-05-23T11:23:00Z">
        <w:r w:rsidR="00342AA2">
          <w:t xml:space="preserve"> (</w:t>
        </w:r>
      </w:ins>
      <w:commentRangeStart w:id="64"/>
      <w:ins w:id="65" w:author="Geiger, Steve" w:date="2022-05-23T11:24:00Z">
        <w:r w:rsidR="006E2059">
          <w:t xml:space="preserve">Comp &amp; </w:t>
        </w:r>
      </w:ins>
      <w:ins w:id="66" w:author="Geiger, Steve" w:date="2022-05-23T11:23:00Z">
        <w:r w:rsidR="00AE7D5B">
          <w:t>Seaman 1988)</w:t>
        </w:r>
      </w:ins>
      <w:r w:rsidR="001F102B">
        <w:t xml:space="preserve">.  </w:t>
      </w:r>
      <w:commentRangeEnd w:id="64"/>
      <w:r w:rsidR="00BA3DA3">
        <w:rPr>
          <w:rStyle w:val="CommentReference"/>
        </w:rPr>
        <w:commentReference w:id="64"/>
      </w:r>
      <w:r w:rsidR="001F102B">
        <w:t>Reported oyster landings and trips for Eas</w:t>
      </w:r>
      <w:r w:rsidR="00811E90">
        <w:t>t</w:t>
      </w:r>
      <w:r w:rsidR="001F102B">
        <w:t xml:space="preserve"> Bay are not available, but for </w:t>
      </w:r>
      <w:del w:id="67" w:author="Geiger, Steve" w:date="2022-05-23T11:27:00Z">
        <w:r w:rsidR="001F102B" w:rsidDel="00F33E0B">
          <w:delText>the counties</w:delText>
        </w:r>
      </w:del>
      <w:ins w:id="68" w:author="Geiger, Steve" w:date="2022-05-23T11:27:00Z">
        <w:r w:rsidR="00F33E0B">
          <w:t>Bay County</w:t>
        </w:r>
        <w:r w:rsidR="00EB45A7">
          <w:t xml:space="preserve"> where </w:t>
        </w:r>
      </w:ins>
      <w:del w:id="69" w:author="Geiger, Steve" w:date="2022-05-23T11:27:00Z">
        <w:r w:rsidR="001F102B" w:rsidDel="00EB45A7">
          <w:delText xml:space="preserve"> comprising </w:delText>
        </w:r>
      </w:del>
      <w:r w:rsidR="001F102B">
        <w:t xml:space="preserve">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w:t>
      </w:r>
      <w:ins w:id="70" w:author="Geiger, Steve" w:date="2022-05-23T11:27:00Z">
        <w:r w:rsidR="00D05E34">
          <w:t xml:space="preserve"> of ~ </w:t>
        </w:r>
      </w:ins>
      <w:ins w:id="71" w:author="Geiger, Steve" w:date="2022-05-23T11:28:00Z">
        <w:r w:rsidR="00D05E34">
          <w:t xml:space="preserve">860,000 acres </w:t>
        </w:r>
      </w:ins>
      <w:del w:id="72" w:author="Geiger, Steve" w:date="2022-05-23T11:28:00Z">
        <w:r w:rsidDel="00D05E34">
          <w:delText xml:space="preserve"> </w:delText>
        </w:r>
      </w:del>
      <w:r>
        <w:t>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3E9ABF8E" w:rsidR="0031185A" w:rsidRDefault="0031185A" w:rsidP="00DE5BDD">
      <w:pPr>
        <w:spacing w:after="0" w:line="360" w:lineRule="auto"/>
      </w:pPr>
      <w:r w:rsidRPr="00A2283D">
        <w:rPr>
          <w:u w:val="single"/>
        </w:rPr>
        <w:t>Management actions</w:t>
      </w:r>
      <w:r w:rsidRPr="000142BB">
        <w:t xml:space="preserve"> </w:t>
      </w:r>
      <w:r>
        <w:t>– Cultch material was dep</w:t>
      </w:r>
      <w:r w:rsidR="00691675">
        <w:t xml:space="preserve">osited in each bay in phases by individual state management agencies (Florida Department of Environmental Protection, DEP; Florida Fish and Wildlife </w:t>
      </w:r>
      <w:r w:rsidR="00691675">
        <w:lastRenderedPageBreak/>
        <w:t>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w:t>
      </w:r>
      <w:del w:id="73" w:author="Geiger, Steve" w:date="2022-05-23T11:29:00Z">
        <w:r w:rsidR="00C20968" w:rsidDel="00183A72">
          <w:delText>s</w:delText>
        </w:r>
      </w:del>
      <w:r w:rsidR="00C20968">
        <w:t xml:space="preserve">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proofErr w:type="spellStart"/>
      <w:r w:rsidR="0064356D">
        <w:t>cards</w:t>
      </w:r>
      <w:proofErr w:type="spellEnd"/>
      <w:r w:rsidR="0064356D">
        <w:t xml:space="preserve">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74"/>
      <w:r>
        <w:t>date</w:t>
      </w:r>
      <w:commentRangeEnd w:id="74"/>
      <w:r w:rsidR="00776A6D">
        <w:rPr>
          <w:rStyle w:val="CommentReference"/>
        </w:rPr>
        <w:commentReference w:id="74"/>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6E4EB739" w:rsidR="002720C8" w:rsidRDefault="009135B9" w:rsidP="00EC4EBE">
            <w:ins w:id="75" w:author="Geiger, Steve" w:date="2022-05-23T11:35:00Z">
              <w:r>
                <w:t>9,600</w:t>
              </w:r>
            </w:ins>
          </w:p>
        </w:tc>
        <w:tc>
          <w:tcPr>
            <w:tcW w:w="1197" w:type="dxa"/>
          </w:tcPr>
          <w:p w14:paraId="12E8A314" w14:textId="76AD1891" w:rsidR="002720C8" w:rsidRDefault="00885A8A" w:rsidP="00EC4EBE">
            <w:ins w:id="76" w:author="Geiger, Steve" w:date="2022-05-23T11:39:00Z">
              <w:r>
                <w:t>3</w:t>
              </w:r>
            </w:ins>
          </w:p>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Pr="00885A8A" w:rsidRDefault="000F1A4E" w:rsidP="00DE5BDD">
      <w:pPr>
        <w:spacing w:after="0" w:line="360" w:lineRule="auto"/>
        <w:rPr>
          <w:b/>
          <w:bCs/>
          <w:rPrChange w:id="77" w:author="Geiger, Steve" w:date="2022-05-23T11:39:00Z">
            <w:rPr/>
          </w:rPrChange>
        </w:rPr>
      </w:pPr>
      <w:r w:rsidRPr="00885A8A">
        <w:rPr>
          <w:b/>
          <w:bCs/>
          <w:i/>
          <w:iCs/>
          <w:rPrChange w:id="78" w:author="Geiger, Steve" w:date="2022-05-23T11:39:00Z">
            <w:rPr>
              <w:i/>
              <w:iCs/>
            </w:rPr>
          </w:rPrChange>
        </w:rPr>
        <w:t>Methods</w:t>
      </w:r>
    </w:p>
    <w:p w14:paraId="435BBE5A" w14:textId="530B4146" w:rsidR="001836A5" w:rsidRDefault="005745F3" w:rsidP="00ED11FF">
      <w:pPr>
        <w:spacing w:after="0" w:line="360" w:lineRule="auto"/>
      </w:pPr>
      <w:r w:rsidRPr="002626DF">
        <w:rPr>
          <w:u w:val="single"/>
        </w:rPr>
        <w:lastRenderedPageBreak/>
        <w:t>Fisheries dependent data</w:t>
      </w:r>
      <w:r w:rsidR="001836A5">
        <w:t xml:space="preserve"> </w:t>
      </w:r>
      <w:r w:rsidR="001836A5" w:rsidRPr="000142BB">
        <w:t>–</w:t>
      </w:r>
      <w:r w:rsidR="001836A5">
        <w:t xml:space="preserve"> </w:t>
      </w:r>
      <w:del w:id="79" w:author="Geiger, Steve" w:date="2022-05-23T13:56:00Z">
        <w:r w:rsidR="001836A5" w:rsidDel="002328BF">
          <w:delText>We summarized c</w:delText>
        </w:r>
      </w:del>
      <w:ins w:id="80" w:author="Geiger, Steve" w:date="2022-05-23T13:56:00Z">
        <w:r w:rsidR="002328BF">
          <w:t>C</w:t>
        </w:r>
      </w:ins>
      <w:r w:rsidR="001836A5">
        <w:t>ommercial fisheries landings data for each of the three bays from Florida Fish and Wildlife Conservation Commission public database</w:t>
      </w:r>
      <w:ins w:id="81" w:author="Geiger, Steve" w:date="2022-05-23T13:56:00Z">
        <w:r w:rsidR="002328BF">
          <w:t xml:space="preserve"> were </w:t>
        </w:r>
      </w:ins>
      <w:ins w:id="82" w:author="Geiger, Steve" w:date="2022-05-23T13:57:00Z">
        <w:r w:rsidR="00C9637E">
          <w:t>summarized</w:t>
        </w:r>
      </w:ins>
      <w:r w:rsidR="001836A5">
        <w:t xml:space="preserve">.  For each bay </w:t>
      </w:r>
      <w:del w:id="83" w:author="Geiger, Steve" w:date="2022-05-23T13:57:00Z">
        <w:r w:rsidR="001836A5" w:rsidDel="00C9637E">
          <w:delText xml:space="preserve">we summed </w:delText>
        </w:r>
      </w:del>
      <w:r w:rsidR="001836A5">
        <w:t xml:space="preserve">the landings and trips </w:t>
      </w:r>
      <w:ins w:id="84" w:author="Geiger, Steve" w:date="2022-05-23T13:57:00Z">
        <w:r w:rsidR="00C9637E">
          <w:t xml:space="preserve">were summed </w:t>
        </w:r>
      </w:ins>
      <w:r w:rsidR="001836A5">
        <w:t>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20E95878"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t>
      </w:r>
      <w:del w:id="85" w:author="Geiger, Steve" w:date="2022-05-23T13:58:00Z">
        <w:r w:rsidDel="00C9637E">
          <w:delText>We followed m</w:delText>
        </w:r>
      </w:del>
      <w:ins w:id="86" w:author="Geiger, Steve" w:date="2022-05-23T13:58:00Z">
        <w:r w:rsidR="00C9637E">
          <w:t>M</w:t>
        </w:r>
      </w:ins>
      <w:r>
        <w:t xml:space="preserve">ethods for analyzing oyster count data </w:t>
      </w:r>
      <w:del w:id="87" w:author="Geiger, Steve" w:date="2022-05-23T13:58:00Z">
        <w:r w:rsidDel="00C9637E">
          <w:delText>described in</w:delText>
        </w:r>
      </w:del>
      <w:ins w:id="88" w:author="Geiger, Steve" w:date="2022-05-23T13:58:00Z">
        <w:r w:rsidR="00C9637E">
          <w:t>followed</w:t>
        </w:r>
      </w:ins>
      <w:r>
        <w:t xml:space="preserve"> Moore et al. (2020)</w:t>
      </w:r>
      <w:r w:rsidR="001836A5">
        <w:t xml:space="preserve"> modified based on how data were collected in the field</w:t>
      </w:r>
      <w:r>
        <w:t xml:space="preserve">.  Briefly, </w:t>
      </w:r>
      <w:del w:id="89" w:author="Geiger, Steve" w:date="2022-05-23T13:58:00Z">
        <w:r w:rsidDel="00CD2013">
          <w:delText xml:space="preserve">we </w:delText>
        </w:r>
      </w:del>
      <w:del w:id="90" w:author="Geiger, Steve" w:date="2022-05-23T13:59:00Z">
        <w:r w:rsidDel="00CD2013">
          <w:delText xml:space="preserve">summed </w:delText>
        </w:r>
      </w:del>
      <w:r>
        <w:t>counts of live oysters at each restoration site</w:t>
      </w:r>
      <w:r w:rsidR="00AF3465">
        <w:t xml:space="preserve"> and period</w:t>
      </w:r>
      <w:ins w:id="91" w:author="Geiger, Steve" w:date="2022-05-23T13:59:00Z">
        <w:r w:rsidR="00CD2013">
          <w:t xml:space="preserve"> were summed</w:t>
        </w:r>
      </w:ins>
      <w:r w:rsidR="00AF3465">
        <w:t xml:space="preserve"> into three size classes</w:t>
      </w:r>
      <w:commentRangeStart w:id="92"/>
      <w:r w:rsidR="00AF3465">
        <w:t>,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xml:space="preserve">.  </w:t>
      </w:r>
      <w:commentRangeEnd w:id="92"/>
      <w:r w:rsidR="00EB2CFC">
        <w:rPr>
          <w:rStyle w:val="CommentReference"/>
        </w:rPr>
        <w:commentReference w:id="92"/>
      </w:r>
      <w:r w:rsidR="00687C45">
        <w:t xml:space="preserve">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t>
      </w:r>
      <w:del w:id="93" w:author="Geiger, Steve" w:date="2022-05-23T13:59:00Z">
        <w:r w:rsidR="00687C45" w:rsidDel="00CD2013">
          <w:delText>We then</w:delText>
        </w:r>
        <w:r w:rsidDel="00CD2013">
          <w:delText xml:space="preserve"> assessed the d</w:delText>
        </w:r>
      </w:del>
      <w:ins w:id="94" w:author="Geiger, Steve" w:date="2022-05-23T13:59:00Z">
        <w:r w:rsidR="00CD2013">
          <w:t>D</w:t>
        </w:r>
      </w:ins>
      <w:r>
        <w:t>istribution</w:t>
      </w:r>
      <w:r w:rsidR="00ED11FF">
        <w:t xml:space="preserve"> </w:t>
      </w:r>
      <w:r>
        <w:t xml:space="preserve">the count data </w:t>
      </w:r>
      <w:ins w:id="95" w:author="Geiger, Steve" w:date="2022-05-23T13:59:00Z">
        <w:r w:rsidR="00AA5416">
          <w:t>was asse</w:t>
        </w:r>
      </w:ins>
      <w:ins w:id="96" w:author="Geiger, Steve" w:date="2022-05-23T14:00:00Z">
        <w:r w:rsidR="00AA5416">
          <w:t>s</w:t>
        </w:r>
      </w:ins>
      <w:ins w:id="97" w:author="Geiger, Steve" w:date="2022-05-23T13:59:00Z">
        <w:r w:rsidR="00AA5416">
          <w:t xml:space="preserve">sed </w:t>
        </w:r>
      </w:ins>
      <w:del w:id="98" w:author="Geiger, Steve" w:date="2022-05-23T14:00:00Z">
        <w:r w:rsidDel="00AA5416">
          <w:delText xml:space="preserve">follow </w:delText>
        </w:r>
      </w:del>
      <w:r>
        <w:t>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t>
      </w:r>
      <w:del w:id="99" w:author="Geiger, Steve" w:date="2022-05-23T14:00:00Z">
        <w:r w:rsidDel="00AA5416">
          <w:delText xml:space="preserve">We used </w:delText>
        </w:r>
      </w:del>
      <w:ins w:id="100" w:author="Geiger, Steve" w:date="2022-05-23T14:00:00Z">
        <w:r w:rsidR="00AA5416">
          <w:t>G</w:t>
        </w:r>
      </w:ins>
      <w:del w:id="101" w:author="Geiger, Steve" w:date="2022-05-23T14:00:00Z">
        <w:r w:rsidDel="00AA5416">
          <w:delText>g</w:delText>
        </w:r>
      </w:del>
      <w:r>
        <w:t xml:space="preserve">eneralized linear models (GLMs; Bolker et al. 2009) with a negative binomial distribution </w:t>
      </w:r>
      <w:ins w:id="102" w:author="Geiger, Steve" w:date="2022-05-23T14:00:00Z">
        <w:r w:rsidR="00AA5416">
          <w:t xml:space="preserve">were used </w:t>
        </w:r>
      </w:ins>
      <w:r>
        <w:t xml:space="preserve">to assess how oyster counts (dependent variable) </w:t>
      </w:r>
      <w:del w:id="103" w:author="Geiger, Steve" w:date="2022-05-23T14:00:00Z">
        <w:r w:rsidDel="00AA5416">
          <w:delText xml:space="preserve">vary </w:delText>
        </w:r>
      </w:del>
      <w:ins w:id="104" w:author="Geiger, Steve" w:date="2022-05-23T14:00:00Z">
        <w:r w:rsidR="00AA5416">
          <w:t>var</w:t>
        </w:r>
        <w:r w:rsidR="00AA5416">
          <w:t>ied</w:t>
        </w:r>
        <w:r w:rsidR="00AA5416">
          <w:t xml:space="preserve"> </w:t>
        </w:r>
      </w:ins>
      <w:r>
        <w:t>over period (</w:t>
      </w:r>
      <w:commentRangeStart w:id="105"/>
      <w:r>
        <w:t xml:space="preserve">a time variable </w:t>
      </w:r>
      <w:r w:rsidR="00277FAE">
        <w:t xml:space="preserve">of equal length </w:t>
      </w:r>
      <w:r>
        <w:t xml:space="preserve">used to combine </w:t>
      </w:r>
      <w:r w:rsidR="00277FAE">
        <w:t>sampling months into winter [November-April] or summer [May-October])</w:t>
      </w:r>
      <w:commentRangeEnd w:id="105"/>
      <w:r w:rsidR="008847D4">
        <w:rPr>
          <w:rStyle w:val="CommentReference"/>
        </w:rPr>
        <w:commentReference w:id="105"/>
      </w:r>
      <w:r w:rsidR="00277FAE">
        <w:t xml:space="preserve"> and </w:t>
      </w:r>
      <w:del w:id="106" w:author="Geiger, Steve" w:date="2022-05-23T14:00:00Z">
        <w:r w:rsidR="00277FAE" w:rsidDel="00AA5416">
          <w:delText xml:space="preserve">we used </w:delText>
        </w:r>
      </w:del>
      <w:r w:rsidR="00277FAE">
        <w:t xml:space="preserve">site </w:t>
      </w:r>
      <w:ins w:id="107" w:author="Geiger, Steve" w:date="2022-05-23T14:00:00Z">
        <w:r w:rsidR="00AA5416">
          <w:t xml:space="preserve">was used </w:t>
        </w:r>
      </w:ins>
      <w:r w:rsidR="00277FAE">
        <w:t>as a random effect</w:t>
      </w:r>
      <w:r w:rsidR="00ED11FF">
        <w:t xml:space="preserve"> (to account for correlation among samples at each site)</w:t>
      </w:r>
      <w:r w:rsidR="00277FAE">
        <w:t xml:space="preserve">.  </w:t>
      </w:r>
      <w:del w:id="108" w:author="Geiger, Steve" w:date="2022-05-23T14:00:00Z">
        <w:r w:rsidR="00277FAE" w:rsidDel="00AA5416">
          <w:delText>We assumed that t</w:delText>
        </w:r>
      </w:del>
      <w:del w:id="109" w:author="Geiger, Steve" w:date="2022-05-23T14:01:00Z">
        <w:r w:rsidR="00277FAE" w:rsidDel="00AA5416">
          <w:delText>he total oyster counts per site would be related to the number of quadrats collected at each site, so we included t</w:delText>
        </w:r>
      </w:del>
      <w:ins w:id="110" w:author="Geiger, Steve" w:date="2022-05-23T14:01:00Z">
        <w:r w:rsidR="00AA5416">
          <w:t>T</w:t>
        </w:r>
      </w:ins>
      <w:r w:rsidR="00277FAE">
        <w:t xml:space="preserve">he number of quadrats </w:t>
      </w:r>
      <w:ins w:id="111" w:author="Geiger, Steve" w:date="2022-05-23T14:02:00Z">
        <w:r w:rsidR="00AA5416">
          <w:t xml:space="preserve">was used </w:t>
        </w:r>
      </w:ins>
      <w:r w:rsidR="00277FAE">
        <w:t>as an offset of effort (log link function; Zuur et al. 2009, 2013)</w:t>
      </w:r>
      <w:ins w:id="112" w:author="Geiger, Steve" w:date="2022-05-23T14:01:00Z">
        <w:r w:rsidR="00AA5416">
          <w:t xml:space="preserve"> </w:t>
        </w:r>
      </w:ins>
      <w:del w:id="113" w:author="Geiger, Steve" w:date="2022-05-23T14:02:00Z">
        <w:r w:rsidR="00277FAE" w:rsidDel="00AA5416">
          <w:delText xml:space="preserve">.  By </w:delText>
        </w:r>
        <w:r w:rsidR="00277FAE" w:rsidDel="00AA5416">
          <w:lastRenderedPageBreak/>
          <w:delText xml:space="preserve">using effort as an offset in this way we change the model from modeling counts, </w:delText>
        </w:r>
      </w:del>
      <w:r w:rsidR="00277FAE">
        <w:t>to model</w:t>
      </w:r>
      <w:del w:id="114" w:author="Geiger, Steve" w:date="2022-05-23T14:02:00Z">
        <w:r w:rsidR="00277FAE" w:rsidDel="00AA5416">
          <w:delText>ing</w:delText>
        </w:r>
      </w:del>
      <w:r w:rsidR="00277FAE">
        <w:t xml:space="preserve">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w:t>
      </w:r>
      <w:del w:id="115" w:author="Geiger, Steve" w:date="2022-05-23T14:02:00Z">
        <w:r w:rsidR="00F03AC4" w:rsidDel="00AA5416">
          <w:delText xml:space="preserve">in our experience </w:delText>
        </w:r>
      </w:del>
      <w:r w:rsidR="00F03AC4">
        <w:t xml:space="preserve">(1) </w:t>
      </w:r>
      <w:ins w:id="116" w:author="Geiger, Steve" w:date="2022-05-23T14:02:00Z">
        <w:r w:rsidR="00AA5416">
          <w:t xml:space="preserve">it </w:t>
        </w:r>
      </w:ins>
      <w:r w:rsidR="00F03AC4">
        <w:t>maintains the response as an integer allowing the use of a negative binomial distribution (</w:t>
      </w:r>
      <w:del w:id="117" w:author="Geiger, Steve" w:date="2022-05-23T14:03:00Z">
        <w:r w:rsidR="00F03AC4" w:rsidDel="00F31408">
          <w:delText>which we have observed</w:delText>
        </w:r>
      </w:del>
      <w:ins w:id="118" w:author="Geiger, Steve" w:date="2022-05-23T14:03:00Z">
        <w:r w:rsidR="00F31408">
          <w:t>appropriate for</w:t>
        </w:r>
      </w:ins>
      <w:r w:rsidR="00F03AC4">
        <w:t xml:space="preserve"> oyster count data</w:t>
      </w:r>
      <w:del w:id="119" w:author="Geiger, Steve" w:date="2022-05-23T14:03:00Z">
        <w:r w:rsidR="00F03AC4" w:rsidDel="00F31408">
          <w:delText xml:space="preserve"> follow</w:delText>
        </w:r>
      </w:del>
      <w:r w:rsidR="00F03AC4">
        <w:t xml:space="preserve">; Moore et al. 2020) and (2) fitted values and confidence intervals do not contain negative values (Zuur et al. 2009).  </w:t>
      </w:r>
      <w:del w:id="120" w:author="Geiger, Steve" w:date="2022-05-23T14:03:00Z">
        <w:r w:rsidR="00F03AC4" w:rsidDel="00F31408">
          <w:delText>We fit m</w:delText>
        </w:r>
      </w:del>
      <w:ins w:id="121" w:author="Geiger, Steve" w:date="2022-05-23T14:03:00Z">
        <w:r w:rsidR="00F31408">
          <w:t>M</w:t>
        </w:r>
      </w:ins>
      <w:r w:rsidR="00F03AC4">
        <w:t xml:space="preserve">odels </w:t>
      </w:r>
      <w:ins w:id="122" w:author="Geiger, Steve" w:date="2022-05-23T14:03:00Z">
        <w:r w:rsidR="00A31B85">
          <w:t xml:space="preserve">were fit </w:t>
        </w:r>
      </w:ins>
      <w:r w:rsidR="00F03AC4">
        <w:t>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23"/>
      <w:r w:rsidR="00941C7F">
        <w:t>2021</w:t>
      </w:r>
      <w:commentRangeEnd w:id="123"/>
      <w:r w:rsidR="00941C7F">
        <w:rPr>
          <w:rStyle w:val="CommentReference"/>
        </w:rPr>
        <w:commentReference w:id="123"/>
      </w:r>
      <w:r w:rsidR="00941C7F">
        <w:t>)</w:t>
      </w:r>
      <w:r w:rsidR="00E8399B">
        <w:t xml:space="preserve">. </w:t>
      </w:r>
      <w:r w:rsidR="00DA103B">
        <w:t xml:space="preserve"> For Apalachicola Bay only, </w:t>
      </w:r>
      <w:del w:id="124" w:author="Geiger, Steve" w:date="2022-05-23T14:04:00Z">
        <w:r w:rsidR="00DA103B" w:rsidDel="00A31B85">
          <w:delText xml:space="preserve">we assessed whether </w:delText>
        </w:r>
      </w:del>
      <w:r w:rsidR="00DA103B">
        <w:t xml:space="preserve">the number of days Apalachicola River discharge (the primary source of freshwater input to Apalachicola Bay) was below 12,000 CFS (by convention) measured at the Jim Woodruff gage (USGS 02358000) </w:t>
      </w:r>
      <w:ins w:id="125" w:author="Geiger, Steve" w:date="2022-05-23T14:04:00Z">
        <w:r w:rsidR="00A31B85">
          <w:t xml:space="preserve">was assessed to see if it </w:t>
        </w:r>
      </w:ins>
      <w:r w:rsidR="00DA103B">
        <w:t>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w:t>
      </w:r>
      <w:commentRangeStart w:id="126"/>
      <w:r w:rsidR="002626DF">
        <w:t>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127"/>
      <w:r w:rsidR="00656754">
        <w:t>1998</w:t>
      </w:r>
      <w:commentRangeEnd w:id="127"/>
      <w:r w:rsidR="00656754">
        <w:rPr>
          <w:rStyle w:val="CommentReference"/>
        </w:rPr>
        <w:commentReference w:id="127"/>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commentRangeEnd w:id="126"/>
      <w:r w:rsidR="00011DBC">
        <w:rPr>
          <w:rStyle w:val="CommentReference"/>
        </w:rPr>
        <w:commentReference w:id="126"/>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2BEDE77" w14:textId="77777777" w:rsidR="0050017A" w:rsidRDefault="0057272B" w:rsidP="0057272B">
      <w:pPr>
        <w:spacing w:after="0" w:line="360" w:lineRule="auto"/>
        <w:ind w:firstLine="720"/>
        <w:rPr>
          <w:ins w:id="128" w:author="Geiger, Steve" w:date="2022-05-23T15:52:00Z"/>
        </w:rPr>
      </w:pPr>
      <w:commentRangeStart w:id="129"/>
      <w:del w:id="130" w:author="Geiger, Steve" w:date="2022-05-23T14:13:00Z">
        <w:r w:rsidDel="009761AC">
          <w:delText>We examined r</w:delText>
        </w:r>
      </w:del>
      <w:ins w:id="131" w:author="Geiger, Steve" w:date="2022-05-23T14:13:00Z">
        <w:r w:rsidR="009761AC">
          <w:t>R</w:t>
        </w:r>
      </w:ins>
      <w:r>
        <w:t xml:space="preserve">iver discharge </w:t>
      </w:r>
      <w:ins w:id="132" w:author="Geiger, Steve" w:date="2022-05-23T14:13:00Z">
        <w:r w:rsidR="009761AC">
          <w:t xml:space="preserve">was examined </w:t>
        </w:r>
      </w:ins>
      <w:r>
        <w:t>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t>
      </w:r>
      <w:del w:id="133" w:author="Geiger, Steve" w:date="2022-05-23T14:13:00Z">
        <w:r w:rsidR="005C5FB4" w:rsidDel="009761AC">
          <w:delText>We began t</w:delText>
        </w:r>
      </w:del>
      <w:ins w:id="134" w:author="Geiger, Steve" w:date="2022-05-23T14:13:00Z">
        <w:r w:rsidR="009761AC">
          <w:t>T</w:t>
        </w:r>
      </w:ins>
      <w:r w:rsidR="005C5FB4">
        <w:t xml:space="preserve">he time series </w:t>
      </w:r>
      <w:ins w:id="135" w:author="Geiger, Steve" w:date="2022-05-23T14:13:00Z">
        <w:r w:rsidR="009761AC">
          <w:t xml:space="preserve">was initiated </w:t>
        </w:r>
      </w:ins>
      <w:r w:rsidR="005C5FB4">
        <w:t>about 10 years prior to restoration efforts to capture antecedent river discharge conditions prior to restoration beginning.</w:t>
      </w:r>
      <w:r>
        <w:t xml:space="preserve">  Pensacola Bay has </w:t>
      </w:r>
      <w:del w:id="136" w:author="Geiger, Steve" w:date="2022-05-23T14:19:00Z">
        <w:r w:rsidDel="00783990">
          <w:delText xml:space="preserve">two </w:delText>
        </w:r>
      </w:del>
      <w:ins w:id="137" w:author="Geiger, Steve" w:date="2022-05-23T14:19:00Z">
        <w:r w:rsidR="00783990">
          <w:t>t</w:t>
        </w:r>
        <w:r w:rsidR="00783990">
          <w:t>hree</w:t>
        </w:r>
        <w:r w:rsidR="00783990">
          <w:t xml:space="preserve"> </w:t>
        </w:r>
      </w:ins>
      <w:r>
        <w:t>rivers that enter the bay (Escambia</w:t>
      </w:r>
      <w:ins w:id="138" w:author="Geiger, Steve" w:date="2022-05-23T14:19:00Z">
        <w:r w:rsidR="00783990">
          <w:t>, Yellow</w:t>
        </w:r>
      </w:ins>
      <w:r>
        <w:t xml:space="preserve"> and Blackwater rivers) and </w:t>
      </w:r>
      <w:del w:id="139" w:author="Geiger, Steve" w:date="2022-05-23T14:14:00Z">
        <w:r w:rsidDel="00EA7C38">
          <w:delText xml:space="preserve">we used </w:delText>
        </w:r>
      </w:del>
      <w:r>
        <w:t>data</w:t>
      </w:r>
      <w:r w:rsidR="00FA276E">
        <w:t xml:space="preserve"> from USGS gauge 02375500 from the Escambia River </w:t>
      </w:r>
      <w:ins w:id="140" w:author="Geiger, Steve" w:date="2022-05-23T14:14:00Z">
        <w:r w:rsidR="00EA7C38">
          <w:t xml:space="preserve">was used </w:t>
        </w:r>
      </w:ins>
      <w:r w:rsidR="00FA276E">
        <w:t>because this is the larger</w:t>
      </w:r>
      <w:r w:rsidR="00603DDA">
        <w:t xml:space="preserve"> (by discharge)</w:t>
      </w:r>
      <w:r w:rsidR="00FA276E">
        <w:t xml:space="preserve"> of the </w:t>
      </w:r>
      <w:del w:id="141" w:author="Geiger, Steve" w:date="2022-05-23T14:19:00Z">
        <w:r w:rsidR="00FA276E" w:rsidDel="00783990">
          <w:delText xml:space="preserve">two </w:delText>
        </w:r>
      </w:del>
      <w:ins w:id="142" w:author="Geiger, Steve" w:date="2022-05-23T14:19:00Z">
        <w:r w:rsidR="00783990">
          <w:t>t</w:t>
        </w:r>
        <w:r w:rsidR="00783990">
          <w:t>hree</w:t>
        </w:r>
        <w:r w:rsidR="00783990">
          <w:t xml:space="preserve"> </w:t>
        </w:r>
      </w:ins>
      <w:r w:rsidR="00FA276E">
        <w:t>river systems</w:t>
      </w:r>
      <w:ins w:id="143" w:author="Geiger, Steve" w:date="2022-05-23T14:19:00Z">
        <w:r w:rsidR="004D238B">
          <w:t xml:space="preserve"> and represents about 60%</w:t>
        </w:r>
      </w:ins>
      <w:ins w:id="144" w:author="Geiger, Steve" w:date="2022-05-23T14:20:00Z">
        <w:r w:rsidR="004D238B">
          <w:t xml:space="preserve"> </w:t>
        </w:r>
        <w:r w:rsidR="00142A76">
          <w:t>of the total watershed</w:t>
        </w:r>
      </w:ins>
      <w:r w:rsidR="00FA276E">
        <w:t xml:space="preserve">.  St. Andrews Bay is unusual in that it has no major </w:t>
      </w:r>
      <w:r w:rsidR="00FA276E">
        <w:lastRenderedPageBreak/>
        <w:t xml:space="preserve">freshwater inputs (Crowe et al. </w:t>
      </w:r>
      <w:commentRangeStart w:id="145"/>
      <w:r w:rsidR="00FA276E">
        <w:t>2008</w:t>
      </w:r>
      <w:commentRangeEnd w:id="145"/>
      <w:r w:rsidR="00FA276E">
        <w:rPr>
          <w:rStyle w:val="CommentReference"/>
        </w:rPr>
        <w:commentReference w:id="145"/>
      </w:r>
      <w:r w:rsidR="00FA276E">
        <w:t>) thus no summary</w:t>
      </w:r>
      <w:r w:rsidR="00603DDA">
        <w:t xml:space="preserve"> of freshwater inputs</w:t>
      </w:r>
      <w:r w:rsidR="00FA276E">
        <w:t xml:space="preserve"> was made.  For Apalachicola Bay </w:t>
      </w:r>
      <w:del w:id="146" w:author="Geiger, Steve" w:date="2022-05-23T14:14:00Z">
        <w:r w:rsidR="00FA276E" w:rsidDel="00EA7C38">
          <w:delText xml:space="preserve">we summarized </w:delText>
        </w:r>
      </w:del>
      <w:r w:rsidR="00FA276E">
        <w:t xml:space="preserve">river discharge information </w:t>
      </w:r>
      <w:ins w:id="147" w:author="Geiger, Steve" w:date="2022-05-23T14:14:00Z">
        <w:r w:rsidR="008D6923">
          <w:t xml:space="preserve">was summarized </w:t>
        </w:r>
      </w:ins>
      <w:r w:rsidR="00FA276E">
        <w:t>from USGS gauge 02358000</w:t>
      </w:r>
      <w:r w:rsidR="00B00C20">
        <w:t xml:space="preserve"> (Apalachicola at Chattahoochee)</w:t>
      </w:r>
      <w:r w:rsidR="005C5FB4">
        <w:t>.</w:t>
      </w:r>
      <w:r w:rsidR="00FA276E">
        <w:t xml:space="preserve">  </w:t>
      </w:r>
      <w:commentRangeEnd w:id="129"/>
      <w:r w:rsidR="00BA1E35">
        <w:rPr>
          <w:rStyle w:val="CommentReference"/>
        </w:rPr>
        <w:commentReference w:id="129"/>
      </w:r>
    </w:p>
    <w:p w14:paraId="2BC158EB" w14:textId="600E617D" w:rsidR="00277FAE" w:rsidRDefault="00E8399B" w:rsidP="0057272B">
      <w:pPr>
        <w:spacing w:after="0" w:line="360" w:lineRule="auto"/>
        <w:ind w:firstLine="720"/>
      </w:pPr>
      <w:r>
        <w:t xml:space="preserve">Data and all code used for analyses is available from the following Git repository </w:t>
      </w:r>
      <w:commentRangeStart w:id="148"/>
      <w:r>
        <w:t>ABCDEF</w:t>
      </w:r>
      <w:commentRangeEnd w:id="148"/>
      <w:r w:rsidR="00B00C20">
        <w:rPr>
          <w:rStyle w:val="CommentReference"/>
        </w:rPr>
        <w:commentReference w:id="148"/>
      </w:r>
      <w:r>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EFC4974"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w:t>
      </w:r>
      <w:commentRangeStart w:id="149"/>
      <w:r w:rsidR="00200810">
        <w:t xml:space="preserve">2015 when </w:t>
      </w:r>
      <w:ins w:id="150" w:author="Geiger, Steve" w:date="2022-05-23T14:22:00Z">
        <w:r w:rsidR="00327174">
          <w:t xml:space="preserve">the current </w:t>
        </w:r>
      </w:ins>
      <w:r w:rsidR="00200810">
        <w:t xml:space="preserve">regional oyster restoration </w:t>
      </w:r>
      <w:commentRangeEnd w:id="149"/>
      <w:r w:rsidR="005B6A13">
        <w:rPr>
          <w:rStyle w:val="CommentReference"/>
        </w:rPr>
        <w:commentReference w:id="149"/>
      </w:r>
      <w:r w:rsidR="00200810">
        <w:t>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17384762"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del w:id="151" w:author="Geiger, Steve" w:date="2022-05-23T15:55:00Z">
        <w:r w:rsidR="00501CA0" w:rsidDel="00ED5F8F">
          <w:delText xml:space="preserve">We </w:delText>
        </w:r>
      </w:del>
      <w:ins w:id="152" w:author="Geiger, Steve" w:date="2022-05-23T15:55:00Z">
        <w:r w:rsidR="00ED5F8F">
          <w:t xml:space="preserve">The </w:t>
        </w:r>
      </w:ins>
      <w:ins w:id="153" w:author="Geiger, Steve" w:date="2022-05-23T16:15:00Z">
        <w:r w:rsidR="00E57D69">
          <w:t>alternate</w:t>
        </w:r>
      </w:ins>
      <w:ins w:id="154" w:author="Geiger, Steve" w:date="2022-05-23T15:55:00Z">
        <w:r w:rsidR="00ED5F8F">
          <w:t xml:space="preserve"> </w:t>
        </w:r>
      </w:ins>
      <w:r w:rsidR="00501CA0">
        <w:t>hypothes</w:t>
      </w:r>
      <w:ins w:id="155" w:author="Geiger, Steve" w:date="2022-05-23T15:55:00Z">
        <w:r w:rsidR="005A0E80">
          <w:t xml:space="preserve">es </w:t>
        </w:r>
      </w:ins>
      <w:del w:id="156" w:author="Geiger, Steve" w:date="2022-05-23T15:55:00Z">
        <w:r w:rsidR="00501CA0" w:rsidDel="005A0E80">
          <w:delText>ized</w:delText>
        </w:r>
      </w:del>
      <w:r w:rsidR="00501CA0">
        <w:t xml:space="preserve"> </w:t>
      </w:r>
      <w:ins w:id="157" w:author="Geiger, Steve" w:date="2022-05-23T15:55:00Z">
        <w:r w:rsidR="005A0E80">
          <w:t xml:space="preserve"> were </w:t>
        </w:r>
      </w:ins>
      <w:proofErr w:type="gramStart"/>
      <w:r w:rsidR="00501CA0">
        <w:t>that trends</w:t>
      </w:r>
      <w:proofErr w:type="gramEnd"/>
      <w:r w:rsidR="00501CA0">
        <w:t xml:space="preserve"> in oyster counts </w:t>
      </w:r>
      <w:del w:id="158" w:author="Geiger, Steve" w:date="2022-05-23T15:56:00Z">
        <w:r w:rsidR="00501CA0" w:rsidDel="005A0E80">
          <w:delText xml:space="preserve">may </w:delText>
        </w:r>
      </w:del>
      <w:r w:rsidR="00501CA0">
        <w:t xml:space="preserve">vary </w:t>
      </w:r>
      <w:del w:id="159" w:author="Geiger, Steve" w:date="2022-05-23T16:15:00Z">
        <w:r w:rsidR="00501CA0" w:rsidDel="00E57D69">
          <w:delText xml:space="preserve">over </w:delText>
        </w:r>
      </w:del>
      <w:r w:rsidR="00501CA0">
        <w:t>similarly over time (Period</w:t>
      </w:r>
      <w:del w:id="160" w:author="Geiger, Steve" w:date="2022-05-23T15:55:00Z">
        <w:r w:rsidR="00501CA0" w:rsidDel="005A0E80">
          <w:delText xml:space="preserve">), </w:delText>
        </w:r>
      </w:del>
      <w:ins w:id="161" w:author="Geiger, Steve" w:date="2022-05-23T15:55:00Z">
        <w:r w:rsidR="005A0E80">
          <w:t>)</w:t>
        </w:r>
        <w:r w:rsidR="005A0E80">
          <w:t xml:space="preserve"> and</w:t>
        </w:r>
        <w:r w:rsidR="005A0E80">
          <w:t xml:space="preserve"> </w:t>
        </w:r>
      </w:ins>
      <w:r w:rsidR="00501CA0">
        <w:t xml:space="preserve">Bay (Pensacola, St. Andrews, and Apalachicola Bay) or </w:t>
      </w:r>
      <w:ins w:id="162" w:author="Geiger, Steve" w:date="2022-05-23T15:56:00Z">
        <w:r w:rsidR="005A0E80">
          <w:t xml:space="preserve">alternatively that </w:t>
        </w:r>
      </w:ins>
      <w:r w:rsidR="00501CA0">
        <w:t xml:space="preserve">trends in oyster counts </w:t>
      </w:r>
      <w:del w:id="163" w:author="Geiger, Steve" w:date="2022-05-23T15:56:00Z">
        <w:r w:rsidR="00501CA0" w:rsidDel="005A0E80">
          <w:delText xml:space="preserve">may </w:delText>
        </w:r>
      </w:del>
      <w:ins w:id="164" w:author="Geiger, Steve" w:date="2022-05-23T15:56:00Z">
        <w:r w:rsidR="005A0E80">
          <w:t>are</w:t>
        </w:r>
        <w:r w:rsidR="005A0E80">
          <w:t xml:space="preserve"> </w:t>
        </w:r>
      </w:ins>
      <w:del w:id="165" w:author="Geiger, Steve" w:date="2022-05-23T15:56:00Z">
        <w:r w:rsidR="00501CA0" w:rsidDel="005A0E80">
          <w:delText xml:space="preserve">be </w:delText>
        </w:r>
      </w:del>
      <w:r w:rsidR="00501CA0">
        <w:t xml:space="preserve">different among Bays (Period*Bay) over time and </w:t>
      </w:r>
      <w:del w:id="166" w:author="Geiger, Steve" w:date="2022-05-23T15:56:00Z">
        <w:r w:rsidR="00501CA0" w:rsidDel="005A0E80">
          <w:delText xml:space="preserve">created </w:delText>
        </w:r>
      </w:del>
      <w:r w:rsidR="00501CA0">
        <w:t xml:space="preserve">mathematical models </w:t>
      </w:r>
      <w:ins w:id="167" w:author="Geiger, Steve" w:date="2022-05-23T15:56:00Z">
        <w:r w:rsidR="005A0E80">
          <w:t xml:space="preserve">were created </w:t>
        </w:r>
      </w:ins>
      <w:r w:rsidR="00501CA0">
        <w:t xml:space="preserve">to represent these hypotheses (Table X).  For each model we </w:t>
      </w:r>
      <w:commentRangeStart w:id="168"/>
      <w:r w:rsidR="00501CA0">
        <w:t>considered</w:t>
      </w:r>
      <w:r w:rsidR="000B5F61">
        <w:t xml:space="preserve"> site within the Bay as </w:t>
      </w:r>
      <w:commentRangeEnd w:id="168"/>
      <w:r w:rsidR="00E57D69">
        <w:rPr>
          <w:rStyle w:val="CommentReference"/>
        </w:rPr>
        <w:commentReference w:id="168"/>
      </w:r>
      <w:r w:rsidR="000B5F61">
        <w:t>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xml:space="preserve">, SE beta </w:t>
      </w:r>
      <w:r w:rsidR="007834F9">
        <w:lastRenderedPageBreak/>
        <w:t>=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commentRangeStart w:id="169"/>
      <w:r w:rsidR="00A91886">
        <w:t>).</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commentRangeEnd w:id="169"/>
      <w:r w:rsidR="00793763">
        <w:rPr>
          <w:rStyle w:val="CommentReference"/>
        </w:rPr>
        <w:commentReference w:id="169"/>
      </w:r>
    </w:p>
    <w:p w14:paraId="3D548383" w14:textId="0FE4C07B"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w:t>
      </w:r>
      <w:ins w:id="170" w:author="Geiger, Steve" w:date="2022-05-23T16:21:00Z">
        <w:r w:rsidR="00640847">
          <w:t xml:space="preserve">legal </w:t>
        </w:r>
      </w:ins>
      <w:r w:rsidR="00BE54FD">
        <w:t xml:space="preserve">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commentRangeStart w:id="171"/>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w:t>
      </w:r>
      <w:commentRangeStart w:id="172"/>
      <w:r w:rsidR="00AD70D9">
        <w:t>to monitoring not beginning for 1-2 years following cutch placement because of Covid-19 related delays in completing field efforts.</w:t>
      </w:r>
      <w:r>
        <w:t xml:space="preserve"> </w:t>
      </w:r>
      <w:commentRangeEnd w:id="172"/>
      <w:r w:rsidR="00A3189E">
        <w:rPr>
          <w:rStyle w:val="CommentReference"/>
        </w:rPr>
        <w:commentReference w:id="172"/>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commentRangeEnd w:id="171"/>
      <w:r w:rsidR="006F6287">
        <w:rPr>
          <w:rStyle w:val="CommentReference"/>
        </w:rPr>
        <w:commentReference w:id="171"/>
      </w:r>
    </w:p>
    <w:p w14:paraId="209A0DE2" w14:textId="756A0737" w:rsidR="00912438" w:rsidRDefault="00912438" w:rsidP="007C361E">
      <w:pPr>
        <w:spacing w:after="0" w:line="360" w:lineRule="auto"/>
      </w:pPr>
      <w:r>
        <w:lastRenderedPageBreak/>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173"/>
      <w:r>
        <w:t>001</w:t>
      </w:r>
      <w:commentRangeEnd w:id="173"/>
      <w:r w:rsidR="00D07B21">
        <w:rPr>
          <w:rStyle w:val="CommentReference"/>
        </w:rPr>
        <w:commentReference w:id="173"/>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w:t>
      </w:r>
      <w:commentRangeStart w:id="174"/>
      <w:r w:rsidR="00C60143">
        <w:t>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period did not influence the number of live </w:t>
      </w:r>
      <w:proofErr w:type="gramStart"/>
      <w:r w:rsidR="00C60143">
        <w:t>spat</w:t>
      </w:r>
      <w:proofErr w:type="gramEnd"/>
      <w:r w:rsidR="00C60143">
        <w:t xml:space="preserve"> in the current period (p = 0.</w:t>
      </w:r>
      <w:r w:rsidR="00C1715F">
        <w:t>27</w:t>
      </w:r>
      <w:r w:rsidR="00C60143">
        <w:t>).</w:t>
      </w:r>
      <w:commentRangeEnd w:id="174"/>
      <w:r w:rsidR="00770D86">
        <w:rPr>
          <w:rStyle w:val="CommentReference"/>
        </w:rPr>
        <w:commentReference w:id="174"/>
      </w:r>
    </w:p>
    <w:p w14:paraId="1726B1BE" w14:textId="0672C7CF" w:rsidR="00035D83" w:rsidRDefault="00035D83" w:rsidP="007C361E">
      <w:pPr>
        <w:spacing w:after="0" w:line="360" w:lineRule="auto"/>
      </w:pPr>
      <w:r>
        <w:tab/>
      </w:r>
      <w:commentRangeStart w:id="175"/>
      <w:r>
        <w:t xml:space="preserve">An examination of the different projects, which were deployed in different periods and monitoring begin in different periods, does not provide clear patterns into how counts of oyster spat change over time. </w:t>
      </w:r>
      <w:r w:rsidR="00BB5D4E">
        <w:t xml:space="preserve"> </w:t>
      </w:r>
      <w:commentRangeEnd w:id="175"/>
      <w:r w:rsidR="00A37F6A">
        <w:rPr>
          <w:rStyle w:val="CommentReference"/>
        </w:rPr>
        <w:commentReference w:id="175"/>
      </w:r>
      <w:r w:rsidR="00BB5D4E">
        <w:t>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 xml:space="preserve">so if the restoration is successful, the </w:t>
      </w:r>
      <w:commentRangeStart w:id="176"/>
      <w:r w:rsidR="006278A9">
        <w:t>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w:t>
      </w:r>
      <w:r w:rsidR="00535AAD">
        <w:lastRenderedPageBreak/>
        <w:t>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w:t>
      </w:r>
      <w:proofErr w:type="gramStart"/>
      <w:r w:rsidR="006278A9">
        <w:t>spat</w:t>
      </w:r>
      <w:proofErr w:type="gramEnd"/>
      <w:r w:rsidR="006278A9">
        <w:t xml:space="preserve"> in Period 14 was lower at about 3.5 (95% CI 1.7 - 7.1).  </w:t>
      </w:r>
      <w:r w:rsidR="00BB5D4E">
        <w:t>For the projects</w:t>
      </w:r>
      <w:r w:rsidR="003F392D">
        <w:t xml:space="preserve"> that used rock cultch</w:t>
      </w:r>
      <w:r w:rsidR="00BB5D4E">
        <w:t xml:space="preserve"> the predicted number of live </w:t>
      </w:r>
      <w:proofErr w:type="gramStart"/>
      <w:r w:rsidR="00BB5D4E">
        <w:t>oyster</w:t>
      </w:r>
      <w:proofErr w:type="gramEnd"/>
      <w:r w:rsidR="00BB5D4E">
        <w:t xml:space="preserve">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177"/>
      <w:r w:rsidR="00C1715F">
        <w:t>9</w:t>
      </w:r>
      <w:commentRangeEnd w:id="177"/>
      <w:r w:rsidR="00C1715F">
        <w:rPr>
          <w:rStyle w:val="CommentReference"/>
        </w:rPr>
        <w:commentReference w:id="17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commentRangeEnd w:id="176"/>
      <w:r w:rsidR="00FD2BD5">
        <w:rPr>
          <w:rStyle w:val="CommentReference"/>
        </w:rPr>
        <w:commentReference w:id="176"/>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w:t>
      </w:r>
      <w:r w:rsidR="00FE72B2" w:rsidRPr="00FD2BD5">
        <w:rPr>
          <w:highlight w:val="yellow"/>
          <w:rPrChange w:id="178" w:author="Geiger, Steve" w:date="2022-05-23T17:05:00Z">
            <w:rPr/>
          </w:rPrChange>
        </w:rPr>
        <w:t xml:space="preserve">The extreme dispersion observed for this project (Figure </w:t>
      </w:r>
      <w:r w:rsidR="00775058" w:rsidRPr="00FD2BD5">
        <w:rPr>
          <w:highlight w:val="yellow"/>
          <w:rPrChange w:id="179" w:author="Geiger, Steve" w:date="2022-05-23T17:05:00Z">
            <w:rPr/>
          </w:rPrChange>
        </w:rPr>
        <w:t>5</w:t>
      </w:r>
      <w:r w:rsidR="00FE72B2" w:rsidRPr="00FD2BD5">
        <w:rPr>
          <w:highlight w:val="yellow"/>
          <w:rPrChange w:id="180" w:author="Geiger, Steve" w:date="2022-05-23T17:05:00Z">
            <w:rPr/>
          </w:rPrChange>
        </w:rPr>
        <w:t>, observed counts) resulted in poor model fit.</w:t>
      </w:r>
    </w:p>
    <w:p w14:paraId="3C9F7495" w14:textId="0846D32C" w:rsidR="002740F9" w:rsidRPr="00BB5D4E" w:rsidRDefault="002740F9" w:rsidP="007C361E">
      <w:pPr>
        <w:spacing w:after="0" w:line="360" w:lineRule="auto"/>
      </w:pPr>
      <w:r>
        <w:tab/>
      </w:r>
      <w:commentRangeStart w:id="181"/>
      <w:r>
        <w:t>Total cultch weights</w:t>
      </w:r>
      <w:r w:rsidR="00775058">
        <w:t xml:space="preserve"> for Apalachicola Bay</w:t>
      </w:r>
      <w:r>
        <w:t xml:space="preserve"> were made integers by rounding to nearest whole k</w:t>
      </w:r>
      <w:r w:rsidR="00154723">
        <w:t>ilogram</w:t>
      </w:r>
      <w:r>
        <w:t xml:space="preserve">.  </w:t>
      </w:r>
      <w:commentRangeEnd w:id="181"/>
      <w:r w:rsidR="00552D63">
        <w:rPr>
          <w:rStyle w:val="CommentReference"/>
        </w:rPr>
        <w:commentReference w:id="181"/>
      </w:r>
      <w:r w:rsidR="00CD4DED">
        <w:t>Data were then subset for each project</w:t>
      </w:r>
      <w:r w:rsidR="00771D3A">
        <w:t xml:space="preserve"> and calculations of mean and variance by project suggested the data were </w:t>
      </w:r>
      <w:r w:rsidR="00272D80">
        <w:t>over dispersed</w:t>
      </w:r>
      <w:r w:rsidR="00771D3A">
        <w:t xml:space="preserve"> (variance &gt; mean</w:t>
      </w:r>
      <w:r w:rsidR="00771D3A" w:rsidRPr="00552D63">
        <w:rPr>
          <w:highlight w:val="yellow"/>
          <w:rPrChange w:id="182" w:author="Geiger, Steve" w:date="2022-05-23T17:07:00Z">
            <w:rPr/>
          </w:rPrChange>
        </w:rPr>
        <w:t>).   We then</w:t>
      </w:r>
      <w:r w:rsidR="00771D3A">
        <w:t xml:space="preserve">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w:t>
      </w:r>
      <w:commentRangeStart w:id="183"/>
      <w:r w:rsidR="00AC7DCE">
        <w:t xml:space="preserve">Period*Substrate </w:t>
      </w:r>
      <w:commentRangeEnd w:id="183"/>
      <w:r w:rsidR="00F16B83">
        <w:rPr>
          <w:rStyle w:val="CommentReference"/>
        </w:rPr>
        <w:commentReference w:id="183"/>
      </w:r>
      <w:r w:rsidR="00AC7DCE">
        <w:t xml:space="preserve">(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184"/>
      <w:r w:rsidR="00042B2A">
        <w:t>7</w:t>
      </w:r>
      <w:commentRangeEnd w:id="184"/>
      <w:r w:rsidR="00154723">
        <w:rPr>
          <w:rStyle w:val="CommentReference"/>
        </w:rPr>
        <w:commentReference w:id="184"/>
      </w:r>
      <w:r w:rsidR="00042B2A">
        <w:t xml:space="preserve"> kg per ¼-m</w:t>
      </w:r>
      <w:r w:rsidR="00042B2A" w:rsidRPr="00BB5D4E">
        <w:rPr>
          <w:vertAlign w:val="superscript"/>
        </w:rPr>
        <w:t>2</w:t>
      </w:r>
      <w:r w:rsidR="00042B2A">
        <w:t xml:space="preserve"> quadrat (1.1 – 2.7) to about 0.93 (0.6 – 1.5</w:t>
      </w:r>
      <w:commentRangeStart w:id="185"/>
      <w:r w:rsidR="00042B2A">
        <w:t xml:space="preserve">).  Because shell is less dense than rock, the differences in </w:t>
      </w:r>
      <w:commentRangeStart w:id="186"/>
      <w:r w:rsidR="00042B2A">
        <w:t>biomass</w:t>
      </w:r>
      <w:commentRangeEnd w:id="186"/>
      <w:r w:rsidR="00373B35">
        <w:rPr>
          <w:rStyle w:val="CommentReference"/>
        </w:rPr>
        <w:commentReference w:id="186"/>
      </w:r>
      <w:r w:rsidR="00042B2A">
        <w:t xml:space="preserve">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w:t>
      </w:r>
      <w:commentRangeEnd w:id="185"/>
      <w:r w:rsidR="00373B35">
        <w:rPr>
          <w:rStyle w:val="CommentReference"/>
        </w:rPr>
        <w:commentReference w:id="185"/>
      </w:r>
      <w:commentRangeStart w:id="187"/>
      <w:r w:rsidR="0019594C">
        <w:t>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 xml:space="preserve">shell biomass and likely areas degraded at a faster rate than rock </w:t>
      </w:r>
      <w:r w:rsidR="00F32570">
        <w:lastRenderedPageBreak/>
        <w:t>material</w:t>
      </w:r>
      <w:r w:rsidR="0019594C">
        <w:t xml:space="preserve">. </w:t>
      </w:r>
      <w:r w:rsidR="00CD09D5">
        <w:t xml:space="preserve"> </w:t>
      </w:r>
      <w:commentRangeEnd w:id="187"/>
      <w:r w:rsidR="007A6DCC">
        <w:rPr>
          <w:rStyle w:val="CommentReference"/>
        </w:rPr>
        <w:commentReference w:id="187"/>
      </w:r>
      <w:r w:rsidR="00685B03">
        <w:t>Finally,</w:t>
      </w:r>
      <w:r w:rsidR="00CD09D5">
        <w:t xml:space="preserve"> </w:t>
      </w:r>
      <w:r w:rsidR="00CD09D5" w:rsidRPr="007A6DCC">
        <w:rPr>
          <w:highlight w:val="yellow"/>
          <w:rPrChange w:id="188" w:author="Geiger, Steve" w:date="2022-05-23T17:15:00Z">
            <w:rPr/>
          </w:rPrChange>
        </w:rPr>
        <w:t>we assessed</w:t>
      </w:r>
      <w:r w:rsidR="00CD09D5">
        <w:t xml:space="preserve"> the relationships among the biomass of cultch and number of live </w:t>
      </w:r>
      <w:proofErr w:type="gramStart"/>
      <w:r w:rsidR="00CD09D5">
        <w:t>oyster</w:t>
      </w:r>
      <w:proofErr w:type="gramEnd"/>
      <w:r w:rsidR="00CD09D5">
        <w:t xml:space="preserve"> spat from each quadrat.  </w:t>
      </w:r>
      <w:commentRangeStart w:id="189"/>
      <w:r w:rsidR="00CD09D5">
        <w:t>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w:t>
      </w:r>
      <w:commentRangeEnd w:id="189"/>
      <w:r w:rsidR="00D3550D">
        <w:rPr>
          <w:rStyle w:val="CommentReference"/>
        </w:rPr>
        <w:commentReference w:id="189"/>
      </w:r>
      <w:commentRangeStart w:id="190"/>
      <w:r w:rsidR="00D060AA">
        <w:t>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proofErr w:type="gramStart"/>
      <w:r w:rsidR="00D060AA">
        <w:t>spat</w:t>
      </w:r>
      <w:proofErr w:type="gramEnd"/>
      <w:r w:rsidR="00671C2B">
        <w:t xml:space="preserve"> observed</w:t>
      </w:r>
      <w:r w:rsidR="00D060AA">
        <w:t xml:space="preserve"> can vary widely</w:t>
      </w:r>
      <w:r w:rsidR="00671C2B">
        <w:t xml:space="preserve">.  How the biomass of cultch that persists on reefs at present relates </w:t>
      </w:r>
      <w:r w:rsidR="00671C2B" w:rsidRPr="00432A94">
        <w:rPr>
          <w:highlight w:val="yellow"/>
          <w:rPrChange w:id="191" w:author="Geiger, Steve" w:date="2022-05-23T17:18:00Z">
            <w:rPr/>
          </w:rPrChange>
        </w:rPr>
        <w:t>to biomass</w:t>
      </w:r>
      <w:r w:rsidR="00671C2B">
        <w:t xml:space="preserve"> of cultch when oyster populations were higher and supporting a commercial fishery is unknown.</w:t>
      </w:r>
      <w:commentRangeEnd w:id="190"/>
      <w:r w:rsidR="00F6348D">
        <w:rPr>
          <w:rStyle w:val="CommentReference"/>
        </w:rPr>
        <w:commentReference w:id="190"/>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w:t>
      </w:r>
      <w:commentRangeStart w:id="192"/>
      <w:r w:rsidR="00371A1B">
        <w:t>Regional river discharge patterns in 2019-2021 generally been average to above average for most months (Figure 9).</w:t>
      </w:r>
      <w:commentRangeEnd w:id="192"/>
      <w:r w:rsidR="00FD6C66">
        <w:rPr>
          <w:rStyle w:val="CommentReference"/>
        </w:rPr>
        <w:commentReference w:id="192"/>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55DC67DD" w14:textId="2427A263" w:rsidR="00066076" w:rsidRDefault="00921CF1" w:rsidP="007C361E">
      <w:pPr>
        <w:spacing w:after="0" w:line="360" w:lineRule="auto"/>
        <w:rPr>
          <w:ins w:id="193" w:author="Geiger, Steve" w:date="2022-05-24T09:05:00Z"/>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 xml:space="preserve">ts in Apalachicola Bay where irregular </w:t>
      </w:r>
      <w:del w:id="194" w:author="Geiger, Steve" w:date="2022-05-24T09:03:00Z">
        <w:r w:rsidR="001A0FB8" w:rsidRPr="001A0FB8" w:rsidDel="001F4E39">
          <w:rPr>
            <w:rFonts w:cstheme="minorHAnsi"/>
          </w:rPr>
          <w:delText xml:space="preserve">clutching </w:delText>
        </w:r>
      </w:del>
      <w:proofErr w:type="spellStart"/>
      <w:ins w:id="195" w:author="Geiger, Steve" w:date="2022-05-24T09:03:00Z">
        <w:r w:rsidR="001F4E39">
          <w:rPr>
            <w:rFonts w:cstheme="minorHAnsi"/>
          </w:rPr>
          <w:t>cultching</w:t>
        </w:r>
        <w:proofErr w:type="spellEnd"/>
        <w:r w:rsidR="001F4E39" w:rsidRPr="001A0FB8">
          <w:rPr>
            <w:rFonts w:cstheme="minorHAnsi"/>
          </w:rPr>
          <w:t xml:space="preserve"> </w:t>
        </w:r>
      </w:ins>
      <w:r w:rsidR="001A0FB8" w:rsidRPr="001A0FB8">
        <w:rPr>
          <w:rFonts w:cstheme="minorHAnsi"/>
        </w:rPr>
        <w:t xml:space="preserve">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commentRangeStart w:id="196"/>
      <w:del w:id="197" w:author="Geiger, Steve" w:date="2022-05-24T09:04:00Z">
        <w:r w:rsidR="001A0FB8" w:rsidDel="003D472D">
          <w:rPr>
            <w:rFonts w:cstheme="minorHAnsi"/>
          </w:rPr>
          <w:delText xml:space="preserve">experimental </w:delText>
        </w:r>
        <w:r w:rsidR="001A0FB8" w:rsidDel="002E6CBD">
          <w:rPr>
            <w:rFonts w:cstheme="minorHAnsi"/>
          </w:rPr>
          <w:delText xml:space="preserve">clutching </w:delText>
        </w:r>
      </w:del>
      <w:commentRangeEnd w:id="196"/>
      <w:r w:rsidR="003D472D">
        <w:rPr>
          <w:rStyle w:val="CommentReference"/>
        </w:rPr>
        <w:commentReference w:id="196"/>
      </w:r>
      <w:proofErr w:type="spellStart"/>
      <w:ins w:id="198" w:author="Geiger, Steve" w:date="2022-05-24T09:04:00Z">
        <w:r w:rsidR="002E6CBD">
          <w:rPr>
            <w:rFonts w:cstheme="minorHAnsi"/>
          </w:rPr>
          <w:t>cultching</w:t>
        </w:r>
        <w:proofErr w:type="spellEnd"/>
        <w:r w:rsidR="002E6CBD">
          <w:rPr>
            <w:rFonts w:cstheme="minorHAnsi"/>
          </w:rPr>
          <w:t xml:space="preserve"> </w:t>
        </w:r>
      </w:ins>
      <w:r w:rsidR="001A0FB8">
        <w:rPr>
          <w:rFonts w:cstheme="minorHAnsi"/>
        </w:rPr>
        <w:t>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w:t>
      </w:r>
      <w:r w:rsidR="003431ED">
        <w:rPr>
          <w:rFonts w:cstheme="minorHAnsi"/>
        </w:rPr>
        <w:lastRenderedPageBreak/>
        <w:t xml:space="preserve">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1F8D8862" w14:textId="77777777" w:rsidR="004A598C" w:rsidRDefault="004A598C" w:rsidP="007C361E">
      <w:pPr>
        <w:spacing w:after="0" w:line="360" w:lineRule="auto"/>
        <w:rPr>
          <w:rFonts w:cstheme="minorHAnsi"/>
        </w:rPr>
      </w:pP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1BFC5869" w:rsidR="00CC728B" w:rsidRDefault="00066076" w:rsidP="007C361E">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w:t>
      </w:r>
      <w:proofErr w:type="spellStart"/>
      <w:r w:rsidR="003431ED">
        <w:rPr>
          <w:rFonts w:cstheme="minorHAnsi"/>
        </w:rPr>
        <w:t>Bay</w:t>
      </w:r>
      <w:del w:id="199" w:author="Geiger, Steve" w:date="2022-05-24T09:07:00Z">
        <w:r w:rsidR="003431ED" w:rsidDel="004D614D">
          <w:rPr>
            <w:rFonts w:cstheme="minorHAnsi"/>
          </w:rPr>
          <w:delText>.  Comparative data</w:delText>
        </w:r>
        <w:r w:rsidR="009B1206" w:rsidDel="004D614D">
          <w:rPr>
            <w:rFonts w:cstheme="minorHAnsi"/>
          </w:rPr>
          <w:delText xml:space="preserve"> on h</w:delText>
        </w:r>
      </w:del>
      <w:ins w:id="200" w:author="Geiger, Steve" w:date="2022-05-24T09:07:00Z">
        <w:r w:rsidR="004D614D">
          <w:rPr>
            <w:rFonts w:cstheme="minorHAnsi"/>
          </w:rPr>
          <w:t>H</w:t>
        </w:r>
      </w:ins>
      <w:r w:rsidR="009B1206">
        <w:rPr>
          <w:rFonts w:cstheme="minorHAnsi"/>
        </w:rPr>
        <w:t>istoric</w:t>
      </w:r>
      <w:proofErr w:type="spellEnd"/>
      <w:r w:rsidR="009B1206">
        <w:rPr>
          <w:rFonts w:cstheme="minorHAnsi"/>
        </w:rPr>
        <w:t xml:space="preserve"> clutching efforts for</w:t>
      </w:r>
      <w:r w:rsidR="003431ED">
        <w:rPr>
          <w:rFonts w:cstheme="minorHAnsi"/>
        </w:rPr>
        <w:t xml:space="preserve"> Pensacola and St. Andrews bays </w:t>
      </w:r>
      <w:del w:id="201" w:author="Geiger, Steve" w:date="2022-05-24T09:07:00Z">
        <w:r w:rsidR="003431ED" w:rsidDel="004D614D">
          <w:rPr>
            <w:rFonts w:cstheme="minorHAnsi"/>
          </w:rPr>
          <w:delText>are not available</w:delText>
        </w:r>
      </w:del>
      <w:ins w:id="202" w:author="Geiger, Steve" w:date="2022-05-24T09:07:00Z">
        <w:r w:rsidR="004D614D">
          <w:rPr>
            <w:rFonts w:cstheme="minorHAnsi"/>
          </w:rPr>
          <w:t xml:space="preserve">were typically </w:t>
        </w:r>
        <w:r w:rsidR="00690771">
          <w:rPr>
            <w:rFonts w:cstheme="minorHAnsi"/>
          </w:rPr>
          <w:t>100-250 yds/acre</w:t>
        </w:r>
      </w:ins>
      <w:ins w:id="203" w:author="Geiger, Steve" w:date="2022-05-24T09:08:00Z">
        <w:r w:rsidR="00690771">
          <w:rPr>
            <w:rFonts w:cstheme="minorHAnsi"/>
          </w:rPr>
          <w:t xml:space="preserve"> </w:t>
        </w:r>
      </w:ins>
      <w:ins w:id="204" w:author="Geiger, Steve" w:date="2022-05-24T09:10:00Z">
        <w:r w:rsidR="00977D7D">
          <w:rPr>
            <w:rFonts w:cstheme="minorHAnsi"/>
          </w:rPr>
          <w:t xml:space="preserve">and occurred 23 times in </w:t>
        </w:r>
        <w:r w:rsidR="00C44ED0">
          <w:rPr>
            <w:rFonts w:cstheme="minorHAnsi"/>
          </w:rPr>
          <w:t>Escambia / Santa Rosa since 1970</w:t>
        </w:r>
      </w:ins>
      <w:ins w:id="205" w:author="Geiger, Steve" w:date="2022-05-24T09:37:00Z">
        <w:r w:rsidR="005C5C07">
          <w:rPr>
            <w:rFonts w:cstheme="minorHAnsi"/>
          </w:rPr>
          <w:t xml:space="preserve"> </w:t>
        </w:r>
        <w:commentRangeStart w:id="206"/>
        <w:r w:rsidR="005C5C07">
          <w:rPr>
            <w:rFonts w:cstheme="minorHAnsi"/>
          </w:rPr>
          <w:t>(</w:t>
        </w:r>
      </w:ins>
      <w:ins w:id="207" w:author="Geiger, Steve" w:date="2022-05-24T09:38:00Z">
        <w:r w:rsidR="005A0590">
          <w:rPr>
            <w:rFonts w:cstheme="minorHAnsi"/>
          </w:rPr>
          <w:t>GS</w:t>
        </w:r>
        <w:r w:rsidR="00324010">
          <w:rPr>
            <w:rFonts w:cstheme="minorHAnsi"/>
          </w:rPr>
          <w:t>MFC 2012)</w:t>
        </w:r>
      </w:ins>
      <w:ins w:id="208" w:author="Geiger, Steve" w:date="2022-05-24T09:20:00Z">
        <w:r w:rsidR="0089163A">
          <w:rPr>
            <w:rFonts w:cstheme="minorHAnsi"/>
          </w:rPr>
          <w:t xml:space="preserve">.  </w:t>
        </w:r>
      </w:ins>
      <w:commentRangeEnd w:id="206"/>
      <w:ins w:id="209" w:author="Geiger, Steve" w:date="2022-05-24T09:38:00Z">
        <w:r w:rsidR="00324010">
          <w:rPr>
            <w:rStyle w:val="CommentReference"/>
          </w:rPr>
          <w:commentReference w:id="206"/>
        </w:r>
      </w:ins>
      <w:ins w:id="210" w:author="Geiger, Steve" w:date="2022-05-24T09:20:00Z">
        <w:r w:rsidR="0089163A">
          <w:rPr>
            <w:rFonts w:cstheme="minorHAnsi"/>
          </w:rPr>
          <w:t xml:space="preserve">The Pensacola system received </w:t>
        </w:r>
        <w:r w:rsidR="003D5C9E">
          <w:rPr>
            <w:rFonts w:cstheme="minorHAnsi"/>
          </w:rPr>
          <w:t>66, 647 yds</w:t>
        </w:r>
        <w:r w:rsidR="003D5C9E" w:rsidRPr="003D5C9E">
          <w:rPr>
            <w:rFonts w:cstheme="minorHAnsi"/>
            <w:vertAlign w:val="superscript"/>
            <w:rPrChange w:id="211" w:author="Geiger, Steve" w:date="2022-05-24T09:20:00Z">
              <w:rPr>
                <w:rFonts w:cstheme="minorHAnsi"/>
              </w:rPr>
            </w:rPrChange>
          </w:rPr>
          <w:t>3</w:t>
        </w:r>
        <w:r w:rsidR="003D5C9E">
          <w:rPr>
            <w:rFonts w:cstheme="minorHAnsi"/>
          </w:rPr>
          <w:t xml:space="preserve"> between </w:t>
        </w:r>
      </w:ins>
      <w:ins w:id="212" w:author="Geiger, Steve" w:date="2022-05-24T09:21:00Z">
        <w:r w:rsidR="00110BB1">
          <w:rPr>
            <w:rFonts w:cstheme="minorHAnsi"/>
          </w:rPr>
          <w:t>1970 and 2009 which was planted on</w:t>
        </w:r>
        <w:r w:rsidR="006C185B">
          <w:rPr>
            <w:rFonts w:cstheme="minorHAnsi"/>
          </w:rPr>
          <w:t xml:space="preserve"> 281 acres.  While no records exist it’s likel</w:t>
        </w:r>
      </w:ins>
      <w:ins w:id="213" w:author="Geiger, Steve" w:date="2022-05-24T09:22:00Z">
        <w:r w:rsidR="006C185B">
          <w:rPr>
            <w:rFonts w:cstheme="minorHAnsi"/>
          </w:rPr>
          <w:t xml:space="preserve">y some reefs were cultched multiple times.  </w:t>
        </w:r>
      </w:ins>
      <w:ins w:id="214" w:author="Geiger, Steve" w:date="2022-05-24T09:31:00Z">
        <w:r w:rsidR="0040341B">
          <w:rPr>
            <w:rFonts w:cstheme="minorHAnsi"/>
          </w:rPr>
          <w:t xml:space="preserve">During the same period, </w:t>
        </w:r>
      </w:ins>
      <w:ins w:id="215" w:author="Geiger, Steve" w:date="2022-05-24T09:22:00Z">
        <w:r w:rsidR="004A1A8E">
          <w:rPr>
            <w:rFonts w:cstheme="minorHAnsi"/>
          </w:rPr>
          <w:t xml:space="preserve">St. Andrew Bay received </w:t>
        </w:r>
      </w:ins>
      <w:ins w:id="216" w:author="Geiger, Steve" w:date="2022-05-24T09:31:00Z">
        <w:r w:rsidR="005C2FE7">
          <w:rPr>
            <w:rFonts w:cstheme="minorHAnsi"/>
          </w:rPr>
          <w:t>498</w:t>
        </w:r>
        <w:r w:rsidR="0040341B">
          <w:rPr>
            <w:rFonts w:cstheme="minorHAnsi"/>
          </w:rPr>
          <w:t xml:space="preserve">91 yd3 on </w:t>
        </w:r>
      </w:ins>
      <w:ins w:id="217" w:author="Geiger, Steve" w:date="2022-05-24T09:33:00Z">
        <w:r w:rsidR="009D6DB0">
          <w:rPr>
            <w:rFonts w:cstheme="minorHAnsi"/>
          </w:rPr>
          <w:t>215 acres</w:t>
        </w:r>
      </w:ins>
      <w:r w:rsidR="003431ED">
        <w:rPr>
          <w:rFonts w:cstheme="minorHAnsi"/>
        </w:rPr>
        <w:t>.</w:t>
      </w:r>
      <w:ins w:id="218" w:author="Geiger, Steve" w:date="2022-05-24T09:33:00Z">
        <w:r w:rsidR="009D6DB0">
          <w:rPr>
            <w:rFonts w:cstheme="minorHAnsi"/>
          </w:rPr>
          <w:t xml:space="preserve">  In all </w:t>
        </w:r>
        <w:proofErr w:type="spellStart"/>
        <w:r w:rsidR="0095139D">
          <w:rPr>
            <w:rFonts w:cstheme="minorHAnsi"/>
          </w:rPr>
          <w:t>Flroida</w:t>
        </w:r>
        <w:proofErr w:type="spellEnd"/>
        <w:r w:rsidR="0095139D">
          <w:rPr>
            <w:rFonts w:cstheme="minorHAnsi"/>
          </w:rPr>
          <w:t xml:space="preserve"> estuaries, the primary source of substrate was </w:t>
        </w:r>
      </w:ins>
      <w:ins w:id="219" w:author="Geiger, Steve" w:date="2022-05-24T09:34:00Z">
        <w:r w:rsidR="004178C1">
          <w:rPr>
            <w:rFonts w:cstheme="minorHAnsi"/>
          </w:rPr>
          <w:t xml:space="preserve">primarily processed oyster shell in the 1970s and 1980s, </w:t>
        </w:r>
        <w:r w:rsidR="00550682">
          <w:rPr>
            <w:rFonts w:cstheme="minorHAnsi"/>
          </w:rPr>
          <w:t>then adding d</w:t>
        </w:r>
      </w:ins>
      <w:ins w:id="220" w:author="Geiger, Steve" w:date="2022-05-24T09:35:00Z">
        <w:r w:rsidR="00550682">
          <w:rPr>
            <w:rFonts w:cstheme="minorHAnsi"/>
          </w:rPr>
          <w:t xml:space="preserve">redged clam and dredged oyster shell </w:t>
        </w:r>
        <w:r w:rsidR="001B5D9D">
          <w:rPr>
            <w:rFonts w:cstheme="minorHAnsi"/>
          </w:rPr>
          <w:t>in the mid-1980s</w:t>
        </w:r>
        <w:commentRangeStart w:id="221"/>
        <w:r w:rsidR="001B5D9D">
          <w:rPr>
            <w:rFonts w:cstheme="minorHAnsi"/>
          </w:rPr>
          <w:t xml:space="preserve">.  </w:t>
        </w:r>
      </w:ins>
      <w:ins w:id="222" w:author="Geiger, Steve" w:date="2022-05-24T09:34:00Z">
        <w:r w:rsidR="004178C1">
          <w:rPr>
            <w:rFonts w:cstheme="minorHAnsi"/>
          </w:rPr>
          <w:t xml:space="preserve"> </w:t>
        </w:r>
      </w:ins>
      <w:ins w:id="223" w:author="Geiger, Steve" w:date="2022-05-24T09:35:00Z">
        <w:r w:rsidR="001B5D9D">
          <w:rPr>
            <w:rFonts w:cstheme="minorHAnsi"/>
          </w:rPr>
          <w:t>A switch to primarily fo</w:t>
        </w:r>
      </w:ins>
      <w:ins w:id="224" w:author="Geiger, Steve" w:date="2022-05-24T09:36:00Z">
        <w:r w:rsidR="001B5D9D">
          <w:rPr>
            <w:rFonts w:cstheme="minorHAnsi"/>
          </w:rPr>
          <w:t xml:space="preserve">ssil shell occurred around </w:t>
        </w:r>
        <w:r w:rsidR="00B9774B">
          <w:rPr>
            <w:rFonts w:cstheme="minorHAnsi"/>
          </w:rPr>
          <w:t>2005. Other infrequ</w:t>
        </w:r>
        <w:r w:rsidR="005C5C07">
          <w:rPr>
            <w:rFonts w:cstheme="minorHAnsi"/>
          </w:rPr>
          <w:t xml:space="preserve">ent substrates included limestone and </w:t>
        </w:r>
      </w:ins>
      <w:ins w:id="225" w:author="Geiger, Steve" w:date="2022-05-24T09:37:00Z">
        <w:r w:rsidR="005C5C07">
          <w:rPr>
            <w:rFonts w:cstheme="minorHAnsi"/>
          </w:rPr>
          <w:t>calico scallop shells.</w:t>
        </w:r>
      </w:ins>
      <w:ins w:id="226" w:author="Geiger, Steve" w:date="2022-05-24T09:34:00Z">
        <w:r w:rsidR="004178C1">
          <w:rPr>
            <w:rFonts w:cstheme="minorHAnsi"/>
          </w:rPr>
          <w:t xml:space="preserve"> </w:t>
        </w:r>
      </w:ins>
      <w:r w:rsidR="003431ED">
        <w:rPr>
          <w:rFonts w:cstheme="minorHAnsi"/>
        </w:rPr>
        <w:t xml:space="preserve">  </w:t>
      </w:r>
      <w:commentRangeEnd w:id="221"/>
      <w:r w:rsidR="00952DAF">
        <w:rPr>
          <w:rStyle w:val="CommentReference"/>
        </w:rPr>
        <w:commentReference w:id="221"/>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281A8442"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w:t>
      </w:r>
      <w:r w:rsidR="000B4A97">
        <w:rPr>
          <w:rFonts w:cstheme="minorHAnsi"/>
        </w:rPr>
        <w:lastRenderedPageBreak/>
        <w:t>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227"/>
      <w:r w:rsidR="00F613D3">
        <w:rPr>
          <w:rFonts w:cstheme="minorHAnsi"/>
        </w:rPr>
        <w:t>2017</w:t>
      </w:r>
      <w:commentRangeEnd w:id="227"/>
      <w:r w:rsidR="00F613D3">
        <w:rPr>
          <w:rStyle w:val="CommentReference"/>
        </w:rPr>
        <w:commentReference w:id="227"/>
      </w:r>
      <w:r w:rsidR="00F613D3">
        <w:rPr>
          <w:rFonts w:cstheme="minorHAnsi"/>
        </w:rPr>
        <w:t>)</w:t>
      </w:r>
      <w:r w:rsidR="00C41D40">
        <w:rPr>
          <w:rFonts w:cstheme="minorHAnsi"/>
        </w:rPr>
        <w:t xml:space="preserve">.  </w:t>
      </w:r>
      <w:del w:id="228" w:author="Geiger, Steve" w:date="2022-05-24T09:44:00Z">
        <w:r w:rsidR="00C41D40" w:rsidDel="00BA010D">
          <w:rPr>
            <w:rFonts w:cstheme="minorHAnsi"/>
          </w:rPr>
          <w:delText xml:space="preserve">However, that experiment does not appear to have </w:delText>
        </w:r>
        <w:r w:rsidR="00F613D3" w:rsidDel="00BA010D">
          <w:rPr>
            <w:rFonts w:cstheme="minorHAnsi"/>
          </w:rPr>
          <w:delText>answered</w:delText>
        </w:r>
        <w:r w:rsidR="00C41D40" w:rsidDel="00BA010D">
          <w:rPr>
            <w:rFonts w:cstheme="minorHAnsi"/>
          </w:rPr>
          <w:delText xml:space="preserve"> the questions as designed</w:delText>
        </w:r>
        <w:r w:rsidR="00F613D3" w:rsidDel="00BA010D">
          <w:rPr>
            <w:rFonts w:cstheme="minorHAnsi"/>
          </w:rPr>
          <w:delText>, perhaps because of construction challenges leading to limited contrast in elevation among the different cultch treatments.</w:delText>
        </w:r>
        <w:r w:rsidR="00C41D40" w:rsidDel="00BA010D">
          <w:rPr>
            <w:rFonts w:cstheme="minorHAnsi"/>
          </w:rPr>
          <w:delText xml:space="preserve">  </w:delText>
        </w:r>
      </w:del>
      <w:ins w:id="229" w:author="Geiger, Steve" w:date="2022-05-24T09:44:00Z">
        <w:r w:rsidR="00BA010D">
          <w:rPr>
            <w:rFonts w:cstheme="minorHAnsi"/>
          </w:rPr>
          <w:t xml:space="preserve">Results indicated that </w:t>
        </w:r>
      </w:ins>
      <w:ins w:id="230" w:author="Geiger, Steve" w:date="2022-05-24T09:45:00Z">
        <w:r w:rsidR="00095BA6">
          <w:rPr>
            <w:rFonts w:cstheme="minorHAnsi"/>
          </w:rPr>
          <w:t>clutching at 300-400 yds</w:t>
        </w:r>
        <w:r w:rsidR="00095BA6" w:rsidRPr="00F15AE8">
          <w:rPr>
            <w:rFonts w:cstheme="minorHAnsi"/>
            <w:vertAlign w:val="superscript"/>
            <w:rPrChange w:id="231" w:author="Geiger, Steve" w:date="2022-05-24T09:48:00Z">
              <w:rPr>
                <w:rFonts w:cstheme="minorHAnsi"/>
              </w:rPr>
            </w:rPrChange>
          </w:rPr>
          <w:t>3</w:t>
        </w:r>
        <w:r w:rsidR="00095BA6">
          <w:rPr>
            <w:rFonts w:cstheme="minorHAnsi"/>
          </w:rPr>
          <w:t xml:space="preserve">/acre </w:t>
        </w:r>
        <w:r w:rsidR="001E6BE0">
          <w:rPr>
            <w:rFonts w:cstheme="minorHAnsi"/>
          </w:rPr>
          <w:t>had higher densities than either clutching at 100-200 yds</w:t>
        </w:r>
        <w:r w:rsidR="001E6BE0" w:rsidRPr="00F15AE8">
          <w:rPr>
            <w:rFonts w:cstheme="minorHAnsi"/>
            <w:vertAlign w:val="superscript"/>
            <w:rPrChange w:id="232" w:author="Geiger, Steve" w:date="2022-05-24T09:48:00Z">
              <w:rPr>
                <w:rFonts w:cstheme="minorHAnsi"/>
              </w:rPr>
            </w:rPrChange>
          </w:rPr>
          <w:t>3</w:t>
        </w:r>
        <w:r w:rsidR="001E6BE0">
          <w:rPr>
            <w:rFonts w:cstheme="minorHAnsi"/>
          </w:rPr>
          <w:t xml:space="preserve">/acre </w:t>
        </w:r>
      </w:ins>
      <w:ins w:id="233" w:author="Geiger, Steve" w:date="2022-05-24T09:46:00Z">
        <w:r w:rsidR="001E6BE0">
          <w:rPr>
            <w:rFonts w:cstheme="minorHAnsi"/>
          </w:rPr>
          <w:t xml:space="preserve">or </w:t>
        </w:r>
        <w:r w:rsidR="00A114C9">
          <w:rPr>
            <w:rFonts w:cstheme="minorHAnsi"/>
          </w:rPr>
          <w:t xml:space="preserve">control plots with 0 added cultch.  </w:t>
        </w:r>
      </w:ins>
      <w:proofErr w:type="spellStart"/>
      <w:ins w:id="234" w:author="Geiger, Steve" w:date="2022-05-24T09:49:00Z">
        <w:r w:rsidR="00A31F31">
          <w:rPr>
            <w:rFonts w:cstheme="minorHAnsi"/>
          </w:rPr>
          <w:t>Unfotrunately</w:t>
        </w:r>
        <w:proofErr w:type="spellEnd"/>
        <w:r w:rsidR="00A31F31">
          <w:rPr>
            <w:rFonts w:cstheme="minorHAnsi"/>
          </w:rPr>
          <w:t>,</w:t>
        </w:r>
      </w:ins>
      <w:ins w:id="235" w:author="Geiger, Steve" w:date="2022-05-24T09:46:00Z">
        <w:r w:rsidR="00A114C9">
          <w:rPr>
            <w:rFonts w:cstheme="minorHAnsi"/>
          </w:rPr>
          <w:t xml:space="preserve"> </w:t>
        </w:r>
      </w:ins>
      <w:ins w:id="236" w:author="Geiger, Steve" w:date="2022-05-24T09:47:00Z">
        <w:r w:rsidR="0064750B">
          <w:rPr>
            <w:rFonts w:cstheme="minorHAnsi"/>
          </w:rPr>
          <w:t xml:space="preserve">the density declined </w:t>
        </w:r>
        <w:r w:rsidR="005257D0">
          <w:rPr>
            <w:rFonts w:cstheme="minorHAnsi"/>
          </w:rPr>
          <w:t>great</w:t>
        </w:r>
      </w:ins>
      <w:ins w:id="237" w:author="Geiger, Steve" w:date="2022-05-24T09:48:00Z">
        <w:r w:rsidR="005257D0">
          <w:rPr>
            <w:rFonts w:cstheme="minorHAnsi"/>
          </w:rPr>
          <w:t xml:space="preserve">ly in the </w:t>
        </w:r>
        <w:r w:rsidR="00F15AE8">
          <w:rPr>
            <w:rFonts w:cstheme="minorHAnsi"/>
          </w:rPr>
          <w:t>three years after the clutching occurred following a good initial spat set.</w:t>
        </w:r>
      </w:ins>
    </w:p>
    <w:p w14:paraId="4007092C" w14:textId="7AEE4196" w:rsidR="00CC728B" w:rsidRDefault="000B4A97" w:rsidP="00CC728B">
      <w:pPr>
        <w:spacing w:after="0" w:line="360"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w:t>
      </w:r>
      <w:r w:rsidR="006053C6">
        <w:rPr>
          <w:rFonts w:cstheme="minorHAnsi"/>
        </w:rPr>
        <w:lastRenderedPageBreak/>
        <w:t>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w:t>
      </w:r>
      <w:proofErr w:type="spellStart"/>
      <w:r w:rsidR="006053C6">
        <w:rPr>
          <w:rFonts w:cstheme="minorHAnsi"/>
        </w:rPr>
        <w:t>Ge</w:t>
      </w:r>
      <w:r w:rsidR="00567FC0">
        <w:rPr>
          <w:rFonts w:cstheme="minorHAnsi"/>
        </w:rPr>
        <w:t>selbract</w:t>
      </w:r>
      <w:proofErr w:type="spellEnd"/>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238"/>
      <w:r w:rsidR="00D00475">
        <w:rPr>
          <w:rFonts w:cstheme="minorHAnsi"/>
        </w:rPr>
        <w:t>Bersoza</w:t>
      </w:r>
      <w:commentRangeEnd w:id="238"/>
      <w:r w:rsidR="00D00475">
        <w:rPr>
          <w:rStyle w:val="CommentReference"/>
        </w:rPr>
        <w:commentReference w:id="238"/>
      </w:r>
      <w:r w:rsidR="00D00475">
        <w:rPr>
          <w:rFonts w:cstheme="minorHAnsi"/>
        </w:rPr>
        <w:t xml:space="preserve"> Hernandez 2018; </w:t>
      </w:r>
      <w:proofErr w:type="spellStart"/>
      <w:r w:rsidR="00D00475">
        <w:rPr>
          <w:rFonts w:cstheme="minorHAnsi"/>
        </w:rPr>
        <w:t>Goelz</w:t>
      </w:r>
      <w:proofErr w:type="spellEnd"/>
      <w:r w:rsidR="00D00475">
        <w:rPr>
          <w:rFonts w:cstheme="minorHAnsi"/>
        </w:rPr>
        <w:t xml:space="preserve">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 xml:space="preserve">OYSTER AND CLAM SHELLS PROPERTY OF </w:t>
      </w:r>
      <w:proofErr w:type="gramStart"/>
      <w:r w:rsidRPr="00233B8A">
        <w:rPr>
          <w:rFonts w:cstheme="minorHAnsi"/>
          <w:color w:val="000000"/>
          <w:shd w:val="clear" w:color="auto" w:fill="FFFFFF"/>
        </w:rPr>
        <w:t>DEPARTMENT.—</w:t>
      </w:r>
      <w:proofErr w:type="gramEnd"/>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439C9F96"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del w:id="239" w:author="Geiger, Steve" w:date="2022-05-24T09:55:00Z">
        <w:r w:rsidRPr="00233B8A" w:rsidDel="00300ED6">
          <w:rPr>
            <w:rFonts w:cstheme="minorHAnsi"/>
          </w:rPr>
          <w:delText xml:space="preserve">it appears that </w:delText>
        </w:r>
      </w:del>
      <w:r w:rsidRPr="00233B8A">
        <w:rPr>
          <w:rFonts w:cstheme="minorHAnsi"/>
        </w:rPr>
        <w:t xml:space="preserve">Florida </w:t>
      </w:r>
      <w:ins w:id="240" w:author="Geiger, Steve" w:date="2022-05-24T09:55:00Z">
        <w:r w:rsidR="00300ED6">
          <w:rPr>
            <w:rFonts w:cstheme="minorHAnsi"/>
          </w:rPr>
          <w:t>has the auth</w:t>
        </w:r>
      </w:ins>
      <w:ins w:id="241" w:author="Geiger, Steve" w:date="2022-05-24T09:56:00Z">
        <w:r w:rsidR="00300ED6">
          <w:rPr>
            <w:rFonts w:cstheme="minorHAnsi"/>
          </w:rPr>
          <w:t>orit</w:t>
        </w:r>
        <w:r w:rsidR="00CB5309">
          <w:rPr>
            <w:rFonts w:cstheme="minorHAnsi"/>
          </w:rPr>
          <w:t>y</w:t>
        </w:r>
      </w:ins>
      <w:ins w:id="242" w:author="Geiger, Steve" w:date="2022-05-24T09:55:00Z">
        <w:r w:rsidR="00300ED6">
          <w:rPr>
            <w:rFonts w:cstheme="minorHAnsi"/>
          </w:rPr>
          <w:t xml:space="preserve"> t</w:t>
        </w:r>
      </w:ins>
      <w:ins w:id="243" w:author="Geiger, Steve" w:date="2022-05-24T09:56:00Z">
        <w:r w:rsidR="00300ED6">
          <w:rPr>
            <w:rFonts w:cstheme="minorHAnsi"/>
          </w:rPr>
          <w:t xml:space="preserve">o </w:t>
        </w:r>
      </w:ins>
      <w:r w:rsidRPr="00233B8A">
        <w:rPr>
          <w:rFonts w:cstheme="minorHAnsi"/>
        </w:rPr>
        <w:t>require</w:t>
      </w:r>
      <w:del w:id="244" w:author="Geiger, Steve" w:date="2022-05-24T09:56:00Z">
        <w:r w:rsidR="00233B8A" w:rsidDel="00300ED6">
          <w:rPr>
            <w:rFonts w:cstheme="minorHAnsi"/>
          </w:rPr>
          <w:delText>s</w:delText>
        </w:r>
      </w:del>
      <w:r w:rsidR="00233B8A">
        <w:rPr>
          <w:rFonts w:cstheme="minorHAnsi"/>
        </w:rPr>
        <w:t xml:space="preserve">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w:t>
      </w:r>
      <w:ins w:id="245" w:author="Geiger, Steve" w:date="2022-05-24T09:57:00Z">
        <w:r w:rsidR="00842D42">
          <w:rPr>
            <w:rFonts w:cstheme="minorHAnsi"/>
          </w:rPr>
          <w:t xml:space="preserve"> Also, the resources</w:t>
        </w:r>
      </w:ins>
      <w:ins w:id="246" w:author="Geiger, Steve" w:date="2022-05-24T09:58:00Z">
        <w:r w:rsidR="000C4F46">
          <w:rPr>
            <w:rFonts w:cstheme="minorHAnsi"/>
          </w:rPr>
          <w:t xml:space="preserve"> </w:t>
        </w:r>
        <w:r w:rsidR="000C4F46">
          <w:rPr>
            <w:rFonts w:cstheme="minorHAnsi"/>
          </w:rPr>
          <w:t>(</w:t>
        </w:r>
        <w:r w:rsidR="000C4F46">
          <w:rPr>
            <w:rFonts w:cstheme="minorHAnsi"/>
          </w:rPr>
          <w:t xml:space="preserve">including </w:t>
        </w:r>
        <w:r w:rsidR="000C4F46">
          <w:rPr>
            <w:rFonts w:cstheme="minorHAnsi"/>
          </w:rPr>
          <w:t xml:space="preserve">trucks, barges, staff) </w:t>
        </w:r>
      </w:ins>
      <w:ins w:id="247" w:author="Geiger, Steve" w:date="2022-05-24T09:57:00Z">
        <w:r w:rsidR="00842D42">
          <w:rPr>
            <w:rFonts w:cstheme="minorHAnsi"/>
          </w:rPr>
          <w:t xml:space="preserve">to </w:t>
        </w:r>
        <w:r w:rsidR="000C4F46">
          <w:rPr>
            <w:rFonts w:cstheme="minorHAnsi"/>
          </w:rPr>
          <w:t>collect, retain, and plant the shell no longer exists</w:t>
        </w:r>
      </w:ins>
      <w:ins w:id="248" w:author="Geiger, Steve" w:date="2022-05-24T09:58:00Z">
        <w:r w:rsidR="000C4F46">
          <w:rPr>
            <w:rFonts w:cstheme="minorHAnsi"/>
          </w:rPr>
          <w:t xml:space="preserve">, so there is no mechanism to enforce the statute. </w:t>
        </w:r>
      </w:ins>
      <w:ins w:id="249" w:author="Geiger, Steve" w:date="2022-05-24T09:57:00Z">
        <w:r w:rsidR="000C4F46">
          <w:rPr>
            <w:rFonts w:cstheme="minorHAnsi"/>
          </w:rPr>
          <w:t xml:space="preserve"> </w:t>
        </w:r>
      </w:ins>
      <w:del w:id="250" w:author="Geiger, Steve" w:date="2022-05-24T09:58:00Z">
        <w:r w:rsidDel="000C4F46">
          <w:rPr>
            <w:rFonts w:cstheme="minorHAnsi"/>
          </w:rPr>
          <w:delText xml:space="preserve"> </w:delText>
        </w:r>
      </w:del>
      <w:proofErr w:type="spellStart"/>
      <w:r>
        <w:rPr>
          <w:rFonts w:cstheme="minorHAnsi"/>
        </w:rPr>
        <w:t>Cultching</w:t>
      </w:r>
      <w:proofErr w:type="spellEnd"/>
      <w:r>
        <w:rPr>
          <w:rFonts w:cstheme="minorHAnsi"/>
        </w:rPr>
        <w:t xml:space="preserve">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251"/>
      <w:r>
        <w:rPr>
          <w:rFonts w:cstheme="minorHAnsi"/>
        </w:rPr>
        <w:t>Bay</w:t>
      </w:r>
      <w:commentRangeEnd w:id="251"/>
      <w:r>
        <w:rPr>
          <w:rStyle w:val="CommentReference"/>
        </w:rPr>
        <w:commentReference w:id="251"/>
      </w:r>
      <w:r>
        <w:rPr>
          <w:rFonts w:cstheme="minorHAnsi"/>
        </w:rPr>
        <w:t xml:space="preserve"> (Zu Ermgassen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170954C9" w:rsidR="000B4A97" w:rsidRPr="00B110FB" w:rsidDel="00C006EE" w:rsidRDefault="006F3B81" w:rsidP="007C361E">
      <w:pPr>
        <w:spacing w:after="0" w:line="360" w:lineRule="auto"/>
        <w:rPr>
          <w:del w:id="252" w:author="Geiger, Steve" w:date="2022-05-24T10:01:00Z"/>
          <w:rFonts w:cstheme="minorHAnsi"/>
          <w:i/>
          <w:iCs/>
        </w:rPr>
      </w:pPr>
      <w:commentRangeStart w:id="253"/>
      <w:del w:id="254" w:author="Geiger, Steve" w:date="2022-05-24T10:01:00Z">
        <w:r w:rsidDel="00C006EE">
          <w:rPr>
            <w:rFonts w:cstheme="minorHAnsi"/>
            <w:i/>
            <w:iCs/>
          </w:rPr>
          <w:delText>R</w:delText>
        </w:r>
        <w:r w:rsidR="00B110FB" w:rsidDel="00C006EE">
          <w:rPr>
            <w:rFonts w:cstheme="minorHAnsi"/>
            <w:i/>
            <w:iCs/>
          </w:rPr>
          <w:delText xml:space="preserve">esistant to </w:delText>
        </w:r>
        <w:commentRangeStart w:id="255"/>
        <w:r w:rsidR="00B110FB" w:rsidDel="00C006EE">
          <w:rPr>
            <w:rFonts w:cstheme="minorHAnsi"/>
            <w:i/>
            <w:iCs/>
          </w:rPr>
          <w:delText>restoration</w:delText>
        </w:r>
        <w:commentRangeEnd w:id="255"/>
        <w:r w:rsidDel="00C006EE">
          <w:rPr>
            <w:rStyle w:val="CommentReference"/>
          </w:rPr>
          <w:commentReference w:id="255"/>
        </w:r>
        <w:r w:rsidDel="00C006EE">
          <w:rPr>
            <w:rFonts w:cstheme="minorHAnsi"/>
            <w:i/>
            <w:iCs/>
          </w:rPr>
          <w:delText xml:space="preserve"> or resistant to learning</w:delText>
        </w:r>
        <w:r w:rsidR="00B110FB" w:rsidDel="00C006EE">
          <w:rPr>
            <w:rFonts w:cstheme="minorHAnsi"/>
            <w:i/>
            <w:iCs/>
          </w:rPr>
          <w:delText>?</w:delText>
        </w:r>
      </w:del>
      <w:commentRangeEnd w:id="253"/>
      <w:r w:rsidR="006B1AC1">
        <w:rPr>
          <w:rStyle w:val="CommentReference"/>
        </w:rPr>
        <w:commentReference w:id="253"/>
      </w:r>
      <w:ins w:id="256" w:author="Geiger, Steve" w:date="2022-05-24T10:01:00Z">
        <w:r w:rsidR="00C006EE">
          <w:rPr>
            <w:rFonts w:cstheme="minorHAnsi"/>
            <w:i/>
            <w:iCs/>
          </w:rPr>
          <w:t xml:space="preserve">Key </w:t>
        </w:r>
        <w:proofErr w:type="spellStart"/>
        <w:r w:rsidR="00C006EE">
          <w:rPr>
            <w:rFonts w:cstheme="minorHAnsi"/>
            <w:i/>
            <w:iCs/>
          </w:rPr>
          <w:t>takeaways</w:t>
        </w:r>
      </w:ins>
    </w:p>
    <w:p w14:paraId="4584946A" w14:textId="521B7ABA" w:rsidR="009D7B0A" w:rsidRDefault="00602E34" w:rsidP="00233B8A">
      <w:pPr>
        <w:spacing w:after="0" w:line="360" w:lineRule="auto"/>
        <w:ind w:firstLine="720"/>
      </w:pPr>
      <w:r>
        <w:t>There</w:t>
      </w:r>
      <w:proofErr w:type="spellEnd"/>
      <w:r>
        <w:t xml:space="preserve"> are at least </w:t>
      </w:r>
      <w:r w:rsidR="00871766">
        <w:t>five</w:t>
      </w:r>
      <w:r>
        <w:t xml:space="preserve"> key takeaways from this </w:t>
      </w:r>
      <w:r w:rsidR="00B54A5F">
        <w:t>analysis</w:t>
      </w:r>
      <w:r>
        <w:t>:</w:t>
      </w:r>
    </w:p>
    <w:p w14:paraId="46196115" w14:textId="13D31A20"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667E1F">
      <w:pPr>
        <w:spacing w:after="0" w:line="360" w:lineRule="auto"/>
      </w:pPr>
      <w:r>
        <w:t xml:space="preserve">(2) The lack of measured population response has happened during a period when river discharge ranged from moderate drought to </w:t>
      </w:r>
      <w:commentRangeStart w:id="257"/>
      <w:r>
        <w:t>generally normal river discharge</w:t>
      </w:r>
      <w:r w:rsidR="00F924E2">
        <w:t xml:space="preserve"> </w:t>
      </w:r>
      <w:commentRangeEnd w:id="257"/>
      <w:r w:rsidR="00585E8B">
        <w:rPr>
          <w:rStyle w:val="CommentReference"/>
        </w:rPr>
        <w:commentReference w:id="257"/>
      </w:r>
      <w:r w:rsidR="00F924E2">
        <w:t>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w:t>
      </w:r>
      <w:commentRangeStart w:id="258"/>
      <w:r w:rsidR="00F924E2">
        <w:t xml:space="preserve">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w:t>
      </w:r>
      <w:commentRangeEnd w:id="258"/>
      <w:r w:rsidR="001D6973">
        <w:rPr>
          <w:rStyle w:val="CommentReference"/>
        </w:rPr>
        <w:commentReference w:id="258"/>
      </w:r>
      <w:r w:rsidR="00F924E2">
        <w:t xml:space="preserve"> </w:t>
      </w:r>
      <w:commentRangeStart w:id="259"/>
      <w:r w:rsidR="00F924E2">
        <w:t>This lack of response has also happened while commercial fisheries have been closed by statute (Apalachicola) or appear to be extremely low based on commercial fisheries landings information (Pensacola and St. Andrews).</w:t>
      </w:r>
      <w:commentRangeEnd w:id="259"/>
      <w:r w:rsidR="00522C85">
        <w:rPr>
          <w:rStyle w:val="CommentReference"/>
        </w:rPr>
        <w:commentReference w:id="259"/>
      </w:r>
    </w:p>
    <w:p w14:paraId="21B1C53A" w14:textId="2AAC12A7" w:rsidR="00F924E2" w:rsidRDefault="00F924E2" w:rsidP="00667E1F">
      <w:pPr>
        <w:spacing w:after="0" w:line="360"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 xml:space="preserve">restoration of intertidal oyster reefs that do dewater at a predictable tide level. </w:t>
      </w:r>
      <w:commentRangeStart w:id="260"/>
      <w:r>
        <w:t>Whether restoration practices used for Lone Cabbage can be extended to subtidal habitats is unknown.</w:t>
      </w:r>
      <w:commentRangeEnd w:id="260"/>
      <w:r w:rsidR="00587698">
        <w:rPr>
          <w:rStyle w:val="CommentReference"/>
        </w:rPr>
        <w:commentReference w:id="260"/>
      </w:r>
    </w:p>
    <w:p w14:paraId="00229EC4" w14:textId="56A2D3A7" w:rsidR="00F924E2" w:rsidRDefault="00F924E2" w:rsidP="00667E1F">
      <w:pPr>
        <w:spacing w:after="0" w:line="360"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261"/>
      <w:r w:rsidR="00B54A5F">
        <w:t>clam</w:t>
      </w:r>
      <w:commentRangeEnd w:id="261"/>
      <w:r w:rsidR="00B54A5F">
        <w:rPr>
          <w:rStyle w:val="CommentReference"/>
        </w:rPr>
        <w:commentReference w:id="261"/>
      </w:r>
      <w:r w:rsidR="00B54A5F">
        <w:t xml:space="preserve"> shell in the Chesapeake Bay.</w:t>
      </w:r>
      <w:r w:rsidR="002D1A2E">
        <w:t xml:space="preserve">  Oyster shell material is cited as one of the most effective shell restoration materials (Frederick et al. 2016, summary figure across projects based on </w:t>
      </w:r>
      <w:commentRangeStart w:id="262"/>
      <w:proofErr w:type="spellStart"/>
      <w:r w:rsidR="002D1A2E">
        <w:t>LaPeyre</w:t>
      </w:r>
      <w:commentRangeEnd w:id="262"/>
      <w:proofErr w:type="spellEnd"/>
      <w:r w:rsidR="002D1A2E">
        <w:rPr>
          <w:rStyle w:val="CommentReference"/>
        </w:rPr>
        <w:commentReference w:id="262"/>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lastRenderedPageBreak/>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w:t>
      </w:r>
      <w:commentRangeStart w:id="263"/>
      <w:r w:rsidR="00FE48B4">
        <w:t xml:space="preserve">A formal chemical and physical </w:t>
      </w:r>
      <w:r w:rsidR="00B54A5F">
        <w:t>analysis</w:t>
      </w:r>
      <w:r w:rsidR="00FE48B4">
        <w:t xml:space="preserve"> of both types of limestone </w:t>
      </w:r>
      <w:r w:rsidR="00B54A5F">
        <w:t>are</w:t>
      </w:r>
      <w:r w:rsidR="00FE48B4">
        <w:t xml:space="preserve"> ongoing now by the UF Geology Department.</w:t>
      </w:r>
      <w:commentRangeEnd w:id="263"/>
      <w:r w:rsidR="00833C71">
        <w:rPr>
          <w:rStyle w:val="CommentReference"/>
        </w:rPr>
        <w:commentReference w:id="263"/>
      </w:r>
    </w:p>
    <w:p w14:paraId="2685130A" w14:textId="09D27D5D"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6B201A6C"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264"/>
      <w:r w:rsidR="00ED3261">
        <w:t>al</w:t>
      </w:r>
      <w:commentRangeEnd w:id="264"/>
      <w:r w:rsidR="00ED3261">
        <w:rPr>
          <w:rStyle w:val="CommentReference"/>
        </w:rPr>
        <w:commentReference w:id="264"/>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commentRangeStart w:id="265"/>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266"/>
      <w:r w:rsidR="00111AC2" w:rsidRPr="00B54A5F">
        <w:rPr>
          <w:rFonts w:cstheme="minorHAnsi"/>
        </w:rPr>
        <w:t>2022</w:t>
      </w:r>
      <w:commentRangeEnd w:id="266"/>
      <w:r w:rsidR="00111AC2" w:rsidRPr="00B54A5F">
        <w:rPr>
          <w:rStyle w:val="CommentReference"/>
          <w:rFonts w:cstheme="minorHAnsi"/>
          <w:sz w:val="22"/>
          <w:szCs w:val="22"/>
        </w:rPr>
        <w:commentReference w:id="266"/>
      </w:r>
      <w:r w:rsidR="00111AC2" w:rsidRPr="00B54A5F">
        <w:rPr>
          <w:rFonts w:cstheme="minorHAnsi"/>
        </w:rPr>
        <w:t xml:space="preserve">) and has been a challenge to large-scale restoration and management efforts for decades (Walters 1986; Gunderson 1999; Walters 2007; Pine et al. 2022).  </w:t>
      </w:r>
      <w:commentRangeStart w:id="267"/>
      <w:r w:rsidR="00111AC2" w:rsidRPr="00B54A5F">
        <w:rPr>
          <w:rFonts w:cstheme="minorHAnsi"/>
        </w:rPr>
        <w:t>Gunderson</w:t>
      </w:r>
      <w:commentRangeEnd w:id="267"/>
      <w:r w:rsidR="003A5067" w:rsidRPr="00B54A5F">
        <w:rPr>
          <w:rStyle w:val="CommentReference"/>
          <w:rFonts w:cstheme="minorHAnsi"/>
          <w:sz w:val="22"/>
          <w:szCs w:val="22"/>
        </w:rPr>
        <w:commentReference w:id="267"/>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lastRenderedPageBreak/>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2814861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w:t>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commentRangeEnd w:id="265"/>
      <w:r w:rsidR="00C26E3E">
        <w:rPr>
          <w:rStyle w:val="CommentReference"/>
        </w:rPr>
        <w:commentReference w:id="265"/>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commentRangeStart w:id="268"/>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commentRangeEnd w:id="268"/>
      <w:r w:rsidR="00C9389D">
        <w:rPr>
          <w:rStyle w:val="CommentReference"/>
        </w:rPr>
        <w:commentReference w:id="268"/>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w:t>
      </w:r>
      <w:proofErr w:type="gramStart"/>
      <w:r w:rsidR="009A5795">
        <w:t>spat</w:t>
      </w:r>
      <w:proofErr w:type="gramEnd"/>
      <w:r w:rsidR="009A5795">
        <w:t xml:space="preserve">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log(</w:t>
      </w:r>
      <w:proofErr w:type="spellStart"/>
      <w:r w:rsidR="00DD6DD4" w:rsidRPr="00A21E51">
        <w:t>Num_quads</w:t>
      </w:r>
      <w:proofErr w:type="spellEnd"/>
      <w:r w:rsidR="00DD6DD4" w:rsidRPr="00A21E51">
        <w:t>)</w:t>
      </w:r>
      <w:r w:rsidR="00DD6DD4">
        <w:t xml:space="preserve">, which is an interactive model allowing for a unique slope for each Project across periods.  The predicted value (solid black line) is the predicted number of live </w:t>
      </w:r>
      <w:proofErr w:type="gramStart"/>
      <w:r w:rsidR="00DD6DD4">
        <w:t>spat</w:t>
      </w:r>
      <w:proofErr w:type="gramEnd"/>
      <w:r w:rsidR="00DD6DD4">
        <w:t xml:space="preserve">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Geiger, Steve" w:date="2022-05-23T09:45:00Z" w:initials="GS">
    <w:p w14:paraId="2798E9AA" w14:textId="77777777" w:rsidR="00D7367F" w:rsidRDefault="00D7367F" w:rsidP="001103ED">
      <w:pPr>
        <w:pStyle w:val="CommentText"/>
      </w:pPr>
      <w:r>
        <w:rPr>
          <w:rStyle w:val="CommentReference"/>
        </w:rPr>
        <w:annotationRef/>
      </w:r>
      <w:r>
        <w:t>I think you should go ahead and list the cause for each state unless you can group some states by cause.</w:t>
      </w:r>
    </w:p>
  </w:comment>
  <w:comment w:id="26" w:author="Geiger, Steve" w:date="2022-05-23T10:59:00Z" w:initials="GS">
    <w:p w14:paraId="31D05102" w14:textId="77777777" w:rsidR="001435DA" w:rsidRDefault="001435DA" w:rsidP="00243CCD">
      <w:pPr>
        <w:pStyle w:val="CommentText"/>
      </w:pPr>
      <w:r>
        <w:rPr>
          <w:rStyle w:val="CommentReference"/>
        </w:rPr>
        <w:annotationRef/>
      </w:r>
      <w:r>
        <w:t>Again, if more than AL and FL have done so, just list them all...</w:t>
      </w:r>
    </w:p>
  </w:comment>
  <w:comment w:id="27" w:author="Bill Pine" w:date="2022-02-08T15:48:00Z" w:initials="PB">
    <w:p w14:paraId="31F6B3C8" w14:textId="1FC09A2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64" w:author="Geiger, Steve" w:date="2022-05-23T11:26:00Z" w:initials="GS">
    <w:p w14:paraId="6EE896FE" w14:textId="77777777" w:rsidR="00BA3DA3" w:rsidRDefault="00BA3DA3" w:rsidP="00E72B4B">
      <w:pPr>
        <w:pStyle w:val="CommentText"/>
      </w:pPr>
      <w:r>
        <w:rPr>
          <w:rStyle w:val="CommentReference"/>
        </w:rPr>
        <w:annotationRef/>
      </w:r>
      <w:r>
        <w:t xml:space="preserve">Comp &amp; Seaman, 1988. Estuarine habitat and fishery resources in FL. PP 337 - 435 in Florida Aquatic Habitat and Fishery Resources, W. Seaman Jr. Ed. FL AFS, Eustis. </w:t>
      </w:r>
    </w:p>
  </w:comment>
  <w:comment w:id="74" w:author="Bill Pine" w:date="2022-04-18T05:13:00Z" w:initials="PB">
    <w:p w14:paraId="5B8D403B" w14:textId="6BF58A6D"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92" w:author="Geiger, Steve" w:date="2022-05-23T15:50:00Z" w:initials="GS">
    <w:p w14:paraId="76B3781B" w14:textId="77777777" w:rsidR="00EB2CFC" w:rsidRDefault="00EB2CFC" w:rsidP="00874A51">
      <w:pPr>
        <w:pStyle w:val="CommentText"/>
      </w:pPr>
      <w:r>
        <w:rPr>
          <w:rStyle w:val="CommentReference"/>
        </w:rPr>
        <w:annotationRef/>
      </w:r>
      <w:r>
        <w:t>I understand this is how data had been collected, but I worry that some of the extreme variance in abundance is explained by very large sets of recent spat, most of which are probably less than 10 mm, maybe even 5 mm.</w:t>
      </w:r>
    </w:p>
  </w:comment>
  <w:comment w:id="105" w:author="Geiger, Steve" w:date="2022-05-23T15:48:00Z" w:initials="GS">
    <w:p w14:paraId="62F6C348" w14:textId="5E138AFC" w:rsidR="008847D4" w:rsidRDefault="008847D4" w:rsidP="00305289">
      <w:pPr>
        <w:pStyle w:val="CommentText"/>
      </w:pPr>
      <w:r>
        <w:rPr>
          <w:rStyle w:val="CommentReference"/>
        </w:rPr>
        <w:annotationRef/>
      </w:r>
      <w:r>
        <w:t>How were those months defined? What if there was a spat set in October ? Would that bias a "winter " sample density?  Why not just use month?</w:t>
      </w:r>
    </w:p>
  </w:comment>
  <w:comment w:id="123" w:author="Bill Pine" w:date="2022-03-13T13:05:00Z" w:initials="PB">
    <w:p w14:paraId="6D3D030A" w14:textId="2FAE8F9A"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127" w:author="Bill Pine"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26" w:author="Geiger, Steve" w:date="2022-05-23T14:06:00Z" w:initials="GS">
    <w:p w14:paraId="01867F0D" w14:textId="77777777" w:rsidR="00011DBC" w:rsidRDefault="00011DBC">
      <w:pPr>
        <w:pStyle w:val="CommentText"/>
      </w:pPr>
      <w:r>
        <w:rPr>
          <w:rStyle w:val="CommentReference"/>
        </w:rPr>
        <w:annotationRef/>
      </w:r>
      <w:r>
        <w:t>MY personal opinion, I would have liked to see this assessed for 5000 cfs also, since this is the mandated minimum flow.</w:t>
      </w:r>
    </w:p>
    <w:p w14:paraId="1FC4CF58" w14:textId="77777777" w:rsidR="00011DBC" w:rsidRDefault="00011DBC">
      <w:pPr>
        <w:pStyle w:val="CommentText"/>
      </w:pPr>
    </w:p>
    <w:p w14:paraId="5C533098" w14:textId="77777777" w:rsidR="00011DBC" w:rsidRDefault="00011DBC" w:rsidP="00AE506D">
      <w:pPr>
        <w:pStyle w:val="CommentText"/>
      </w:pPr>
      <w:r>
        <w:t>I say this without really knowing how much work that would be to calculate then model.</w:t>
      </w:r>
    </w:p>
  </w:comment>
  <w:comment w:id="145" w:author="Bill Pine" w:date="2022-04-02T11:47:00Z" w:initials="PB">
    <w:p w14:paraId="71BBBEBF" w14:textId="7E7C2373" w:rsidR="00FA276E" w:rsidRDefault="00FA276E">
      <w:pPr>
        <w:pStyle w:val="CommentText"/>
      </w:pPr>
      <w:r>
        <w:rPr>
          <w:rStyle w:val="CommentReference"/>
        </w:rPr>
        <w:annotationRef/>
      </w:r>
      <w:r w:rsidRPr="00FA276E">
        <w:t>https://nwfwater.com/Water-Resources/Surface-Water-Improvement-and-Management/St.-Andrew-Bay</w:t>
      </w:r>
    </w:p>
  </w:comment>
  <w:comment w:id="129" w:author="Geiger, Steve" w:date="2022-05-23T15:54:00Z" w:initials="GS">
    <w:p w14:paraId="3E0349AF" w14:textId="77777777" w:rsidR="00BA1E35" w:rsidRDefault="00BA1E35">
      <w:pPr>
        <w:pStyle w:val="CommentText"/>
      </w:pPr>
      <w:r>
        <w:rPr>
          <w:rStyle w:val="CommentReference"/>
        </w:rPr>
        <w:annotationRef/>
      </w:r>
      <w:r>
        <w:t>Part of my concern is that the three rivers in Pensacola all do behave a little different, and St. Andrew Bay absolutely varies in salinity. Though there are no major rivers, the estuary, especially east and west bays where the oysters are, can go nearly fresh for days or weeks,  A lot of this is probably managed at the dam but some is just watershed.</w:t>
      </w:r>
    </w:p>
    <w:p w14:paraId="1F2E86BC" w14:textId="77777777" w:rsidR="00BA1E35" w:rsidRDefault="00BA1E35">
      <w:pPr>
        <w:pStyle w:val="CommentText"/>
      </w:pPr>
    </w:p>
    <w:p w14:paraId="56F38AB3" w14:textId="77777777" w:rsidR="00BA1E35" w:rsidRDefault="00BA1E35" w:rsidP="001B5DC5">
      <w:pPr>
        <w:pStyle w:val="CommentText"/>
      </w:pPr>
      <w:r>
        <w:t xml:space="preserve">So why not model based on salinity? </w:t>
      </w:r>
    </w:p>
  </w:comment>
  <w:comment w:id="148" w:author="Bill Pine" w:date="2022-04-14T12:19:00Z" w:initials="PB">
    <w:p w14:paraId="4AEB16DE" w14:textId="581CDBE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149" w:author="Geiger, Steve" w:date="2022-05-23T14:27:00Z" w:initials="GS">
    <w:p w14:paraId="1CF29426" w14:textId="77777777" w:rsidR="005B6A13" w:rsidRDefault="005B6A13" w:rsidP="00901A1F">
      <w:pPr>
        <w:pStyle w:val="CommentText"/>
      </w:pPr>
      <w:r>
        <w:rPr>
          <w:rStyle w:val="CommentReference"/>
        </w:rPr>
        <w:annotationRef/>
      </w:r>
      <w:r>
        <w:t>FDACS shelled through most of the 20th century at some level in many years. See for example the oyster FMP for the Gulf of Mexico,  appendix. CH 16.</w:t>
      </w:r>
    </w:p>
  </w:comment>
  <w:comment w:id="168" w:author="Geiger, Steve" w:date="2022-05-23T16:17:00Z" w:initials="GS">
    <w:p w14:paraId="6EA0D724" w14:textId="77777777" w:rsidR="00E57D69" w:rsidRDefault="00E57D69" w:rsidP="001F04CB">
      <w:pPr>
        <w:pStyle w:val="CommentText"/>
      </w:pPr>
      <w:r>
        <w:rPr>
          <w:rStyle w:val="CommentReference"/>
        </w:rPr>
        <w:annotationRef/>
      </w:r>
      <w:r>
        <w:t>But sites within a bay could be affected by salinity and/or flow differently and not be totally random</w:t>
      </w:r>
    </w:p>
  </w:comment>
  <w:comment w:id="169" w:author="Geiger, Steve" w:date="2022-05-23T16:20:00Z" w:initials="GS">
    <w:p w14:paraId="78EF0306" w14:textId="77777777" w:rsidR="00793763" w:rsidRDefault="00793763" w:rsidP="00124386">
      <w:pPr>
        <w:pStyle w:val="CommentText"/>
      </w:pPr>
      <w:r>
        <w:rPr>
          <w:rStyle w:val="CommentReference"/>
        </w:rPr>
        <w:annotationRef/>
      </w:r>
      <w:r>
        <w:t>So the bays do not behave similarly.</w:t>
      </w:r>
    </w:p>
  </w:comment>
  <w:comment w:id="172" w:author="Geiger, Steve" w:date="2022-05-23T16:22:00Z" w:initials="GS">
    <w:p w14:paraId="650B244A" w14:textId="77777777" w:rsidR="00A3189E" w:rsidRDefault="00A3189E" w:rsidP="006003FD">
      <w:pPr>
        <w:pStyle w:val="CommentText"/>
      </w:pPr>
      <w:r>
        <w:rPr>
          <w:rStyle w:val="CommentReference"/>
        </w:rPr>
        <w:annotationRef/>
      </w:r>
      <w:r>
        <w:t>Which bays/sites? This makes a huge difference in spat, potentially .</w:t>
      </w:r>
    </w:p>
  </w:comment>
  <w:comment w:id="171" w:author="Geiger, Steve" w:date="2022-05-23T16:56:00Z" w:initials="GS">
    <w:p w14:paraId="6305FC3B" w14:textId="77777777" w:rsidR="006F6287" w:rsidRDefault="006F6287" w:rsidP="00560ABD">
      <w:pPr>
        <w:pStyle w:val="CommentText"/>
      </w:pPr>
      <w:r>
        <w:rPr>
          <w:rStyle w:val="CommentReference"/>
        </w:rPr>
        <w:annotationRef/>
      </w:r>
      <w:r>
        <w:t>I think most of this belongs in either methods or discussion</w:t>
      </w:r>
    </w:p>
  </w:comment>
  <w:comment w:id="173" w:author="Bill Pine" w:date="2022-03-15T15:12:00Z" w:initials="PB">
    <w:p w14:paraId="7D99C3F1" w14:textId="77AA61D6" w:rsidR="00D07B21" w:rsidRDefault="00D07B21">
      <w:pPr>
        <w:pStyle w:val="CommentText"/>
      </w:pPr>
      <w:r>
        <w:rPr>
          <w:rStyle w:val="CommentReference"/>
        </w:rPr>
        <w:annotationRef/>
      </w:r>
      <w:r w:rsidR="00035D83">
        <w:t>This</w:t>
      </w:r>
      <w:r>
        <w:t xml:space="preserve"> is tmb4 model in quadrat synthesis</w:t>
      </w:r>
    </w:p>
  </w:comment>
  <w:comment w:id="174" w:author="Geiger, Steve" w:date="2022-05-23T16:55:00Z" w:initials="GS">
    <w:p w14:paraId="2ABF0BDA" w14:textId="77777777" w:rsidR="00770D86" w:rsidRDefault="00770D86" w:rsidP="00A8386B">
      <w:pPr>
        <w:pStyle w:val="CommentText"/>
      </w:pPr>
      <w:r>
        <w:rPr>
          <w:rStyle w:val="CommentReference"/>
        </w:rPr>
        <w:annotationRef/>
      </w:r>
      <w:r>
        <w:t>If flow directly affects spat but  not lag of flow I'd hypothesize it is affecting settlement and  survival of spat, but not condition of spawning oysters as much?</w:t>
      </w:r>
    </w:p>
  </w:comment>
  <w:comment w:id="175" w:author="Geiger, Steve" w:date="2022-05-23T17:00:00Z" w:initials="GS">
    <w:p w14:paraId="288D2CA3" w14:textId="77777777" w:rsidR="00A37F6A" w:rsidRDefault="00A37F6A" w:rsidP="007E0F62">
      <w:pPr>
        <w:pStyle w:val="CommentText"/>
      </w:pPr>
      <w:r>
        <w:rPr>
          <w:rStyle w:val="CommentReference"/>
        </w:rPr>
        <w:annotationRef/>
      </w:r>
      <w:r>
        <w:t>discussion</w:t>
      </w:r>
    </w:p>
  </w:comment>
  <w:comment w:id="177" w:author="Bill Pine" w:date="2022-03-30T06:23:00Z" w:initials="PB">
    <w:p w14:paraId="376A42C3" w14:textId="4AF62528" w:rsidR="00C1715F" w:rsidRDefault="00C1715F">
      <w:pPr>
        <w:pStyle w:val="CommentText"/>
      </w:pPr>
      <w:r>
        <w:rPr>
          <w:rStyle w:val="CommentReference"/>
        </w:rPr>
        <w:annotationRef/>
      </w:r>
      <w:r>
        <w:t>This is test2 in quad synthesis about line 513</w:t>
      </w:r>
    </w:p>
  </w:comment>
  <w:comment w:id="176" w:author="Geiger, Steve" w:date="2022-05-23T17:04:00Z" w:initials="GS">
    <w:p w14:paraId="700F7108" w14:textId="77777777" w:rsidR="00FD2BD5" w:rsidRDefault="00FD2BD5">
      <w:pPr>
        <w:pStyle w:val="CommentText"/>
      </w:pPr>
      <w:r>
        <w:rPr>
          <w:rStyle w:val="CommentReference"/>
        </w:rPr>
        <w:annotationRef/>
      </w:r>
      <w:r>
        <w:t>I understand what you're trying to analyze this but the mix of discussion in the first part of the paragraph makes this very confused.  I feel like if the analyses were presented as "time since plant was used as a variable with substrate type as a categorical descriptor" it might be more clear?</w:t>
      </w:r>
    </w:p>
    <w:p w14:paraId="1B7029DC" w14:textId="77777777" w:rsidR="00FD2BD5" w:rsidRDefault="00FD2BD5" w:rsidP="00470E2E">
      <w:pPr>
        <w:pStyle w:val="CommentText"/>
      </w:pPr>
      <w:r>
        <w:t xml:space="preserve"> </w:t>
      </w:r>
    </w:p>
  </w:comment>
  <w:comment w:id="181" w:author="Geiger, Steve" w:date="2022-05-23T17:07:00Z" w:initials="GS">
    <w:p w14:paraId="1148E853" w14:textId="77777777" w:rsidR="00552D63" w:rsidRDefault="00552D63" w:rsidP="001F7096">
      <w:pPr>
        <w:pStyle w:val="CommentText"/>
      </w:pPr>
      <w:r>
        <w:rPr>
          <w:rStyle w:val="CommentReference"/>
        </w:rPr>
        <w:annotationRef/>
      </w:r>
      <w:r>
        <w:t>Explain why - part of the model parameter requirements?</w:t>
      </w:r>
    </w:p>
  </w:comment>
  <w:comment w:id="183" w:author="Geiger, Steve" w:date="2022-05-23T17:12:00Z" w:initials="GS">
    <w:p w14:paraId="46D5DFE1" w14:textId="77777777" w:rsidR="00F16B83" w:rsidRDefault="00F16B83" w:rsidP="00C60691">
      <w:pPr>
        <w:pStyle w:val="CommentText"/>
      </w:pPr>
      <w:r>
        <w:rPr>
          <w:rStyle w:val="CommentReference"/>
        </w:rPr>
        <w:annotationRef/>
      </w:r>
      <w:r>
        <w:t>Is {Period*substrate} the key or {time since plant*substrate} key?</w:t>
      </w:r>
    </w:p>
  </w:comment>
  <w:comment w:id="184" w:author="Bill Pine" w:date="2022-03-31T05:34:00Z" w:initials="PB">
    <w:p w14:paraId="4A2BC774" w14:textId="15FA86CB" w:rsidR="00154723" w:rsidRDefault="00154723">
      <w:pPr>
        <w:pStyle w:val="CommentText"/>
      </w:pPr>
      <w:r>
        <w:rPr>
          <w:rStyle w:val="CommentReference"/>
        </w:rPr>
        <w:annotationRef/>
      </w:r>
      <w:r>
        <w:t>Remember Jamie sees about 20 kg per m2 of cultch</w:t>
      </w:r>
    </w:p>
  </w:comment>
  <w:comment w:id="186" w:author="Geiger, Steve" w:date="2022-05-23T17:13:00Z" w:initials="GS">
    <w:p w14:paraId="718145C7" w14:textId="77777777" w:rsidR="00373B35" w:rsidRDefault="00373B35" w:rsidP="00603E3A">
      <w:pPr>
        <w:pStyle w:val="CommentText"/>
      </w:pPr>
      <w:r>
        <w:rPr>
          <w:rStyle w:val="CommentReference"/>
        </w:rPr>
        <w:annotationRef/>
      </w:r>
      <w:r>
        <w:t>This isn't really biomass, is substrate mass, right?</w:t>
      </w:r>
    </w:p>
  </w:comment>
  <w:comment w:id="185" w:author="Geiger, Steve" w:date="2022-05-23T17:13:00Z" w:initials="GS">
    <w:p w14:paraId="0BC607AE" w14:textId="075ECA53" w:rsidR="00373B35" w:rsidRDefault="00373B35" w:rsidP="00A0690A">
      <w:pPr>
        <w:pStyle w:val="CommentText"/>
      </w:pPr>
      <w:r>
        <w:rPr>
          <w:rStyle w:val="CommentReference"/>
        </w:rPr>
        <w:annotationRef/>
      </w:r>
      <w:r>
        <w:t>So rock is persisting better?</w:t>
      </w:r>
    </w:p>
  </w:comment>
  <w:comment w:id="187" w:author="Geiger, Steve" w:date="2022-05-23T17:14:00Z" w:initials="GS">
    <w:p w14:paraId="1D14CAB3" w14:textId="77777777" w:rsidR="007A6DCC" w:rsidRDefault="007A6DCC" w:rsidP="003B3689">
      <w:pPr>
        <w:pStyle w:val="CommentText"/>
      </w:pPr>
      <w:r>
        <w:rPr>
          <w:rStyle w:val="CommentReference"/>
        </w:rPr>
        <w:annotationRef/>
      </w:r>
      <w:r>
        <w:t>discussion</w:t>
      </w:r>
    </w:p>
  </w:comment>
  <w:comment w:id="189" w:author="Geiger, Steve" w:date="2022-05-23T17:18:00Z" w:initials="GS">
    <w:p w14:paraId="29357503" w14:textId="77777777" w:rsidR="00D3550D" w:rsidRDefault="00D3550D">
      <w:pPr>
        <w:pStyle w:val="CommentText"/>
      </w:pPr>
      <w:r>
        <w:rPr>
          <w:rStyle w:val="CommentReference"/>
        </w:rPr>
        <w:annotationRef/>
      </w:r>
      <w:r>
        <w:t xml:space="preserve">I think if the scales are adjusted it would clearly show two things.  </w:t>
      </w:r>
    </w:p>
    <w:p w14:paraId="02D6AA6B" w14:textId="77777777" w:rsidR="00D3550D" w:rsidRDefault="00D3550D">
      <w:pPr>
        <w:pStyle w:val="CommentText"/>
      </w:pPr>
      <w:r>
        <w:t>1. more cultch = more spat.</w:t>
      </w:r>
    </w:p>
    <w:p w14:paraId="00547270" w14:textId="77777777" w:rsidR="00D3550D" w:rsidRDefault="00D3550D" w:rsidP="00C623D5">
      <w:pPr>
        <w:pStyle w:val="CommentText"/>
      </w:pPr>
      <w:r>
        <w:t>2. drastic differences between 2021 and 5007.  Why is important.</w:t>
      </w:r>
    </w:p>
  </w:comment>
  <w:comment w:id="190" w:author="Geiger, Steve" w:date="2022-05-23T17:20:00Z" w:initials="GS">
    <w:p w14:paraId="7B2918D7" w14:textId="77777777" w:rsidR="00F6348D" w:rsidRDefault="00F6348D" w:rsidP="00774B98">
      <w:pPr>
        <w:pStyle w:val="CommentText"/>
      </w:pPr>
      <w:r>
        <w:rPr>
          <w:rStyle w:val="CommentReference"/>
        </w:rPr>
        <w:annotationRef/>
      </w:r>
      <w:r>
        <w:t>discussion</w:t>
      </w:r>
    </w:p>
  </w:comment>
  <w:comment w:id="192" w:author="Geiger, Steve" w:date="2022-05-23T17:21:00Z" w:initials="GS">
    <w:p w14:paraId="1B043365" w14:textId="77777777" w:rsidR="00FD6C66" w:rsidRDefault="00FD6C66">
      <w:pPr>
        <w:pStyle w:val="CommentText"/>
      </w:pPr>
      <w:r>
        <w:rPr>
          <w:rStyle w:val="CommentReference"/>
        </w:rPr>
        <w:annotationRef/>
      </w:r>
      <w:r>
        <w:t>So this makes me wonder how the math works as previously we found spat decreases when it's dry but here we say discharge was higher later in the study, when that is when the lowest spat is observed.</w:t>
      </w:r>
    </w:p>
    <w:p w14:paraId="0B3472E6" w14:textId="77777777" w:rsidR="00FD6C66" w:rsidRDefault="00FD6C66">
      <w:pPr>
        <w:pStyle w:val="CommentText"/>
      </w:pPr>
    </w:p>
    <w:p w14:paraId="7628A6C9" w14:textId="77777777" w:rsidR="00FD6C66" w:rsidRDefault="00FD6C66" w:rsidP="00C341EE">
      <w:pPr>
        <w:pStyle w:val="CommentText"/>
      </w:pPr>
      <w:r>
        <w:t>This doesn't sit well.</w:t>
      </w:r>
    </w:p>
  </w:comment>
  <w:comment w:id="196" w:author="Geiger, Steve" w:date="2022-05-24T09:05:00Z" w:initials="GS">
    <w:p w14:paraId="6F1BD874" w14:textId="77777777" w:rsidR="003D472D" w:rsidRDefault="003D472D" w:rsidP="00F40BEA">
      <w:pPr>
        <w:pStyle w:val="CommentText"/>
      </w:pPr>
      <w:r>
        <w:rPr>
          <w:rStyle w:val="CommentReference"/>
        </w:rPr>
        <w:annotationRef/>
      </w:r>
      <w:r>
        <w:t xml:space="preserve">It really was not experimental, it was fairly routine </w:t>
      </w:r>
    </w:p>
  </w:comment>
  <w:comment w:id="206" w:author="Geiger, Steve" w:date="2022-05-24T09:38:00Z" w:initials="GS">
    <w:p w14:paraId="028009E9" w14:textId="77777777" w:rsidR="00324010" w:rsidRDefault="00324010" w:rsidP="004D12F1">
      <w:pPr>
        <w:pStyle w:val="CommentText"/>
      </w:pPr>
      <w:r>
        <w:rPr>
          <w:rStyle w:val="CommentReference"/>
        </w:rPr>
        <w:annotationRef/>
      </w:r>
      <w:r>
        <w:rPr>
          <w:color w:val="222222"/>
        </w:rPr>
        <w:t>Gulf States Marine Fisheries Commission. "The oyster fishery of the Gulf of Mexico, United States: A regional management plan." (1991).</w:t>
      </w:r>
      <w:r>
        <w:t xml:space="preserve"> </w:t>
      </w:r>
    </w:p>
  </w:comment>
  <w:comment w:id="221" w:author="Geiger, Steve" w:date="2022-05-24T09:39:00Z" w:initials="GS">
    <w:p w14:paraId="390B2E96" w14:textId="77777777" w:rsidR="00C006EE" w:rsidRDefault="00952DAF" w:rsidP="00CD5FE4">
      <w:pPr>
        <w:pStyle w:val="CommentText"/>
      </w:pPr>
      <w:r>
        <w:rPr>
          <w:rStyle w:val="CommentReference"/>
        </w:rPr>
        <w:annotationRef/>
      </w:r>
      <w:r w:rsidR="00C006EE">
        <w:t>To my knowledge there's no easy way to track cultching after 2009. It probably exists, I'm just not familiar with a good source.</w:t>
      </w:r>
    </w:p>
  </w:comment>
  <w:comment w:id="227" w:author="Bill Pine" w:date="2022-04-20T06:20:00Z" w:initials="PB">
    <w:p w14:paraId="7ECEA4CB" w14:textId="7D06F9FE"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38" w:author="Bill Pine"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251" w:author="Bill Pine"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255" w:author="Bill Pine"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253" w:author="Geiger, Steve" w:date="2022-05-24T10:02:00Z" w:initials="GS">
    <w:p w14:paraId="6055A579" w14:textId="77777777" w:rsidR="006B1AC1" w:rsidRDefault="006B1AC1" w:rsidP="00E929D1">
      <w:pPr>
        <w:pStyle w:val="CommentText"/>
      </w:pPr>
      <w:r>
        <w:rPr>
          <w:rStyle w:val="CommentReference"/>
        </w:rPr>
        <w:annotationRef/>
      </w:r>
      <w:r>
        <w:t>This heading is unnecessarily pointed</w:t>
      </w:r>
    </w:p>
  </w:comment>
  <w:comment w:id="257" w:author="Geiger, Steve" w:date="2022-05-24T10:03:00Z" w:initials="GS">
    <w:p w14:paraId="0D8442F0" w14:textId="77777777" w:rsidR="00585E8B" w:rsidRDefault="00585E8B" w:rsidP="00CE0EC5">
      <w:pPr>
        <w:pStyle w:val="CommentText"/>
      </w:pPr>
      <w:r>
        <w:rPr>
          <w:rStyle w:val="CommentReference"/>
        </w:rPr>
        <w:annotationRef/>
      </w:r>
      <w:r>
        <w:t>Your figure shows it is above average for most of 20 - 21</w:t>
      </w:r>
    </w:p>
  </w:comment>
  <w:comment w:id="258" w:author="Geiger, Steve" w:date="2022-05-24T10:04:00Z" w:initials="GS">
    <w:p w14:paraId="33585D04" w14:textId="77777777" w:rsidR="001D6973" w:rsidRDefault="001D6973" w:rsidP="003C56B4">
      <w:pPr>
        <w:pStyle w:val="CommentText"/>
      </w:pPr>
      <w:r>
        <w:rPr>
          <w:rStyle w:val="CommentReference"/>
        </w:rPr>
        <w:annotationRef/>
      </w:r>
      <w:r>
        <w:t>I agree it suggests that high-salinity was probably a not a recent driver</w:t>
      </w:r>
    </w:p>
  </w:comment>
  <w:comment w:id="259" w:author="Geiger, Steve" w:date="2022-05-24T10:05:00Z" w:initials="GS">
    <w:p w14:paraId="1FA7C6F6" w14:textId="77777777" w:rsidR="00522C85" w:rsidRDefault="00522C85" w:rsidP="00C66CEC">
      <w:pPr>
        <w:pStyle w:val="CommentText"/>
      </w:pPr>
      <w:r>
        <w:rPr>
          <w:rStyle w:val="CommentReference"/>
        </w:rPr>
        <w:annotationRef/>
      </w:r>
      <w:r>
        <w:t xml:space="preserve">I think this should be a more prominent point, and maybe an assessment of before and after closure?  </w:t>
      </w:r>
    </w:p>
  </w:comment>
  <w:comment w:id="260" w:author="Geiger, Steve" w:date="2022-05-24T10:07:00Z" w:initials="GS">
    <w:p w14:paraId="44F1507F" w14:textId="77777777" w:rsidR="00587698" w:rsidRDefault="00587698" w:rsidP="003B2246">
      <w:pPr>
        <w:pStyle w:val="CommentText"/>
      </w:pPr>
      <w:r>
        <w:rPr>
          <w:rStyle w:val="CommentReference"/>
        </w:rPr>
        <w:annotationRef/>
      </w:r>
      <w:r>
        <w:t xml:space="preserve">You could also argue maybe some of the restoration Apalachicola needs to be intertidal.  Based on Swift it seem possible they were , at least occasionally?  Ie: have the major reefs lost a meter or more of elevation? 2 meters? </w:t>
      </w:r>
    </w:p>
  </w:comment>
  <w:comment w:id="261" w:author="Bill Pine" w:date="2022-04-20T10:43:00Z" w:initials="PB">
    <w:p w14:paraId="54728C17" w14:textId="78A9E503" w:rsidR="00B54A5F" w:rsidRDefault="00B54A5F">
      <w:pPr>
        <w:pStyle w:val="CommentText"/>
      </w:pPr>
      <w:r>
        <w:rPr>
          <w:rStyle w:val="CommentReference"/>
        </w:rPr>
        <w:annotationRef/>
      </w:r>
      <w:r>
        <w:t>Double check, it was shell but was this dredged clam or scallop. Only described in supplemental material</w:t>
      </w:r>
    </w:p>
  </w:comment>
  <w:comment w:id="262" w:author="Bill Pine"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263" w:author="Geiger, Steve" w:date="2022-05-24T10:09:00Z" w:initials="GS">
    <w:p w14:paraId="408993EF" w14:textId="77777777" w:rsidR="00833C71" w:rsidRDefault="00833C71" w:rsidP="00C136BF">
      <w:pPr>
        <w:pStyle w:val="CommentText"/>
      </w:pPr>
      <w:r>
        <w:rPr>
          <w:rStyle w:val="CommentReference"/>
        </w:rPr>
        <w:annotationRef/>
      </w:r>
      <w:r>
        <w:t>Or at minimum an acre+ size demonstration comparing limestones and shell, etc.?</w:t>
      </w:r>
    </w:p>
  </w:comment>
  <w:comment w:id="264" w:author="Bill Pine" w:date="2022-04-20T08:46:00Z" w:initials="PB">
    <w:p w14:paraId="561DF8AB" w14:textId="78FCFF4D" w:rsidR="00ED3261" w:rsidRDefault="00ED3261">
      <w:pPr>
        <w:pStyle w:val="CommentText"/>
      </w:pPr>
      <w:r>
        <w:rPr>
          <w:rStyle w:val="CommentReference"/>
        </w:rPr>
        <w:annotationRef/>
      </w:r>
      <w:r w:rsidRPr="00ED3261">
        <w:t>https://afspubs.onlinelibrary.wiley.com/doi/pdf/10.1002/mcf2.10192</w:t>
      </w:r>
    </w:p>
  </w:comment>
  <w:comment w:id="266" w:author="Bill Pine"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267"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265" w:author="Geiger, Steve" w:date="2022-05-24T10:12:00Z" w:initials="GS">
    <w:p w14:paraId="6F2DC78E" w14:textId="77777777" w:rsidR="00C26E3E" w:rsidRDefault="00C26E3E" w:rsidP="00406370">
      <w:pPr>
        <w:pStyle w:val="CommentText"/>
      </w:pPr>
      <w:r>
        <w:rPr>
          <w:rStyle w:val="CommentReference"/>
        </w:rPr>
        <w:annotationRef/>
      </w:r>
      <w:r>
        <w:t xml:space="preserve">This part of the conclusion , again, becomes very judgemental and less scientific.  I think there are probably ways to convey this message better. </w:t>
      </w:r>
    </w:p>
  </w:comment>
  <w:comment w:id="268" w:author="Geiger, Steve" w:date="2022-05-23T17:06:00Z" w:initials="GS">
    <w:p w14:paraId="3E078D7D" w14:textId="4A4D902A" w:rsidR="00C9389D" w:rsidRDefault="00C9389D" w:rsidP="000F4EBC">
      <w:pPr>
        <w:pStyle w:val="CommentText"/>
      </w:pPr>
      <w:r>
        <w:rPr>
          <w:rStyle w:val="CommentReference"/>
        </w:rPr>
        <w:annotationRef/>
      </w:r>
      <w:r>
        <w:t>Highlight the extreme disp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98E9AA" w15:done="0"/>
  <w15:commentEx w15:paraId="31D05102" w15:done="0"/>
  <w15:commentEx w15:paraId="31F6B3C8" w15:done="0"/>
  <w15:commentEx w15:paraId="6EE896FE" w15:done="0"/>
  <w15:commentEx w15:paraId="5B8D403B" w15:done="0"/>
  <w15:commentEx w15:paraId="76B3781B" w15:done="0"/>
  <w15:commentEx w15:paraId="62F6C348" w15:done="0"/>
  <w15:commentEx w15:paraId="5F27CF2F" w15:done="0"/>
  <w15:commentEx w15:paraId="5890CC0A" w15:done="0"/>
  <w15:commentEx w15:paraId="5C533098" w15:done="0"/>
  <w15:commentEx w15:paraId="71BBBEBF" w15:done="0"/>
  <w15:commentEx w15:paraId="56F38AB3" w15:done="0"/>
  <w15:commentEx w15:paraId="4AEB16DE" w15:done="0"/>
  <w15:commentEx w15:paraId="1CF29426" w15:done="0"/>
  <w15:commentEx w15:paraId="6EA0D724" w15:done="0"/>
  <w15:commentEx w15:paraId="78EF0306" w15:done="0"/>
  <w15:commentEx w15:paraId="650B244A" w15:done="0"/>
  <w15:commentEx w15:paraId="6305FC3B" w15:done="0"/>
  <w15:commentEx w15:paraId="7D99C3F1" w15:done="0"/>
  <w15:commentEx w15:paraId="2ABF0BDA" w15:done="0"/>
  <w15:commentEx w15:paraId="288D2CA3" w15:done="0"/>
  <w15:commentEx w15:paraId="376A42C3" w15:done="0"/>
  <w15:commentEx w15:paraId="1B7029DC" w15:done="0"/>
  <w15:commentEx w15:paraId="1148E853" w15:done="0"/>
  <w15:commentEx w15:paraId="46D5DFE1" w15:done="0"/>
  <w15:commentEx w15:paraId="4A2BC774" w15:done="0"/>
  <w15:commentEx w15:paraId="718145C7" w15:done="0"/>
  <w15:commentEx w15:paraId="0BC607AE" w15:done="0"/>
  <w15:commentEx w15:paraId="1D14CAB3" w15:done="0"/>
  <w15:commentEx w15:paraId="00547270" w15:done="0"/>
  <w15:commentEx w15:paraId="7B2918D7" w15:done="0"/>
  <w15:commentEx w15:paraId="7628A6C9" w15:done="0"/>
  <w15:commentEx w15:paraId="6F1BD874" w15:done="0"/>
  <w15:commentEx w15:paraId="028009E9" w15:done="0"/>
  <w15:commentEx w15:paraId="390B2E96" w15:done="0"/>
  <w15:commentEx w15:paraId="342BEA69" w15:done="0"/>
  <w15:commentEx w15:paraId="56CC1015" w15:done="0"/>
  <w15:commentEx w15:paraId="2ECED31E" w15:done="0"/>
  <w15:commentEx w15:paraId="74C4BE0B" w15:done="0"/>
  <w15:commentEx w15:paraId="6055A579" w15:done="0"/>
  <w15:commentEx w15:paraId="0D8442F0" w15:done="0"/>
  <w15:commentEx w15:paraId="33585D04" w15:done="0"/>
  <w15:commentEx w15:paraId="1FA7C6F6" w15:done="0"/>
  <w15:commentEx w15:paraId="44F1507F" w15:done="0"/>
  <w15:commentEx w15:paraId="54728C17" w15:done="0"/>
  <w15:commentEx w15:paraId="6401C68A" w15:done="0"/>
  <w15:commentEx w15:paraId="408993EF" w15:done="0"/>
  <w15:commentEx w15:paraId="561DF8AB" w15:done="0"/>
  <w15:commentEx w15:paraId="16641BAE" w15:done="0"/>
  <w15:commentEx w15:paraId="4E5180A8" w15:done="0"/>
  <w15:commentEx w15:paraId="6F2DC78E" w15:done="0"/>
  <w15:commentEx w15:paraId="3E078D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5D633" w16cex:dateUtc="2022-05-23T13:45:00Z"/>
  <w16cex:commentExtensible w16cex:durableId="2635E7A8" w16cex:dateUtc="2022-05-23T14:59:00Z"/>
  <w16cex:commentExtensible w16cex:durableId="25AD0F51" w16cex:dateUtc="2022-02-08T20:48:00Z"/>
  <w16cex:commentExtensible w16cex:durableId="2635EDDE" w16cex:dateUtc="2022-05-23T15:26:00Z"/>
  <w16cex:commentExtensible w16cex:durableId="260771F8" w16cex:dateUtc="2022-04-18T09:13:00Z"/>
  <w16cex:commentExtensible w16cex:durableId="26362BAF" w16cex:dateUtc="2022-05-23T19:50:00Z"/>
  <w16cex:commentExtensible w16cex:durableId="26362B4C" w16cex:dateUtc="2022-05-23T19:48:00Z"/>
  <w16cex:commentExtensible w16cex:durableId="25D86AAE" w16cex:dateUtc="2022-03-13T17:05:00Z"/>
  <w16cex:commentExtensible w16cex:durableId="26028A10" w16cex:dateUtc="2022-04-14T15:54:00Z"/>
  <w16cex:commentExtensible w16cex:durableId="26361358" w16cex:dateUtc="2022-05-23T18:06:00Z"/>
  <w16cex:commentExtensible w16cex:durableId="25F2B65F" w16cex:dateUtc="2022-04-02T15:47:00Z"/>
  <w16cex:commentExtensible w16cex:durableId="26362CBE" w16cex:dateUtc="2022-05-23T19:54:00Z"/>
  <w16cex:commentExtensible w16cex:durableId="26028FB9" w16cex:dateUtc="2022-04-14T16:19:00Z"/>
  <w16cex:commentExtensible w16cex:durableId="2636184C" w16cex:dateUtc="2022-05-23T18:27:00Z"/>
  <w16cex:commentExtensible w16cex:durableId="263631FD" w16cex:dateUtc="2022-05-23T20:17:00Z"/>
  <w16cex:commentExtensible w16cex:durableId="263632D7" w16cex:dateUtc="2022-05-23T20:20:00Z"/>
  <w16cex:commentExtensible w16cex:durableId="2636335F" w16cex:dateUtc="2022-05-23T20:22:00Z"/>
  <w16cex:commentExtensible w16cex:durableId="26363B57" w16cex:dateUtc="2022-05-23T20:56:00Z"/>
  <w16cex:commentExtensible w16cex:durableId="25DB2B4F" w16cex:dateUtc="2022-03-15T19:12:00Z"/>
  <w16cex:commentExtensible w16cex:durableId="26363B1F" w16cex:dateUtc="2022-05-23T20:55:00Z"/>
  <w16cex:commentExtensible w16cex:durableId="26363C38" w16cex:dateUtc="2022-05-23T21:00:00Z"/>
  <w16cex:commentExtensible w16cex:durableId="25EE75DC" w16cex:dateUtc="2022-03-30T10:23:00Z"/>
  <w16cex:commentExtensible w16cex:durableId="26363D30" w16cex:dateUtc="2022-05-23T21:04:00Z"/>
  <w16cex:commentExtensible w16cex:durableId="26363DC0" w16cex:dateUtc="2022-05-23T21:07:00Z"/>
  <w16cex:commentExtensible w16cex:durableId="26363EE1" w16cex:dateUtc="2022-05-23T21:12:00Z"/>
  <w16cex:commentExtensible w16cex:durableId="25EFBBF9" w16cex:dateUtc="2022-03-31T09:34:00Z"/>
  <w16cex:commentExtensible w16cex:durableId="26363F53" w16cex:dateUtc="2022-05-23T21:13:00Z"/>
  <w16cex:commentExtensible w16cex:durableId="26363F2B" w16cex:dateUtc="2022-05-23T21:13:00Z"/>
  <w16cex:commentExtensible w16cex:durableId="26363F87" w16cex:dateUtc="2022-05-23T21:14:00Z"/>
  <w16cex:commentExtensible w16cex:durableId="26364063" w16cex:dateUtc="2022-05-23T21:18:00Z"/>
  <w16cex:commentExtensible w16cex:durableId="263640CC" w16cex:dateUtc="2022-05-23T21:20:00Z"/>
  <w16cex:commentExtensible w16cex:durableId="2636412D" w16cex:dateUtc="2022-05-23T21:21:00Z"/>
  <w16cex:commentExtensible w16cex:durableId="26371E42" w16cex:dateUtc="2022-05-24T13:05:00Z"/>
  <w16cex:commentExtensible w16cex:durableId="2637261E" w16cex:dateUtc="2022-05-24T13:38:00Z"/>
  <w16cex:commentExtensible w16cex:durableId="2637265C" w16cex:dateUtc="2022-05-24T13:39: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372BBE" w16cex:dateUtc="2022-05-24T14:02:00Z"/>
  <w16cex:commentExtensible w16cex:durableId="26372BE6" w16cex:dateUtc="2022-05-24T14:03:00Z"/>
  <w16cex:commentExtensible w16cex:durableId="26372C19" w16cex:dateUtc="2022-05-24T14:04:00Z"/>
  <w16cex:commentExtensible w16cex:durableId="26372C57" w16cex:dateUtc="2022-05-24T14:05:00Z"/>
  <w16cex:commentExtensible w16cex:durableId="26372CEC" w16cex:dateUtc="2022-05-24T14:07:00Z"/>
  <w16cex:commentExtensible w16cex:durableId="260A6245" w16cex:dateUtc="2022-04-20T14:43:00Z"/>
  <w16cex:commentExtensible w16cex:durableId="260A3E94" w16cex:dateUtc="2022-04-20T12:11:00Z"/>
  <w16cex:commentExtensible w16cex:durableId="26372D3D" w16cex:dateUtc="2022-05-24T14:09:00Z"/>
  <w16cex:commentExtensible w16cex:durableId="260A4702" w16cex:dateUtc="2022-04-20T12:46:00Z"/>
  <w16cex:commentExtensible w16cex:durableId="260A4912" w16cex:dateUtc="2022-04-20T12:55:00Z"/>
  <w16cex:commentExtensible w16cex:durableId="260A4A2D" w16cex:dateUtc="2022-04-20T13:00:00Z"/>
  <w16cex:commentExtensible w16cex:durableId="26372E1C" w16cex:dateUtc="2022-05-24T14:12:00Z"/>
  <w16cex:commentExtensible w16cex:durableId="26363D80" w16cex:dateUtc="2022-05-23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98E9AA" w16cid:durableId="2635D633"/>
  <w16cid:commentId w16cid:paraId="31D05102" w16cid:durableId="2635E7A8"/>
  <w16cid:commentId w16cid:paraId="31F6B3C8" w16cid:durableId="25AD0F51"/>
  <w16cid:commentId w16cid:paraId="6EE896FE" w16cid:durableId="2635EDDE"/>
  <w16cid:commentId w16cid:paraId="5B8D403B" w16cid:durableId="260771F8"/>
  <w16cid:commentId w16cid:paraId="76B3781B" w16cid:durableId="26362BAF"/>
  <w16cid:commentId w16cid:paraId="62F6C348" w16cid:durableId="26362B4C"/>
  <w16cid:commentId w16cid:paraId="5F27CF2F" w16cid:durableId="25D86AAE"/>
  <w16cid:commentId w16cid:paraId="5890CC0A" w16cid:durableId="26028A10"/>
  <w16cid:commentId w16cid:paraId="5C533098" w16cid:durableId="26361358"/>
  <w16cid:commentId w16cid:paraId="71BBBEBF" w16cid:durableId="25F2B65F"/>
  <w16cid:commentId w16cid:paraId="56F38AB3" w16cid:durableId="26362CBE"/>
  <w16cid:commentId w16cid:paraId="4AEB16DE" w16cid:durableId="26028FB9"/>
  <w16cid:commentId w16cid:paraId="1CF29426" w16cid:durableId="2636184C"/>
  <w16cid:commentId w16cid:paraId="6EA0D724" w16cid:durableId="263631FD"/>
  <w16cid:commentId w16cid:paraId="78EF0306" w16cid:durableId="263632D7"/>
  <w16cid:commentId w16cid:paraId="650B244A" w16cid:durableId="2636335F"/>
  <w16cid:commentId w16cid:paraId="6305FC3B" w16cid:durableId="26363B57"/>
  <w16cid:commentId w16cid:paraId="7D99C3F1" w16cid:durableId="25DB2B4F"/>
  <w16cid:commentId w16cid:paraId="2ABF0BDA" w16cid:durableId="26363B1F"/>
  <w16cid:commentId w16cid:paraId="288D2CA3" w16cid:durableId="26363C38"/>
  <w16cid:commentId w16cid:paraId="376A42C3" w16cid:durableId="25EE75DC"/>
  <w16cid:commentId w16cid:paraId="1B7029DC" w16cid:durableId="26363D30"/>
  <w16cid:commentId w16cid:paraId="1148E853" w16cid:durableId="26363DC0"/>
  <w16cid:commentId w16cid:paraId="46D5DFE1" w16cid:durableId="26363EE1"/>
  <w16cid:commentId w16cid:paraId="4A2BC774" w16cid:durableId="25EFBBF9"/>
  <w16cid:commentId w16cid:paraId="718145C7" w16cid:durableId="26363F53"/>
  <w16cid:commentId w16cid:paraId="0BC607AE" w16cid:durableId="26363F2B"/>
  <w16cid:commentId w16cid:paraId="1D14CAB3" w16cid:durableId="26363F87"/>
  <w16cid:commentId w16cid:paraId="00547270" w16cid:durableId="26364063"/>
  <w16cid:commentId w16cid:paraId="7B2918D7" w16cid:durableId="263640CC"/>
  <w16cid:commentId w16cid:paraId="7628A6C9" w16cid:durableId="2636412D"/>
  <w16cid:commentId w16cid:paraId="6F1BD874" w16cid:durableId="26371E42"/>
  <w16cid:commentId w16cid:paraId="028009E9" w16cid:durableId="2637261E"/>
  <w16cid:commentId w16cid:paraId="390B2E96" w16cid:durableId="2637265C"/>
  <w16cid:commentId w16cid:paraId="342BEA69" w16cid:durableId="260A24AF"/>
  <w16cid:commentId w16cid:paraId="56CC1015" w16cid:durableId="260A33F2"/>
  <w16cid:commentId w16cid:paraId="2ECED31E" w16cid:durableId="260A3554"/>
  <w16cid:commentId w16cid:paraId="74C4BE0B" w16cid:durableId="260A38F4"/>
  <w16cid:commentId w16cid:paraId="6055A579" w16cid:durableId="26372BBE"/>
  <w16cid:commentId w16cid:paraId="0D8442F0" w16cid:durableId="26372BE6"/>
  <w16cid:commentId w16cid:paraId="33585D04" w16cid:durableId="26372C19"/>
  <w16cid:commentId w16cid:paraId="1FA7C6F6" w16cid:durableId="26372C57"/>
  <w16cid:commentId w16cid:paraId="44F1507F" w16cid:durableId="26372CEC"/>
  <w16cid:commentId w16cid:paraId="54728C17" w16cid:durableId="260A6245"/>
  <w16cid:commentId w16cid:paraId="6401C68A" w16cid:durableId="260A3E94"/>
  <w16cid:commentId w16cid:paraId="408993EF" w16cid:durableId="26372D3D"/>
  <w16cid:commentId w16cid:paraId="561DF8AB" w16cid:durableId="260A4702"/>
  <w16cid:commentId w16cid:paraId="16641BAE" w16cid:durableId="260A4912"/>
  <w16cid:commentId w16cid:paraId="4E5180A8" w16cid:durableId="260A4A2D"/>
  <w16cid:commentId w16cid:paraId="6F2DC78E" w16cid:durableId="26372E1C"/>
  <w16cid:commentId w16cid:paraId="3E078D7D" w16cid:durableId="26363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iger, Steve">
    <w15:presenceInfo w15:providerId="AD" w15:userId="S::Stephen.Geiger@MyFWC.com::161bdce5-0489-4802-9c46-5d4e7ae76e36"/>
  </w15:person>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sqwFAIiwQEgtAAAA"/>
  </w:docVars>
  <w:rsids>
    <w:rsidRoot w:val="00853094"/>
    <w:rsid w:val="00003FE3"/>
    <w:rsid w:val="00011DBC"/>
    <w:rsid w:val="000142BB"/>
    <w:rsid w:val="00017761"/>
    <w:rsid w:val="00035D83"/>
    <w:rsid w:val="000425CF"/>
    <w:rsid w:val="00042B2A"/>
    <w:rsid w:val="000634CA"/>
    <w:rsid w:val="00066076"/>
    <w:rsid w:val="0009213A"/>
    <w:rsid w:val="00095BA6"/>
    <w:rsid w:val="000B4A97"/>
    <w:rsid w:val="000B5F61"/>
    <w:rsid w:val="000B74EA"/>
    <w:rsid w:val="000C4F46"/>
    <w:rsid w:val="000D00D7"/>
    <w:rsid w:val="000D6F06"/>
    <w:rsid w:val="000F1A4E"/>
    <w:rsid w:val="001050C7"/>
    <w:rsid w:val="001056F7"/>
    <w:rsid w:val="00105EB4"/>
    <w:rsid w:val="00110BB1"/>
    <w:rsid w:val="00111AC2"/>
    <w:rsid w:val="00135391"/>
    <w:rsid w:val="0014281E"/>
    <w:rsid w:val="00142A76"/>
    <w:rsid w:val="001435DA"/>
    <w:rsid w:val="00144E63"/>
    <w:rsid w:val="00154723"/>
    <w:rsid w:val="00155D89"/>
    <w:rsid w:val="00162DA9"/>
    <w:rsid w:val="001836A5"/>
    <w:rsid w:val="00183A72"/>
    <w:rsid w:val="00192CFC"/>
    <w:rsid w:val="0019594C"/>
    <w:rsid w:val="001A0FB8"/>
    <w:rsid w:val="001A7831"/>
    <w:rsid w:val="001B5D9D"/>
    <w:rsid w:val="001D6973"/>
    <w:rsid w:val="001E6BE0"/>
    <w:rsid w:val="001F102B"/>
    <w:rsid w:val="001F4E39"/>
    <w:rsid w:val="00200810"/>
    <w:rsid w:val="00225E74"/>
    <w:rsid w:val="002328BF"/>
    <w:rsid w:val="00233B8A"/>
    <w:rsid w:val="00234B71"/>
    <w:rsid w:val="002424BA"/>
    <w:rsid w:val="0024252C"/>
    <w:rsid w:val="00246C8C"/>
    <w:rsid w:val="002626DF"/>
    <w:rsid w:val="002720C8"/>
    <w:rsid w:val="00272D80"/>
    <w:rsid w:val="002740F9"/>
    <w:rsid w:val="00277FAE"/>
    <w:rsid w:val="00283A67"/>
    <w:rsid w:val="002A6D97"/>
    <w:rsid w:val="002C1B3A"/>
    <w:rsid w:val="002C7ED3"/>
    <w:rsid w:val="002D1A2E"/>
    <w:rsid w:val="002E1880"/>
    <w:rsid w:val="002E6CBD"/>
    <w:rsid w:val="002F512A"/>
    <w:rsid w:val="002F6171"/>
    <w:rsid w:val="00300ED6"/>
    <w:rsid w:val="0031185A"/>
    <w:rsid w:val="00324010"/>
    <w:rsid w:val="00327174"/>
    <w:rsid w:val="00342AA2"/>
    <w:rsid w:val="003431ED"/>
    <w:rsid w:val="003603BC"/>
    <w:rsid w:val="00361E07"/>
    <w:rsid w:val="003664CE"/>
    <w:rsid w:val="00371A1B"/>
    <w:rsid w:val="00373B35"/>
    <w:rsid w:val="00375714"/>
    <w:rsid w:val="00381278"/>
    <w:rsid w:val="003A05D0"/>
    <w:rsid w:val="003A5067"/>
    <w:rsid w:val="003A6D08"/>
    <w:rsid w:val="003D09A8"/>
    <w:rsid w:val="003D472D"/>
    <w:rsid w:val="003D5C9E"/>
    <w:rsid w:val="003D66B0"/>
    <w:rsid w:val="003F0DCA"/>
    <w:rsid w:val="003F18EB"/>
    <w:rsid w:val="003F392D"/>
    <w:rsid w:val="0040341B"/>
    <w:rsid w:val="004060FE"/>
    <w:rsid w:val="00416FC5"/>
    <w:rsid w:val="004178C1"/>
    <w:rsid w:val="00421B15"/>
    <w:rsid w:val="00422141"/>
    <w:rsid w:val="004263DE"/>
    <w:rsid w:val="00432A94"/>
    <w:rsid w:val="004332BE"/>
    <w:rsid w:val="0046010A"/>
    <w:rsid w:val="004602C6"/>
    <w:rsid w:val="00470B0E"/>
    <w:rsid w:val="0047701A"/>
    <w:rsid w:val="00491D49"/>
    <w:rsid w:val="004A1A8E"/>
    <w:rsid w:val="004A598C"/>
    <w:rsid w:val="004B1C07"/>
    <w:rsid w:val="004C6A14"/>
    <w:rsid w:val="004D0BDC"/>
    <w:rsid w:val="004D1C85"/>
    <w:rsid w:val="004D238B"/>
    <w:rsid w:val="004D614D"/>
    <w:rsid w:val="0050017A"/>
    <w:rsid w:val="00501CA0"/>
    <w:rsid w:val="005020EB"/>
    <w:rsid w:val="00522C85"/>
    <w:rsid w:val="00523BDE"/>
    <w:rsid w:val="005257D0"/>
    <w:rsid w:val="00535AAD"/>
    <w:rsid w:val="00542603"/>
    <w:rsid w:val="00545AFB"/>
    <w:rsid w:val="00550682"/>
    <w:rsid w:val="00552D63"/>
    <w:rsid w:val="00567FC0"/>
    <w:rsid w:val="005712EF"/>
    <w:rsid w:val="0057272B"/>
    <w:rsid w:val="0057423D"/>
    <w:rsid w:val="005745F3"/>
    <w:rsid w:val="005809C9"/>
    <w:rsid w:val="00585E8B"/>
    <w:rsid w:val="00587698"/>
    <w:rsid w:val="005A0590"/>
    <w:rsid w:val="005A0E80"/>
    <w:rsid w:val="005A3CBE"/>
    <w:rsid w:val="005B0098"/>
    <w:rsid w:val="005B3488"/>
    <w:rsid w:val="005B6A13"/>
    <w:rsid w:val="005C2FE7"/>
    <w:rsid w:val="005C5C07"/>
    <w:rsid w:val="005C5FB4"/>
    <w:rsid w:val="005D5537"/>
    <w:rsid w:val="005E4AC9"/>
    <w:rsid w:val="005F1ACC"/>
    <w:rsid w:val="005F53CF"/>
    <w:rsid w:val="00602E34"/>
    <w:rsid w:val="00603DDA"/>
    <w:rsid w:val="006053C6"/>
    <w:rsid w:val="00605474"/>
    <w:rsid w:val="0062102F"/>
    <w:rsid w:val="0062195C"/>
    <w:rsid w:val="00626667"/>
    <w:rsid w:val="006278A9"/>
    <w:rsid w:val="00640847"/>
    <w:rsid w:val="006428AE"/>
    <w:rsid w:val="0064356D"/>
    <w:rsid w:val="0064750B"/>
    <w:rsid w:val="00656754"/>
    <w:rsid w:val="00661414"/>
    <w:rsid w:val="006642F9"/>
    <w:rsid w:val="00664C7B"/>
    <w:rsid w:val="00667E1F"/>
    <w:rsid w:val="0067065C"/>
    <w:rsid w:val="00671C2B"/>
    <w:rsid w:val="00674678"/>
    <w:rsid w:val="00685B03"/>
    <w:rsid w:val="00686226"/>
    <w:rsid w:val="00687C45"/>
    <w:rsid w:val="00690771"/>
    <w:rsid w:val="00691675"/>
    <w:rsid w:val="006939E6"/>
    <w:rsid w:val="006A4CF0"/>
    <w:rsid w:val="006A77A1"/>
    <w:rsid w:val="006B1AC1"/>
    <w:rsid w:val="006C185B"/>
    <w:rsid w:val="006C5888"/>
    <w:rsid w:val="006D6B61"/>
    <w:rsid w:val="006D7A93"/>
    <w:rsid w:val="006E1FDF"/>
    <w:rsid w:val="006E2059"/>
    <w:rsid w:val="006E3CC4"/>
    <w:rsid w:val="006E5504"/>
    <w:rsid w:val="006F228A"/>
    <w:rsid w:val="006F3B81"/>
    <w:rsid w:val="006F6287"/>
    <w:rsid w:val="00700597"/>
    <w:rsid w:val="0070216B"/>
    <w:rsid w:val="00705EE6"/>
    <w:rsid w:val="00716E5D"/>
    <w:rsid w:val="00722836"/>
    <w:rsid w:val="00726452"/>
    <w:rsid w:val="00747794"/>
    <w:rsid w:val="0075285F"/>
    <w:rsid w:val="007645BF"/>
    <w:rsid w:val="007671B4"/>
    <w:rsid w:val="00770D86"/>
    <w:rsid w:val="00771D3A"/>
    <w:rsid w:val="007728E8"/>
    <w:rsid w:val="00775058"/>
    <w:rsid w:val="00776A6D"/>
    <w:rsid w:val="007834F9"/>
    <w:rsid w:val="00783990"/>
    <w:rsid w:val="00793763"/>
    <w:rsid w:val="0079387B"/>
    <w:rsid w:val="007A0628"/>
    <w:rsid w:val="007A6DCC"/>
    <w:rsid w:val="007A7C68"/>
    <w:rsid w:val="007C361E"/>
    <w:rsid w:val="007E4D4B"/>
    <w:rsid w:val="007F2C87"/>
    <w:rsid w:val="007F2F19"/>
    <w:rsid w:val="00802DDA"/>
    <w:rsid w:val="00803D33"/>
    <w:rsid w:val="00806A78"/>
    <w:rsid w:val="00807478"/>
    <w:rsid w:val="00811E90"/>
    <w:rsid w:val="00833C71"/>
    <w:rsid w:val="00842D42"/>
    <w:rsid w:val="00853094"/>
    <w:rsid w:val="00871766"/>
    <w:rsid w:val="0087752D"/>
    <w:rsid w:val="008807DB"/>
    <w:rsid w:val="008842B3"/>
    <w:rsid w:val="008847D4"/>
    <w:rsid w:val="00885A8A"/>
    <w:rsid w:val="0089163A"/>
    <w:rsid w:val="0089381E"/>
    <w:rsid w:val="008C1C2B"/>
    <w:rsid w:val="008D2765"/>
    <w:rsid w:val="008D6923"/>
    <w:rsid w:val="008E0E5E"/>
    <w:rsid w:val="008F2D5D"/>
    <w:rsid w:val="00912438"/>
    <w:rsid w:val="009135B9"/>
    <w:rsid w:val="009138D2"/>
    <w:rsid w:val="00921CF1"/>
    <w:rsid w:val="00941C7F"/>
    <w:rsid w:val="0094646B"/>
    <w:rsid w:val="00950A67"/>
    <w:rsid w:val="0095139D"/>
    <w:rsid w:val="00952DAF"/>
    <w:rsid w:val="009761AC"/>
    <w:rsid w:val="00977D7D"/>
    <w:rsid w:val="00982007"/>
    <w:rsid w:val="009A01F2"/>
    <w:rsid w:val="009A5795"/>
    <w:rsid w:val="009B1206"/>
    <w:rsid w:val="009D170C"/>
    <w:rsid w:val="009D442A"/>
    <w:rsid w:val="009D6DB0"/>
    <w:rsid w:val="009D7B0A"/>
    <w:rsid w:val="009D7F58"/>
    <w:rsid w:val="009E646F"/>
    <w:rsid w:val="00A0523A"/>
    <w:rsid w:val="00A107F3"/>
    <w:rsid w:val="00A114C9"/>
    <w:rsid w:val="00A21E51"/>
    <w:rsid w:val="00A2283D"/>
    <w:rsid w:val="00A25B13"/>
    <w:rsid w:val="00A25B18"/>
    <w:rsid w:val="00A30DFD"/>
    <w:rsid w:val="00A3189E"/>
    <w:rsid w:val="00A31B85"/>
    <w:rsid w:val="00A31F31"/>
    <w:rsid w:val="00A37F6A"/>
    <w:rsid w:val="00A4473E"/>
    <w:rsid w:val="00A533F2"/>
    <w:rsid w:val="00A80471"/>
    <w:rsid w:val="00A84DB8"/>
    <w:rsid w:val="00A91886"/>
    <w:rsid w:val="00AA1015"/>
    <w:rsid w:val="00AA23E7"/>
    <w:rsid w:val="00AA5416"/>
    <w:rsid w:val="00AA79C4"/>
    <w:rsid w:val="00AB2DF0"/>
    <w:rsid w:val="00AB76EF"/>
    <w:rsid w:val="00AC54CD"/>
    <w:rsid w:val="00AC7DCE"/>
    <w:rsid w:val="00AD43CE"/>
    <w:rsid w:val="00AD5B7C"/>
    <w:rsid w:val="00AD70D9"/>
    <w:rsid w:val="00AE7D5B"/>
    <w:rsid w:val="00AF3465"/>
    <w:rsid w:val="00B00C20"/>
    <w:rsid w:val="00B01AA8"/>
    <w:rsid w:val="00B10DDA"/>
    <w:rsid w:val="00B110FB"/>
    <w:rsid w:val="00B12931"/>
    <w:rsid w:val="00B2408F"/>
    <w:rsid w:val="00B36D6A"/>
    <w:rsid w:val="00B452A8"/>
    <w:rsid w:val="00B50E0F"/>
    <w:rsid w:val="00B51A23"/>
    <w:rsid w:val="00B54A5F"/>
    <w:rsid w:val="00B9774B"/>
    <w:rsid w:val="00BA010D"/>
    <w:rsid w:val="00BA1E35"/>
    <w:rsid w:val="00BA3DA3"/>
    <w:rsid w:val="00BB4898"/>
    <w:rsid w:val="00BB5D4E"/>
    <w:rsid w:val="00BC2996"/>
    <w:rsid w:val="00BC39BC"/>
    <w:rsid w:val="00BC7150"/>
    <w:rsid w:val="00BE4DE7"/>
    <w:rsid w:val="00BE54FD"/>
    <w:rsid w:val="00C004AF"/>
    <w:rsid w:val="00C006EE"/>
    <w:rsid w:val="00C00CF6"/>
    <w:rsid w:val="00C02D67"/>
    <w:rsid w:val="00C03006"/>
    <w:rsid w:val="00C1715F"/>
    <w:rsid w:val="00C20968"/>
    <w:rsid w:val="00C26E3E"/>
    <w:rsid w:val="00C41D40"/>
    <w:rsid w:val="00C44ED0"/>
    <w:rsid w:val="00C519CD"/>
    <w:rsid w:val="00C60143"/>
    <w:rsid w:val="00C6175A"/>
    <w:rsid w:val="00C752FF"/>
    <w:rsid w:val="00C9389D"/>
    <w:rsid w:val="00C9637E"/>
    <w:rsid w:val="00C97CF3"/>
    <w:rsid w:val="00CB1FDD"/>
    <w:rsid w:val="00CB5309"/>
    <w:rsid w:val="00CB6300"/>
    <w:rsid w:val="00CC728B"/>
    <w:rsid w:val="00CD09D5"/>
    <w:rsid w:val="00CD2013"/>
    <w:rsid w:val="00CD4DED"/>
    <w:rsid w:val="00CE14CF"/>
    <w:rsid w:val="00CE23F3"/>
    <w:rsid w:val="00CE5288"/>
    <w:rsid w:val="00CF2C26"/>
    <w:rsid w:val="00D00475"/>
    <w:rsid w:val="00D0047F"/>
    <w:rsid w:val="00D05E34"/>
    <w:rsid w:val="00D060AA"/>
    <w:rsid w:val="00D07B21"/>
    <w:rsid w:val="00D11ABB"/>
    <w:rsid w:val="00D143F6"/>
    <w:rsid w:val="00D23457"/>
    <w:rsid w:val="00D24471"/>
    <w:rsid w:val="00D26ADF"/>
    <w:rsid w:val="00D33E65"/>
    <w:rsid w:val="00D3550D"/>
    <w:rsid w:val="00D60FA6"/>
    <w:rsid w:val="00D65169"/>
    <w:rsid w:val="00D7367F"/>
    <w:rsid w:val="00DA103B"/>
    <w:rsid w:val="00DC5CA1"/>
    <w:rsid w:val="00DD6DD4"/>
    <w:rsid w:val="00DE5BDD"/>
    <w:rsid w:val="00E05C3B"/>
    <w:rsid w:val="00E27684"/>
    <w:rsid w:val="00E27C73"/>
    <w:rsid w:val="00E364A8"/>
    <w:rsid w:val="00E37616"/>
    <w:rsid w:val="00E56514"/>
    <w:rsid w:val="00E57D69"/>
    <w:rsid w:val="00E67B3A"/>
    <w:rsid w:val="00E8399B"/>
    <w:rsid w:val="00E925BD"/>
    <w:rsid w:val="00EA3D77"/>
    <w:rsid w:val="00EA5631"/>
    <w:rsid w:val="00EA7C38"/>
    <w:rsid w:val="00EB2CFC"/>
    <w:rsid w:val="00EB45A7"/>
    <w:rsid w:val="00EB5A0A"/>
    <w:rsid w:val="00EC3FF4"/>
    <w:rsid w:val="00EC4EBE"/>
    <w:rsid w:val="00ED11FF"/>
    <w:rsid w:val="00ED3261"/>
    <w:rsid w:val="00ED5F8F"/>
    <w:rsid w:val="00ED7445"/>
    <w:rsid w:val="00EE25E5"/>
    <w:rsid w:val="00F03AC4"/>
    <w:rsid w:val="00F15AE8"/>
    <w:rsid w:val="00F16B83"/>
    <w:rsid w:val="00F31408"/>
    <w:rsid w:val="00F32570"/>
    <w:rsid w:val="00F33E0B"/>
    <w:rsid w:val="00F36921"/>
    <w:rsid w:val="00F421E7"/>
    <w:rsid w:val="00F613D3"/>
    <w:rsid w:val="00F6348D"/>
    <w:rsid w:val="00F83EF2"/>
    <w:rsid w:val="00F924E2"/>
    <w:rsid w:val="00F952AC"/>
    <w:rsid w:val="00FA276E"/>
    <w:rsid w:val="00FC0A11"/>
    <w:rsid w:val="00FD2BD5"/>
    <w:rsid w:val="00FD6C66"/>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6F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30</Pages>
  <Words>8145</Words>
  <Characters>4642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Geiger, Steve</cp:lastModifiedBy>
  <cp:revision>107</cp:revision>
  <dcterms:created xsi:type="dcterms:W3CDTF">2022-05-12T14:35:00Z</dcterms:created>
  <dcterms:modified xsi:type="dcterms:W3CDTF">2022-05-24T14:13:00Z</dcterms:modified>
</cp:coreProperties>
</file>